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756"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
        <w:gridCol w:w="3212"/>
        <w:gridCol w:w="2344"/>
        <w:gridCol w:w="84"/>
        <w:gridCol w:w="2521"/>
        <w:gridCol w:w="3119"/>
        <w:gridCol w:w="236"/>
      </w:tblGrid>
      <w:tr w:rsidR="004605E9" w:rsidRPr="00622CD1" w14:paraId="52BCC7F4" w14:textId="77777777" w:rsidTr="00266890">
        <w:trPr>
          <w:trHeight w:val="260"/>
          <w:tblHeader/>
        </w:trPr>
        <w:tc>
          <w:tcPr>
            <w:tcW w:w="11520" w:type="dxa"/>
            <w:gridSpan w:val="6"/>
            <w:shd w:val="clear" w:color="auto" w:fill="BEBC7D"/>
          </w:tcPr>
          <w:p w14:paraId="02DE53D1" w14:textId="77777777" w:rsidR="00622CD1" w:rsidRPr="00622CD1" w:rsidRDefault="00622CD1">
            <w:pPr>
              <w:rPr>
                <w:rFonts w:ascii="Arial" w:hAnsi="Arial" w:cs="Arial"/>
                <w:sz w:val="20"/>
                <w:szCs w:val="20"/>
              </w:rPr>
            </w:pPr>
          </w:p>
        </w:tc>
        <w:tc>
          <w:tcPr>
            <w:tcW w:w="236" w:type="dxa"/>
            <w:shd w:val="clear" w:color="auto" w:fill="BEBC7D"/>
          </w:tcPr>
          <w:p w14:paraId="2642261C" w14:textId="77777777" w:rsidR="00622CD1" w:rsidRPr="00622CD1" w:rsidRDefault="00622CD1">
            <w:pPr>
              <w:rPr>
                <w:rFonts w:ascii="Arial" w:hAnsi="Arial" w:cs="Arial"/>
                <w:sz w:val="20"/>
                <w:szCs w:val="20"/>
              </w:rPr>
            </w:pPr>
          </w:p>
        </w:tc>
      </w:tr>
      <w:tr w:rsidR="00AB1B85" w:rsidRPr="00622CD1" w14:paraId="61F347AF" w14:textId="77777777" w:rsidTr="00266890">
        <w:trPr>
          <w:tblHeader/>
        </w:trPr>
        <w:tc>
          <w:tcPr>
            <w:tcW w:w="240" w:type="dxa"/>
            <w:shd w:val="clear" w:color="auto" w:fill="BEBC7D"/>
          </w:tcPr>
          <w:p w14:paraId="2F4FCCEF" w14:textId="77777777" w:rsidR="00622CD1" w:rsidRPr="00622CD1" w:rsidRDefault="00622CD1">
            <w:pPr>
              <w:rPr>
                <w:rFonts w:ascii="Arial" w:hAnsi="Arial" w:cs="Arial"/>
                <w:sz w:val="20"/>
                <w:szCs w:val="20"/>
              </w:rPr>
            </w:pPr>
            <w:bookmarkStart w:id="0" w:name="_GoBack"/>
          </w:p>
        </w:tc>
        <w:tc>
          <w:tcPr>
            <w:tcW w:w="5556" w:type="dxa"/>
            <w:gridSpan w:val="2"/>
          </w:tcPr>
          <w:p w14:paraId="2375B8E1" w14:textId="24D0A247" w:rsidR="00622CD1" w:rsidRPr="00622CD1" w:rsidRDefault="00EC40A4" w:rsidP="00A92FB7">
            <w:pPr>
              <w:spacing w:after="60"/>
              <w:rPr>
                <w:rFonts w:ascii="Arial" w:hAnsi="Arial" w:cs="Arial"/>
                <w:sz w:val="20"/>
                <w:szCs w:val="20"/>
              </w:rPr>
            </w:pPr>
            <w:r>
              <w:rPr>
                <w:rFonts w:ascii="Arial" w:hAnsi="Arial" w:cs="Arial"/>
                <w:noProof/>
                <w:sz w:val="20"/>
                <w:szCs w:val="20"/>
              </w:rPr>
              <w:drawing>
                <wp:inline distT="0" distB="0" distL="0" distR="0" wp14:anchorId="72EE3E74" wp14:editId="76CD1577">
                  <wp:extent cx="3576710" cy="91440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afsmnewtagline.png"/>
                          <pic:cNvPicPr/>
                        </pic:nvPicPr>
                        <pic:blipFill rotWithShape="1">
                          <a:blip r:embed="rId6">
                            <a:extLst>
                              <a:ext uri="{28A0092B-C50C-407E-A947-70E740481C1C}">
                                <a14:useLocalDpi xmlns:a14="http://schemas.microsoft.com/office/drawing/2010/main" val="0"/>
                              </a:ext>
                            </a:extLst>
                          </a:blip>
                          <a:srcRect b="13429"/>
                          <a:stretch/>
                        </pic:blipFill>
                        <pic:spPr bwMode="auto">
                          <a:xfrm>
                            <a:off x="0" y="0"/>
                            <a:ext cx="3576710" cy="914400"/>
                          </a:xfrm>
                          <a:prstGeom prst="rect">
                            <a:avLst/>
                          </a:prstGeom>
                          <a:ln>
                            <a:noFill/>
                          </a:ln>
                          <a:extLst>
                            <a:ext uri="{53640926-AAD7-44D8-BBD7-CCE9431645EC}">
                              <a14:shadowObscured xmlns:a14="http://schemas.microsoft.com/office/drawing/2010/main"/>
                            </a:ext>
                          </a:extLst>
                        </pic:spPr>
                      </pic:pic>
                    </a:graphicData>
                  </a:graphic>
                </wp:inline>
              </w:drawing>
            </w:r>
          </w:p>
        </w:tc>
        <w:tc>
          <w:tcPr>
            <w:tcW w:w="5724" w:type="dxa"/>
            <w:gridSpan w:val="3"/>
          </w:tcPr>
          <w:p w14:paraId="30BEEB78" w14:textId="716E2C0F" w:rsidR="00622CD1" w:rsidRDefault="00266890" w:rsidP="00B66817">
            <w:pPr>
              <w:jc w:val="right"/>
              <w:rPr>
                <w:rFonts w:ascii="Arial" w:hAnsi="Arial" w:cs="Arial"/>
                <w:b/>
                <w:sz w:val="36"/>
                <w:szCs w:val="36"/>
              </w:rPr>
            </w:pPr>
            <w:r>
              <w:rPr>
                <w:rFonts w:ascii="Arial" w:hAnsi="Arial" w:cs="Arial"/>
                <w:b/>
                <w:sz w:val="36"/>
                <w:szCs w:val="36"/>
              </w:rPr>
              <w:t>HELP SHEET</w:t>
            </w:r>
          </w:p>
          <w:p w14:paraId="77D60FB4" w14:textId="38104D1A" w:rsidR="00B66817" w:rsidRPr="00765782" w:rsidRDefault="0077516F" w:rsidP="00B66817">
            <w:pPr>
              <w:jc w:val="right"/>
              <w:rPr>
                <w:rFonts w:ascii="Arial" w:hAnsi="Arial" w:cs="Arial"/>
                <w:b/>
                <w:sz w:val="28"/>
                <w:szCs w:val="28"/>
              </w:rPr>
            </w:pPr>
            <w:r>
              <w:rPr>
                <w:rFonts w:ascii="Arial" w:hAnsi="Arial" w:cs="Arial"/>
                <w:b/>
                <w:sz w:val="28"/>
                <w:szCs w:val="28"/>
              </w:rPr>
              <w:t>Public Participation &amp; Involvement</w:t>
            </w:r>
          </w:p>
          <w:p w14:paraId="76425139" w14:textId="441CF93A" w:rsidR="00C503BB" w:rsidRPr="00C503BB" w:rsidRDefault="00E301BC" w:rsidP="00B66817">
            <w:pPr>
              <w:jc w:val="right"/>
              <w:rPr>
                <w:rFonts w:ascii="Arial" w:hAnsi="Arial" w:cs="Arial"/>
                <w:sz w:val="16"/>
                <w:szCs w:val="16"/>
              </w:rPr>
            </w:pPr>
            <w:r>
              <w:rPr>
                <w:rFonts w:ascii="Arial" w:hAnsi="Arial" w:cs="Arial"/>
                <w:sz w:val="16"/>
                <w:szCs w:val="16"/>
              </w:rPr>
              <w:t>March 2020</w:t>
            </w:r>
          </w:p>
        </w:tc>
        <w:tc>
          <w:tcPr>
            <w:tcW w:w="236" w:type="dxa"/>
            <w:shd w:val="clear" w:color="auto" w:fill="BEBC7D"/>
          </w:tcPr>
          <w:p w14:paraId="6932EE77" w14:textId="77777777" w:rsidR="00622CD1" w:rsidRPr="00622CD1" w:rsidRDefault="00622CD1">
            <w:pPr>
              <w:rPr>
                <w:rFonts w:ascii="Arial" w:hAnsi="Arial" w:cs="Arial"/>
                <w:sz w:val="20"/>
                <w:szCs w:val="20"/>
              </w:rPr>
            </w:pPr>
          </w:p>
        </w:tc>
      </w:tr>
      <w:bookmarkEnd w:id="0"/>
      <w:tr w:rsidR="00AB1B85" w:rsidRPr="00622CD1" w14:paraId="047D0E5E" w14:textId="77777777" w:rsidTr="00266890">
        <w:trPr>
          <w:tblHeader/>
        </w:trPr>
        <w:tc>
          <w:tcPr>
            <w:tcW w:w="240" w:type="dxa"/>
            <w:shd w:val="clear" w:color="auto" w:fill="BEBC7D"/>
          </w:tcPr>
          <w:p w14:paraId="4D11F976" w14:textId="77777777" w:rsidR="00B66817" w:rsidRPr="00622CD1" w:rsidRDefault="00B66817">
            <w:pPr>
              <w:rPr>
                <w:rFonts w:ascii="Arial" w:hAnsi="Arial" w:cs="Arial"/>
                <w:sz w:val="20"/>
                <w:szCs w:val="20"/>
              </w:rPr>
            </w:pPr>
          </w:p>
        </w:tc>
        <w:tc>
          <w:tcPr>
            <w:tcW w:w="11280" w:type="dxa"/>
            <w:gridSpan w:val="5"/>
            <w:shd w:val="clear" w:color="auto" w:fill="2A1100"/>
          </w:tcPr>
          <w:p w14:paraId="3D447CDF" w14:textId="327B9937" w:rsidR="00B66817" w:rsidRPr="00E72C87" w:rsidRDefault="00B66817" w:rsidP="00E72C87">
            <w:pPr>
              <w:spacing w:before="60" w:after="60"/>
              <w:rPr>
                <w:rFonts w:ascii="Arial" w:hAnsi="Arial" w:cs="Arial"/>
                <w:i/>
                <w:color w:val="FFFFFF" w:themeColor="background1"/>
                <w:sz w:val="18"/>
                <w:szCs w:val="20"/>
              </w:rPr>
            </w:pPr>
            <w:r w:rsidRPr="00E72C87">
              <w:rPr>
                <w:rFonts w:ascii="Arial" w:hAnsi="Arial" w:cs="Arial"/>
                <w:i/>
                <w:color w:val="FFFFFF" w:themeColor="background1"/>
                <w:sz w:val="18"/>
                <w:szCs w:val="20"/>
              </w:rPr>
              <w:t xml:space="preserve">Prepared by the INAFSM Stormwater Committee </w:t>
            </w:r>
            <w:r w:rsidR="00E72C87" w:rsidRPr="00E72C87">
              <w:rPr>
                <w:rFonts w:ascii="Arial" w:hAnsi="Arial" w:cs="Arial"/>
                <w:i/>
                <w:color w:val="FFFFFF" w:themeColor="background1"/>
                <w:sz w:val="18"/>
                <w:szCs w:val="20"/>
              </w:rPr>
              <w:t>–</w:t>
            </w:r>
            <w:r w:rsidRPr="00E72C87">
              <w:rPr>
                <w:rFonts w:ascii="Arial" w:hAnsi="Arial" w:cs="Arial"/>
                <w:i/>
                <w:color w:val="FFFFFF" w:themeColor="background1"/>
                <w:sz w:val="18"/>
                <w:szCs w:val="20"/>
              </w:rPr>
              <w:t xml:space="preserve"> </w:t>
            </w:r>
            <w:r w:rsidR="00E72C87" w:rsidRPr="00E72C87">
              <w:rPr>
                <w:rFonts w:ascii="Arial" w:hAnsi="Arial" w:cs="Arial"/>
                <w:i/>
                <w:color w:val="FFFFFF" w:themeColor="background1"/>
                <w:sz w:val="18"/>
                <w:szCs w:val="20"/>
              </w:rPr>
              <w:t>Pollution Prevention and Good Housekeeping Group</w:t>
            </w:r>
            <w:r w:rsidRPr="00E72C87">
              <w:rPr>
                <w:rFonts w:ascii="Arial" w:hAnsi="Arial" w:cs="Arial"/>
                <w:i/>
                <w:color w:val="FFFFFF" w:themeColor="background1"/>
                <w:sz w:val="18"/>
                <w:szCs w:val="20"/>
              </w:rPr>
              <w:t xml:space="preserve"> </w:t>
            </w:r>
          </w:p>
        </w:tc>
        <w:tc>
          <w:tcPr>
            <w:tcW w:w="236" w:type="dxa"/>
            <w:shd w:val="clear" w:color="auto" w:fill="BEBC7D"/>
          </w:tcPr>
          <w:p w14:paraId="07773D73" w14:textId="77777777" w:rsidR="00B66817" w:rsidRPr="00622CD1" w:rsidRDefault="00B66817">
            <w:pPr>
              <w:rPr>
                <w:rFonts w:ascii="Arial" w:hAnsi="Arial" w:cs="Arial"/>
                <w:sz w:val="20"/>
                <w:szCs w:val="20"/>
              </w:rPr>
            </w:pPr>
          </w:p>
        </w:tc>
      </w:tr>
      <w:tr w:rsidR="002F4AEE" w:rsidRPr="00622CD1" w14:paraId="3C3662C7" w14:textId="77777777" w:rsidTr="00266890">
        <w:trPr>
          <w:trHeight w:val="690"/>
          <w:tblHeader/>
        </w:trPr>
        <w:tc>
          <w:tcPr>
            <w:tcW w:w="240" w:type="dxa"/>
            <w:shd w:val="clear" w:color="auto" w:fill="BEBC7D"/>
          </w:tcPr>
          <w:p w14:paraId="166359A7" w14:textId="77777777" w:rsidR="002F4AEE" w:rsidRPr="00622CD1" w:rsidRDefault="002F4AEE">
            <w:pPr>
              <w:rPr>
                <w:rFonts w:ascii="Arial" w:hAnsi="Arial" w:cs="Arial"/>
                <w:sz w:val="20"/>
                <w:szCs w:val="20"/>
              </w:rPr>
            </w:pPr>
          </w:p>
        </w:tc>
        <w:tc>
          <w:tcPr>
            <w:tcW w:w="11280" w:type="dxa"/>
            <w:gridSpan w:val="5"/>
            <w:shd w:val="clear" w:color="auto" w:fill="9DC9BE"/>
            <w:vAlign w:val="center"/>
          </w:tcPr>
          <w:p w14:paraId="681D25F6" w14:textId="7B7FAD06" w:rsidR="002F4AEE" w:rsidRPr="0004786A" w:rsidRDefault="002E1816" w:rsidP="00FB718B">
            <w:pPr>
              <w:jc w:val="center"/>
              <w:rPr>
                <w:rFonts w:ascii="Arial" w:hAnsi="Arial" w:cs="Arial"/>
                <w:b/>
                <w:smallCaps/>
                <w:sz w:val="48"/>
                <w:szCs w:val="56"/>
              </w:rPr>
            </w:pPr>
            <w:r>
              <w:rPr>
                <w:rFonts w:ascii="Arial" w:hAnsi="Arial" w:cs="Arial"/>
                <w:b/>
                <w:smallCaps/>
                <w:color w:val="FFFFFF" w:themeColor="background1"/>
                <w:sz w:val="48"/>
                <w:szCs w:val="56"/>
              </w:rPr>
              <w:t xml:space="preserve">Stormwater Survey Questions for </w:t>
            </w:r>
            <w:r w:rsidR="0077516F">
              <w:rPr>
                <w:rFonts w:ascii="Arial" w:hAnsi="Arial" w:cs="Arial"/>
                <w:b/>
                <w:smallCaps/>
                <w:color w:val="FFFFFF" w:themeColor="background1"/>
                <w:sz w:val="48"/>
                <w:szCs w:val="56"/>
              </w:rPr>
              <w:t>Citizens</w:t>
            </w:r>
          </w:p>
        </w:tc>
        <w:tc>
          <w:tcPr>
            <w:tcW w:w="236" w:type="dxa"/>
            <w:shd w:val="clear" w:color="auto" w:fill="BEBC7D"/>
          </w:tcPr>
          <w:p w14:paraId="41462CED" w14:textId="77777777" w:rsidR="002F4AEE" w:rsidRPr="00622CD1" w:rsidRDefault="002F4AEE">
            <w:pPr>
              <w:rPr>
                <w:rFonts w:ascii="Arial" w:hAnsi="Arial" w:cs="Arial"/>
                <w:sz w:val="20"/>
                <w:szCs w:val="20"/>
              </w:rPr>
            </w:pPr>
          </w:p>
        </w:tc>
      </w:tr>
      <w:tr w:rsidR="002E1816" w:rsidRPr="002E1816" w14:paraId="45CF27B4" w14:textId="77777777" w:rsidTr="0077516F">
        <w:trPr>
          <w:trHeight w:val="738"/>
        </w:trPr>
        <w:tc>
          <w:tcPr>
            <w:tcW w:w="240" w:type="dxa"/>
            <w:shd w:val="clear" w:color="auto" w:fill="BEBC7D"/>
          </w:tcPr>
          <w:p w14:paraId="1936D5D8" w14:textId="77777777" w:rsidR="002E1816" w:rsidRPr="002E1816" w:rsidRDefault="002E1816">
            <w:pPr>
              <w:rPr>
                <w:rFonts w:ascii="Arial" w:hAnsi="Arial" w:cs="Arial"/>
                <w:sz w:val="20"/>
                <w:szCs w:val="20"/>
              </w:rPr>
            </w:pPr>
            <w:bookmarkStart w:id="1" w:name="_Hlk14427005"/>
          </w:p>
        </w:tc>
        <w:tc>
          <w:tcPr>
            <w:tcW w:w="11280" w:type="dxa"/>
            <w:gridSpan w:val="5"/>
            <w:shd w:val="clear" w:color="auto" w:fill="auto"/>
          </w:tcPr>
          <w:p w14:paraId="58B970A2" w14:textId="4F98746F" w:rsidR="0077516F" w:rsidRPr="00E301BC" w:rsidRDefault="0077516F" w:rsidP="0077516F">
            <w:pPr>
              <w:pStyle w:val="NoSpacing"/>
              <w:jc w:val="both"/>
              <w:rPr>
                <w:rFonts w:ascii="Arial" w:hAnsi="Arial" w:cs="Arial"/>
                <w:sz w:val="18"/>
                <w:szCs w:val="18"/>
              </w:rPr>
            </w:pPr>
            <w:r w:rsidRPr="00E301BC">
              <w:rPr>
                <w:rFonts w:ascii="Arial" w:hAnsi="Arial" w:cs="Arial"/>
                <w:sz w:val="18"/>
                <w:szCs w:val="18"/>
              </w:rPr>
              <w:t xml:space="preserve">The Pollution Prevention and Good Housekeeping (P2 &amp; GH) Group compiled survey, quiz, and training questions from multiple communities inside and outside of Indiana for MS4s to use – just cut and paste into your preferred format. These questions could be directed towards citizens to gauge their knowledge of stormwater issues. </w:t>
            </w:r>
            <w:r w:rsidR="0096740E">
              <w:rPr>
                <w:rFonts w:ascii="Arial" w:hAnsi="Arial" w:cs="Arial"/>
                <w:sz w:val="18"/>
                <w:szCs w:val="18"/>
              </w:rPr>
              <w:t>A</w:t>
            </w:r>
            <w:r w:rsidR="00E301BC" w:rsidRPr="00E301BC">
              <w:rPr>
                <w:rFonts w:ascii="Arial" w:hAnsi="Arial" w:cs="Arial"/>
                <w:sz w:val="18"/>
                <w:szCs w:val="18"/>
              </w:rPr>
              <w:t xml:space="preserve">nswers are provided in </w:t>
            </w:r>
            <w:r w:rsidR="00E301BC" w:rsidRPr="00E301BC">
              <w:rPr>
                <w:rFonts w:ascii="Arial" w:hAnsi="Arial" w:cs="Arial"/>
                <w:b/>
                <w:bCs/>
                <w:sz w:val="18"/>
                <w:szCs w:val="18"/>
              </w:rPr>
              <w:t>Bold</w:t>
            </w:r>
            <w:r w:rsidR="0096740E">
              <w:rPr>
                <w:rFonts w:ascii="Arial" w:hAnsi="Arial" w:cs="Arial"/>
                <w:sz w:val="18"/>
                <w:szCs w:val="18"/>
              </w:rPr>
              <w:t>, but may not be applicable to every MS4.</w:t>
            </w:r>
          </w:p>
          <w:p w14:paraId="67B682D4" w14:textId="6BB07CFD" w:rsidR="0077516F" w:rsidRPr="00C6188B" w:rsidRDefault="0077516F" w:rsidP="00C6188B">
            <w:pPr>
              <w:pStyle w:val="NoSpacing"/>
              <w:spacing w:before="120"/>
              <w:jc w:val="both"/>
              <w:rPr>
                <w:rFonts w:ascii="Arial" w:hAnsi="Arial" w:cs="Arial"/>
                <w:b/>
                <w:sz w:val="20"/>
                <w:szCs w:val="20"/>
                <w:u w:val="single"/>
              </w:rPr>
            </w:pPr>
            <w:r w:rsidRPr="002A48C0">
              <w:rPr>
                <w:rFonts w:ascii="Arial" w:hAnsi="Arial" w:cs="Arial"/>
                <w:b/>
                <w:sz w:val="20"/>
                <w:szCs w:val="20"/>
                <w:u w:val="single"/>
              </w:rPr>
              <w:t>CITY OF PATTERSON – DEPARTMENT OF PUBLIC WORKS</w:t>
            </w:r>
          </w:p>
        </w:tc>
        <w:tc>
          <w:tcPr>
            <w:tcW w:w="236" w:type="dxa"/>
            <w:shd w:val="clear" w:color="auto" w:fill="BEBC7D"/>
          </w:tcPr>
          <w:p w14:paraId="5FC5E42B" w14:textId="77777777" w:rsidR="002E1816" w:rsidRPr="002E1816" w:rsidRDefault="002E1816">
            <w:pPr>
              <w:rPr>
                <w:rFonts w:ascii="Arial" w:hAnsi="Arial" w:cs="Arial"/>
                <w:sz w:val="20"/>
                <w:szCs w:val="20"/>
              </w:rPr>
            </w:pPr>
          </w:p>
        </w:tc>
      </w:tr>
      <w:bookmarkEnd w:id="1"/>
      <w:tr w:rsidR="0077516F" w:rsidRPr="005C4B5B" w14:paraId="7E2F20EA" w14:textId="77777777" w:rsidTr="00C6188B">
        <w:trPr>
          <w:trHeight w:val="4806"/>
        </w:trPr>
        <w:tc>
          <w:tcPr>
            <w:tcW w:w="240" w:type="dxa"/>
            <w:shd w:val="clear" w:color="auto" w:fill="BEBC7D"/>
          </w:tcPr>
          <w:p w14:paraId="57299D37" w14:textId="77777777" w:rsidR="0077516F" w:rsidRPr="005C4B5B" w:rsidRDefault="0077516F" w:rsidP="001A585C">
            <w:pPr>
              <w:rPr>
                <w:rFonts w:ascii="Arial" w:hAnsi="Arial" w:cs="Arial"/>
                <w:sz w:val="17"/>
                <w:szCs w:val="17"/>
              </w:rPr>
            </w:pPr>
          </w:p>
        </w:tc>
        <w:tc>
          <w:tcPr>
            <w:tcW w:w="5640" w:type="dxa"/>
            <w:gridSpan w:val="3"/>
            <w:shd w:val="clear" w:color="auto" w:fill="auto"/>
          </w:tcPr>
          <w:p w14:paraId="559A4E41" w14:textId="77777777" w:rsidR="0077516F" w:rsidRPr="005C4B5B" w:rsidRDefault="0077516F" w:rsidP="00C6188B">
            <w:pPr>
              <w:spacing w:before="120"/>
              <w:rPr>
                <w:rFonts w:ascii="Arial" w:eastAsia="Calibri" w:hAnsi="Arial" w:cs="Arial"/>
                <w:sz w:val="17"/>
                <w:szCs w:val="17"/>
              </w:rPr>
            </w:pPr>
            <w:r w:rsidRPr="005C4B5B">
              <w:rPr>
                <w:rFonts w:ascii="Arial" w:eastAsia="Calibri" w:hAnsi="Arial" w:cs="Arial"/>
                <w:sz w:val="17"/>
                <w:szCs w:val="17"/>
              </w:rPr>
              <w:t>In your opinion, how important is stormwater management in the CITY/TOWN?</w:t>
            </w:r>
          </w:p>
          <w:p w14:paraId="1BB8EB35"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1940322107"/>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Very Important </w:t>
            </w:r>
          </w:p>
          <w:p w14:paraId="202410B2"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1935869712"/>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Important</w:t>
            </w:r>
          </w:p>
          <w:p w14:paraId="22A1383C"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1639251250"/>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Somewhat important</w:t>
            </w:r>
          </w:p>
          <w:p w14:paraId="1DF718C9"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210959980"/>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Not very important</w:t>
            </w:r>
          </w:p>
          <w:p w14:paraId="32CD2234" w14:textId="47ECA5DA"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492075441"/>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N/A</w:t>
            </w:r>
          </w:p>
          <w:p w14:paraId="02A5F3F2" w14:textId="77777777" w:rsidR="0077516F" w:rsidRPr="005C4B5B" w:rsidRDefault="0077516F" w:rsidP="005C4B5B">
            <w:pPr>
              <w:spacing w:before="120"/>
              <w:rPr>
                <w:rFonts w:ascii="Arial" w:eastAsia="Calibri" w:hAnsi="Arial" w:cs="Arial"/>
                <w:sz w:val="17"/>
                <w:szCs w:val="17"/>
              </w:rPr>
            </w:pPr>
            <w:r w:rsidRPr="005C4B5B">
              <w:rPr>
                <w:rFonts w:ascii="Arial" w:eastAsia="Calibri" w:hAnsi="Arial" w:cs="Arial"/>
                <w:sz w:val="17"/>
                <w:szCs w:val="17"/>
              </w:rPr>
              <w:t>The City does a good job of managing stormwater including flooding and water quality.</w:t>
            </w:r>
          </w:p>
          <w:p w14:paraId="338C303B"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1933625828"/>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Strongly Agree</w:t>
            </w:r>
          </w:p>
          <w:p w14:paraId="24230C72"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1991436404"/>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Agree</w:t>
            </w:r>
          </w:p>
          <w:p w14:paraId="6FA1470E"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78602105"/>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Disagree</w:t>
            </w:r>
          </w:p>
          <w:p w14:paraId="192FD588"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377052816"/>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Strongly Disagree</w:t>
            </w:r>
          </w:p>
          <w:p w14:paraId="5B1F762E"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866725395"/>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No Opinion </w:t>
            </w:r>
          </w:p>
          <w:p w14:paraId="32479CE2" w14:textId="5CA367B9"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1136484894"/>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N/A</w:t>
            </w:r>
          </w:p>
          <w:p w14:paraId="005A59D4" w14:textId="77777777" w:rsidR="0077516F" w:rsidRPr="005C4B5B" w:rsidRDefault="0077516F" w:rsidP="005C4B5B">
            <w:pPr>
              <w:spacing w:before="120"/>
              <w:rPr>
                <w:rFonts w:ascii="Arial" w:eastAsia="Calibri" w:hAnsi="Arial" w:cs="Arial"/>
                <w:sz w:val="17"/>
                <w:szCs w:val="17"/>
              </w:rPr>
            </w:pPr>
            <w:r w:rsidRPr="005C4B5B">
              <w:rPr>
                <w:rFonts w:ascii="Arial" w:eastAsia="Calibri" w:hAnsi="Arial" w:cs="Arial"/>
                <w:sz w:val="17"/>
                <w:szCs w:val="17"/>
              </w:rPr>
              <w:t>Is stormwater treated before it is discharged to BODY OF WATER NAME HERE?</w:t>
            </w:r>
          </w:p>
          <w:p w14:paraId="646A3A51" w14:textId="125FC7E9"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2110382212"/>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w:t>
            </w:r>
            <w:r w:rsidR="0077516F" w:rsidRPr="00E301BC">
              <w:rPr>
                <w:rFonts w:ascii="Arial" w:eastAsia="Calibri" w:hAnsi="Arial" w:cs="Arial"/>
                <w:sz w:val="17"/>
                <w:szCs w:val="17"/>
              </w:rPr>
              <w:t>Yes</w:t>
            </w:r>
            <w:r w:rsidR="00C6188B" w:rsidRPr="00E301BC">
              <w:rPr>
                <w:rFonts w:ascii="Arial" w:eastAsia="Calibri" w:hAnsi="Arial" w:cs="Arial"/>
                <w:sz w:val="17"/>
                <w:szCs w:val="17"/>
              </w:rPr>
              <w:t xml:space="preserve">        </w:t>
            </w:r>
            <w:sdt>
              <w:sdtPr>
                <w:rPr>
                  <w:rFonts w:ascii="Arial" w:eastAsia="Calibri" w:hAnsi="Arial" w:cs="Arial"/>
                  <w:sz w:val="17"/>
                  <w:szCs w:val="17"/>
                </w:rPr>
                <w:id w:val="-2029238601"/>
                <w14:checkbox>
                  <w14:checked w14:val="0"/>
                  <w14:checkedState w14:val="2612" w14:font="MS Gothic"/>
                  <w14:uncheckedState w14:val="2610" w14:font="MS Gothic"/>
                </w14:checkbox>
              </w:sdtPr>
              <w:sdtEndPr/>
              <w:sdtContent>
                <w:r w:rsidR="0083113E" w:rsidRPr="00E301BC">
                  <w:rPr>
                    <w:rFonts w:ascii="MS Gothic" w:eastAsia="MS Gothic" w:hAnsi="MS Gothic" w:cs="Arial" w:hint="eastAsia"/>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No</w:t>
            </w:r>
          </w:p>
          <w:p w14:paraId="5A4C31E1" w14:textId="77777777" w:rsidR="0077516F" w:rsidRPr="005C4B5B" w:rsidRDefault="0077516F" w:rsidP="005C4B5B">
            <w:pPr>
              <w:spacing w:before="120"/>
              <w:rPr>
                <w:rFonts w:ascii="Arial" w:eastAsia="Calibri" w:hAnsi="Arial" w:cs="Arial"/>
                <w:sz w:val="17"/>
                <w:szCs w:val="17"/>
              </w:rPr>
            </w:pPr>
            <w:r w:rsidRPr="005C4B5B">
              <w:rPr>
                <w:rFonts w:ascii="Arial" w:eastAsia="Calibri" w:hAnsi="Arial" w:cs="Arial"/>
                <w:sz w:val="17"/>
                <w:szCs w:val="17"/>
              </w:rPr>
              <w:t>In your opinion, what is the water quality of BODY OF WATER NAME HERE?</w:t>
            </w:r>
          </w:p>
          <w:p w14:paraId="382279A1"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609735772"/>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Very good</w:t>
            </w:r>
          </w:p>
          <w:p w14:paraId="1DA0D6C1"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111102686"/>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Good</w:t>
            </w:r>
          </w:p>
          <w:p w14:paraId="3E5B659B"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2083639802"/>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Fair</w:t>
            </w:r>
          </w:p>
          <w:p w14:paraId="5355CDB0"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1515105468"/>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Poor</w:t>
            </w:r>
          </w:p>
          <w:p w14:paraId="1DC0C5BC" w14:textId="77777777" w:rsidR="0077516F" w:rsidRPr="005C4B5B" w:rsidRDefault="0096740E" w:rsidP="0077516F">
            <w:pPr>
              <w:rPr>
                <w:rFonts w:ascii="Arial" w:eastAsia="Calibri" w:hAnsi="Arial" w:cs="Arial"/>
                <w:sz w:val="17"/>
                <w:szCs w:val="17"/>
              </w:rPr>
            </w:pPr>
            <w:sdt>
              <w:sdtPr>
                <w:rPr>
                  <w:rFonts w:ascii="Arial" w:eastAsia="Calibri" w:hAnsi="Arial" w:cs="Arial"/>
                  <w:sz w:val="17"/>
                  <w:szCs w:val="17"/>
                </w:rPr>
                <w:id w:val="2039157579"/>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Don't know</w:t>
            </w:r>
          </w:p>
          <w:p w14:paraId="72813319" w14:textId="0B5912F9" w:rsidR="0077516F" w:rsidRPr="005C4B5B" w:rsidRDefault="0096740E" w:rsidP="00C6188B">
            <w:pPr>
              <w:rPr>
                <w:rFonts w:ascii="Arial" w:eastAsia="Calibri" w:hAnsi="Arial" w:cs="Arial"/>
                <w:sz w:val="17"/>
                <w:szCs w:val="17"/>
              </w:rPr>
            </w:pPr>
            <w:sdt>
              <w:sdtPr>
                <w:rPr>
                  <w:rFonts w:ascii="Arial" w:eastAsia="Calibri" w:hAnsi="Arial" w:cs="Arial"/>
                  <w:sz w:val="17"/>
                  <w:szCs w:val="17"/>
                </w:rPr>
                <w:id w:val="-321191886"/>
                <w14:checkbox>
                  <w14:checked w14:val="0"/>
                  <w14:checkedState w14:val="2612" w14:font="MS Gothic"/>
                  <w14:uncheckedState w14:val="2610" w14:font="MS Gothic"/>
                </w14:checkbox>
              </w:sdtPr>
              <w:sdtEndPr/>
              <w:sdtContent>
                <w:r w:rsidR="0077516F" w:rsidRPr="005C4B5B">
                  <w:rPr>
                    <w:rFonts w:ascii="Segoe UI Symbol" w:eastAsia="Calibri" w:hAnsi="Segoe UI Symbol" w:cs="Segoe UI Symbol"/>
                    <w:sz w:val="17"/>
                    <w:szCs w:val="17"/>
                  </w:rPr>
                  <w:t>☐</w:t>
                </w:r>
              </w:sdtContent>
            </w:sdt>
            <w:r w:rsidR="0077516F" w:rsidRPr="005C4B5B">
              <w:rPr>
                <w:rFonts w:ascii="Arial" w:eastAsia="Calibri" w:hAnsi="Arial" w:cs="Arial"/>
                <w:sz w:val="17"/>
                <w:szCs w:val="17"/>
              </w:rPr>
              <w:t xml:space="preserve"> N/A</w:t>
            </w:r>
          </w:p>
        </w:tc>
        <w:tc>
          <w:tcPr>
            <w:tcW w:w="5640" w:type="dxa"/>
            <w:gridSpan w:val="2"/>
            <w:shd w:val="clear" w:color="auto" w:fill="auto"/>
          </w:tcPr>
          <w:p w14:paraId="2A6679D0" w14:textId="77777777" w:rsidR="0077516F" w:rsidRPr="005C4B5B" w:rsidRDefault="0077516F" w:rsidP="00432562">
            <w:pPr>
              <w:pStyle w:val="NoSpacing"/>
              <w:spacing w:before="120"/>
              <w:ind w:left="134"/>
              <w:jc w:val="both"/>
              <w:rPr>
                <w:rFonts w:ascii="Arial" w:hAnsi="Arial" w:cs="Arial"/>
                <w:sz w:val="17"/>
                <w:szCs w:val="17"/>
              </w:rPr>
            </w:pPr>
            <w:r w:rsidRPr="005C4B5B">
              <w:rPr>
                <w:rFonts w:ascii="Arial" w:hAnsi="Arial" w:cs="Arial"/>
                <w:sz w:val="17"/>
                <w:szCs w:val="17"/>
              </w:rPr>
              <w:t>In your opinion, which are the major sources of pollution in urban stormwater?</w:t>
            </w:r>
          </w:p>
          <w:p w14:paraId="385BE63F"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2062513749"/>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Industry</w:t>
            </w:r>
          </w:p>
          <w:p w14:paraId="389CD5E1"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334274814"/>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Construction Sites</w:t>
            </w:r>
          </w:p>
          <w:p w14:paraId="73C5EE27"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425493257"/>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Automobiles</w:t>
            </w:r>
          </w:p>
          <w:p w14:paraId="0B4E5112"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784071485"/>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Lawn Clippings</w:t>
            </w:r>
          </w:p>
          <w:p w14:paraId="5688DF9A"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248234986"/>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Litter</w:t>
            </w:r>
          </w:p>
          <w:p w14:paraId="5BF6FC66"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742064123"/>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City Streets</w:t>
            </w:r>
          </w:p>
          <w:p w14:paraId="2D3DACA6"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765300305"/>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Residential Property </w:t>
            </w:r>
          </w:p>
          <w:p w14:paraId="32151CBF"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181003289"/>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Gas Stations</w:t>
            </w:r>
          </w:p>
          <w:p w14:paraId="6EFC86F4"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02006250"/>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Pet Waste</w:t>
            </w:r>
          </w:p>
          <w:p w14:paraId="68D227FD"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513377028"/>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Other</w:t>
            </w:r>
          </w:p>
          <w:p w14:paraId="7E0A7BC1" w14:textId="377EDDD3"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386455349"/>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N/A</w:t>
            </w:r>
          </w:p>
          <w:p w14:paraId="18F82305" w14:textId="1496F38F" w:rsidR="0077516F" w:rsidRPr="005C4B5B" w:rsidRDefault="0077516F" w:rsidP="00432562">
            <w:pPr>
              <w:pStyle w:val="NoSpacing"/>
              <w:spacing w:before="120"/>
              <w:ind w:left="134"/>
              <w:jc w:val="both"/>
              <w:rPr>
                <w:rFonts w:ascii="Arial" w:hAnsi="Arial" w:cs="Arial"/>
                <w:sz w:val="17"/>
                <w:szCs w:val="17"/>
              </w:rPr>
            </w:pPr>
            <w:r w:rsidRPr="005C4B5B">
              <w:rPr>
                <w:rFonts w:ascii="Arial" w:hAnsi="Arial" w:cs="Arial"/>
                <w:sz w:val="17"/>
                <w:szCs w:val="17"/>
              </w:rPr>
              <w:t>What are you currently doing to protect the quality of stormwater runoff?</w:t>
            </w:r>
          </w:p>
          <w:p w14:paraId="02643C0E"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812438019"/>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Minimize fertilizer use</w:t>
            </w:r>
          </w:p>
          <w:p w14:paraId="5A609244"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957479050"/>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Minimize pesticide use</w:t>
            </w:r>
          </w:p>
          <w:p w14:paraId="45D828DA"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732508138"/>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Clean-up pet waste</w:t>
            </w:r>
          </w:p>
          <w:p w14:paraId="10A3FE20"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2013446220"/>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Sweep &amp; pick up yard waste</w:t>
            </w:r>
          </w:p>
          <w:p w14:paraId="7E58DDAC"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600866417"/>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Gutter clean-up</w:t>
            </w:r>
          </w:p>
          <w:p w14:paraId="323D1DB3"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135225505"/>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Recycle used oil</w:t>
            </w:r>
          </w:p>
          <w:p w14:paraId="6DA92C93"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423617753"/>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Wash vehicles on lawn</w:t>
            </w:r>
          </w:p>
          <w:p w14:paraId="0E1FE75C"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414770679"/>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Use biodegradable soaps</w:t>
            </w:r>
          </w:p>
          <w:p w14:paraId="78FB73E2" w14:textId="77777777" w:rsidR="0077516F"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598453513"/>
                <w14:checkbox>
                  <w14:checked w14:val="0"/>
                  <w14:checkedState w14:val="2612" w14:font="MS Gothic"/>
                  <w14:uncheckedState w14:val="2610" w14:font="MS Gothic"/>
                </w14:checkbox>
              </w:sdtPr>
              <w:sdtEndPr/>
              <w:sdtContent>
                <w:r w:rsidR="0077516F" w:rsidRPr="005C4B5B">
                  <w:rPr>
                    <w:rFonts w:ascii="Segoe UI Symbol" w:eastAsia="MS Gothic" w:hAnsi="Segoe UI Symbol" w:cs="Segoe UI Symbol"/>
                    <w:sz w:val="17"/>
                    <w:szCs w:val="17"/>
                  </w:rPr>
                  <w:t>☐</w:t>
                </w:r>
              </w:sdtContent>
            </w:sdt>
            <w:r w:rsidR="0077516F" w:rsidRPr="005C4B5B">
              <w:rPr>
                <w:rFonts w:ascii="Arial" w:hAnsi="Arial" w:cs="Arial"/>
                <w:sz w:val="17"/>
                <w:szCs w:val="17"/>
              </w:rPr>
              <w:t xml:space="preserve"> N/A</w:t>
            </w:r>
          </w:p>
          <w:p w14:paraId="61924A67" w14:textId="59939ED5" w:rsidR="005C4B5B" w:rsidRPr="005C4B5B" w:rsidRDefault="005C4B5B" w:rsidP="00432562">
            <w:pPr>
              <w:pStyle w:val="NoSpacing"/>
              <w:ind w:left="134"/>
              <w:jc w:val="both"/>
              <w:rPr>
                <w:rFonts w:ascii="Arial" w:hAnsi="Arial" w:cs="Arial"/>
                <w:sz w:val="17"/>
                <w:szCs w:val="17"/>
              </w:rPr>
            </w:pPr>
          </w:p>
        </w:tc>
        <w:tc>
          <w:tcPr>
            <w:tcW w:w="236" w:type="dxa"/>
            <w:shd w:val="clear" w:color="auto" w:fill="BEBC7D"/>
          </w:tcPr>
          <w:p w14:paraId="443D493A" w14:textId="77777777" w:rsidR="0077516F" w:rsidRPr="005C4B5B" w:rsidRDefault="0077516F" w:rsidP="001A585C">
            <w:pPr>
              <w:rPr>
                <w:rFonts w:ascii="Arial" w:hAnsi="Arial" w:cs="Arial"/>
                <w:sz w:val="17"/>
                <w:szCs w:val="17"/>
              </w:rPr>
            </w:pPr>
          </w:p>
        </w:tc>
      </w:tr>
      <w:tr w:rsidR="001A585C" w:rsidRPr="00C6188B" w14:paraId="1194BC08" w14:textId="77777777" w:rsidTr="00C6188B">
        <w:trPr>
          <w:trHeight w:val="234"/>
        </w:trPr>
        <w:tc>
          <w:tcPr>
            <w:tcW w:w="240" w:type="dxa"/>
            <w:shd w:val="clear" w:color="auto" w:fill="BEBC7D"/>
          </w:tcPr>
          <w:p w14:paraId="277EAB28" w14:textId="77777777" w:rsidR="001A585C" w:rsidRPr="00C6188B" w:rsidRDefault="001A585C" w:rsidP="001A585C">
            <w:pPr>
              <w:rPr>
                <w:rFonts w:ascii="Arial" w:hAnsi="Arial" w:cs="Arial"/>
                <w:sz w:val="20"/>
                <w:szCs w:val="20"/>
              </w:rPr>
            </w:pPr>
            <w:bookmarkStart w:id="2" w:name="_Hlk14427400"/>
          </w:p>
        </w:tc>
        <w:tc>
          <w:tcPr>
            <w:tcW w:w="11280" w:type="dxa"/>
            <w:gridSpan w:val="5"/>
            <w:shd w:val="clear" w:color="auto" w:fill="auto"/>
          </w:tcPr>
          <w:p w14:paraId="76194874" w14:textId="7D4DC395" w:rsidR="001A585C" w:rsidRPr="00C6188B" w:rsidRDefault="00C6188B" w:rsidP="00C6188B">
            <w:pPr>
              <w:pStyle w:val="NoSpacing"/>
              <w:spacing w:before="120"/>
              <w:jc w:val="both"/>
              <w:rPr>
                <w:rFonts w:ascii="Arial" w:hAnsi="Arial" w:cs="Arial"/>
                <w:b/>
                <w:sz w:val="20"/>
                <w:szCs w:val="20"/>
                <w:u w:val="single"/>
              </w:rPr>
            </w:pPr>
            <w:r w:rsidRPr="00C6188B">
              <w:rPr>
                <w:rFonts w:ascii="Arial" w:hAnsi="Arial" w:cs="Arial"/>
                <w:b/>
                <w:sz w:val="20"/>
                <w:szCs w:val="20"/>
                <w:u w:val="single"/>
              </w:rPr>
              <w:t>CITY OF VENICE, FLORIDA</w:t>
            </w:r>
          </w:p>
        </w:tc>
        <w:tc>
          <w:tcPr>
            <w:tcW w:w="236" w:type="dxa"/>
            <w:shd w:val="clear" w:color="auto" w:fill="BEBC7D"/>
          </w:tcPr>
          <w:p w14:paraId="42FD7C42" w14:textId="77777777" w:rsidR="001A585C" w:rsidRPr="00C6188B" w:rsidRDefault="001A585C" w:rsidP="001A585C">
            <w:pPr>
              <w:rPr>
                <w:rFonts w:ascii="Arial" w:hAnsi="Arial" w:cs="Arial"/>
                <w:sz w:val="20"/>
                <w:szCs w:val="20"/>
              </w:rPr>
            </w:pPr>
          </w:p>
        </w:tc>
      </w:tr>
      <w:bookmarkEnd w:id="2"/>
      <w:tr w:rsidR="001A585C" w:rsidRPr="005C4B5B" w14:paraId="5CD7307A" w14:textId="77777777" w:rsidTr="005C4B5B">
        <w:trPr>
          <w:trHeight w:val="5031"/>
        </w:trPr>
        <w:tc>
          <w:tcPr>
            <w:tcW w:w="240" w:type="dxa"/>
            <w:shd w:val="clear" w:color="auto" w:fill="BEBC7D"/>
          </w:tcPr>
          <w:p w14:paraId="7BF62AA7" w14:textId="77777777" w:rsidR="001A585C" w:rsidRPr="005C4B5B" w:rsidRDefault="001A585C" w:rsidP="001A585C">
            <w:pPr>
              <w:rPr>
                <w:rFonts w:ascii="Arial" w:hAnsi="Arial" w:cs="Arial"/>
                <w:sz w:val="17"/>
                <w:szCs w:val="17"/>
              </w:rPr>
            </w:pPr>
          </w:p>
        </w:tc>
        <w:tc>
          <w:tcPr>
            <w:tcW w:w="5640" w:type="dxa"/>
            <w:gridSpan w:val="3"/>
            <w:shd w:val="clear" w:color="auto" w:fill="auto"/>
          </w:tcPr>
          <w:p w14:paraId="5854491F" w14:textId="77777777" w:rsidR="001A585C" w:rsidRPr="005C4B5B" w:rsidRDefault="001A585C" w:rsidP="00C6188B">
            <w:pPr>
              <w:pStyle w:val="NoSpacing"/>
              <w:spacing w:before="120"/>
              <w:jc w:val="both"/>
              <w:rPr>
                <w:rFonts w:ascii="Arial" w:hAnsi="Arial" w:cs="Arial"/>
                <w:sz w:val="17"/>
                <w:szCs w:val="17"/>
              </w:rPr>
            </w:pPr>
            <w:r w:rsidRPr="005C4B5B">
              <w:rPr>
                <w:rFonts w:ascii="Arial" w:hAnsi="Arial" w:cs="Arial"/>
                <w:sz w:val="17"/>
                <w:szCs w:val="17"/>
              </w:rPr>
              <w:t>I have seen the storm drain markers on the drains in the city.</w:t>
            </w:r>
          </w:p>
          <w:p w14:paraId="4BA931F3" w14:textId="044103AA" w:rsidR="001A585C" w:rsidRPr="005C4B5B" w:rsidRDefault="0096740E" w:rsidP="005C4B5B">
            <w:pPr>
              <w:rPr>
                <w:rFonts w:ascii="Arial" w:hAnsi="Arial" w:cs="Arial"/>
                <w:sz w:val="17"/>
                <w:szCs w:val="17"/>
              </w:rPr>
            </w:pPr>
            <w:sdt>
              <w:sdtPr>
                <w:rPr>
                  <w:rFonts w:ascii="Arial" w:hAnsi="Arial" w:cs="Arial"/>
                  <w:sz w:val="17"/>
                  <w:szCs w:val="17"/>
                </w:rPr>
                <w:id w:val="-1208714141"/>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Yes</w:t>
            </w:r>
            <w:r w:rsidR="005C4B5B">
              <w:rPr>
                <w:rFonts w:ascii="Arial" w:hAnsi="Arial" w:cs="Arial"/>
                <w:sz w:val="17"/>
                <w:szCs w:val="17"/>
              </w:rPr>
              <w:t xml:space="preserve">        </w:t>
            </w:r>
            <w:sdt>
              <w:sdtPr>
                <w:rPr>
                  <w:rFonts w:ascii="Arial" w:hAnsi="Arial" w:cs="Arial"/>
                  <w:sz w:val="17"/>
                  <w:szCs w:val="17"/>
                </w:rPr>
                <w:id w:val="1352912845"/>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No</w:t>
            </w:r>
            <w:r w:rsidR="005C4B5B">
              <w:rPr>
                <w:rFonts w:ascii="Arial" w:hAnsi="Arial" w:cs="Arial"/>
                <w:sz w:val="17"/>
                <w:szCs w:val="17"/>
              </w:rPr>
              <w:t xml:space="preserve">        </w:t>
            </w:r>
            <w:sdt>
              <w:sdtPr>
                <w:rPr>
                  <w:rFonts w:ascii="Arial" w:hAnsi="Arial" w:cs="Arial"/>
                  <w:bCs/>
                  <w:sz w:val="17"/>
                  <w:szCs w:val="17"/>
                </w:rPr>
                <w:id w:val="-1586843034"/>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bCs/>
                    <w:sz w:val="17"/>
                    <w:szCs w:val="17"/>
                  </w:rPr>
                  <w:t>☐</w:t>
                </w:r>
              </w:sdtContent>
            </w:sdt>
            <w:r w:rsidR="001A585C" w:rsidRPr="005C4B5B">
              <w:rPr>
                <w:rFonts w:ascii="Arial" w:hAnsi="Arial" w:cs="Arial"/>
                <w:bCs/>
                <w:sz w:val="17"/>
                <w:szCs w:val="17"/>
              </w:rPr>
              <w:t xml:space="preserve"> I don’t know</w:t>
            </w:r>
          </w:p>
          <w:p w14:paraId="34EE2666" w14:textId="23B8DDFC"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Do you know what</w:t>
            </w:r>
            <w:r w:rsidR="00B22127">
              <w:rPr>
                <w:rFonts w:ascii="Arial" w:hAnsi="Arial" w:cs="Arial"/>
                <w:sz w:val="17"/>
                <w:szCs w:val="17"/>
              </w:rPr>
              <w:t xml:space="preserve"> an</w:t>
            </w:r>
            <w:r w:rsidRPr="005C4B5B">
              <w:rPr>
                <w:rFonts w:ascii="Arial" w:hAnsi="Arial" w:cs="Arial"/>
                <w:sz w:val="17"/>
                <w:szCs w:val="17"/>
              </w:rPr>
              <w:t xml:space="preserve"> illicit discharge is?</w:t>
            </w:r>
          </w:p>
          <w:p w14:paraId="0895FAC7" w14:textId="49C1D75B" w:rsidR="001A585C" w:rsidRPr="005C4B5B" w:rsidRDefault="0096740E" w:rsidP="005C4B5B">
            <w:pPr>
              <w:rPr>
                <w:rFonts w:ascii="Arial" w:hAnsi="Arial" w:cs="Arial"/>
                <w:sz w:val="17"/>
                <w:szCs w:val="17"/>
              </w:rPr>
            </w:pPr>
            <w:sdt>
              <w:sdtPr>
                <w:rPr>
                  <w:rFonts w:ascii="Arial" w:hAnsi="Arial" w:cs="Arial"/>
                  <w:sz w:val="17"/>
                  <w:szCs w:val="17"/>
                </w:rPr>
                <w:id w:val="1899250123"/>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Yes</w:t>
            </w:r>
            <w:r w:rsidR="00C6188B" w:rsidRPr="005C4B5B">
              <w:rPr>
                <w:rFonts w:ascii="Arial" w:hAnsi="Arial" w:cs="Arial"/>
                <w:sz w:val="17"/>
                <w:szCs w:val="17"/>
              </w:rPr>
              <w:t xml:space="preserve">        </w:t>
            </w:r>
            <w:sdt>
              <w:sdtPr>
                <w:rPr>
                  <w:rFonts w:ascii="Arial" w:hAnsi="Arial" w:cs="Arial"/>
                  <w:sz w:val="17"/>
                  <w:szCs w:val="17"/>
                </w:rPr>
                <w:id w:val="1546482419"/>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No</w:t>
            </w:r>
          </w:p>
          <w:p w14:paraId="7CC246FB" w14:textId="77777777"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Do you know who to call if you see illegal dumping into drains?</w:t>
            </w:r>
          </w:p>
          <w:p w14:paraId="4B296CC5" w14:textId="2C6F920E" w:rsidR="001A585C" w:rsidRPr="005C4B5B" w:rsidRDefault="0096740E" w:rsidP="001A585C">
            <w:pPr>
              <w:rPr>
                <w:rFonts w:ascii="Arial" w:hAnsi="Arial" w:cs="Arial"/>
                <w:sz w:val="17"/>
                <w:szCs w:val="17"/>
              </w:rPr>
            </w:pPr>
            <w:sdt>
              <w:sdtPr>
                <w:rPr>
                  <w:rFonts w:ascii="Arial" w:hAnsi="Arial" w:cs="Arial"/>
                  <w:sz w:val="17"/>
                  <w:szCs w:val="17"/>
                </w:rPr>
                <w:id w:val="603844137"/>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Yes</w:t>
            </w:r>
            <w:r w:rsidR="00C6188B" w:rsidRPr="005C4B5B">
              <w:rPr>
                <w:rFonts w:ascii="Arial" w:hAnsi="Arial" w:cs="Arial"/>
                <w:sz w:val="17"/>
                <w:szCs w:val="17"/>
              </w:rPr>
              <w:t xml:space="preserve">        </w:t>
            </w:r>
            <w:sdt>
              <w:sdtPr>
                <w:rPr>
                  <w:rFonts w:ascii="Arial" w:hAnsi="Arial" w:cs="Arial"/>
                  <w:sz w:val="17"/>
                  <w:szCs w:val="17"/>
                </w:rPr>
                <w:id w:val="105781113"/>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No</w:t>
            </w:r>
          </w:p>
          <w:p w14:paraId="0F3E9AA9" w14:textId="77777777"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How do you properly dispose of hazardous waste? Hazardous waste includes items like batteries, car fluids, paint and paint thinners, bleach, insecticides, herbicides, pesticides, lighter fluid, pool chemicals, prescription drugs, and more.</w:t>
            </w:r>
          </w:p>
          <w:p w14:paraId="6FBFF7BE" w14:textId="77777777" w:rsidR="001A585C" w:rsidRPr="005C4B5B" w:rsidRDefault="0096740E" w:rsidP="001A585C">
            <w:pPr>
              <w:rPr>
                <w:rFonts w:ascii="Arial" w:hAnsi="Arial" w:cs="Arial"/>
                <w:sz w:val="17"/>
                <w:szCs w:val="17"/>
              </w:rPr>
            </w:pPr>
            <w:sdt>
              <w:sdtPr>
                <w:rPr>
                  <w:rFonts w:ascii="Arial" w:hAnsi="Arial" w:cs="Arial"/>
                  <w:sz w:val="17"/>
                  <w:szCs w:val="17"/>
                </w:rPr>
                <w:id w:val="-594321129"/>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throw it in the trash</w:t>
            </w:r>
          </w:p>
          <w:p w14:paraId="329036A0" w14:textId="77777777" w:rsidR="001A585C" w:rsidRPr="005C4B5B" w:rsidRDefault="0096740E" w:rsidP="001A585C">
            <w:pPr>
              <w:rPr>
                <w:rFonts w:ascii="Arial" w:hAnsi="Arial" w:cs="Arial"/>
                <w:sz w:val="17"/>
                <w:szCs w:val="17"/>
              </w:rPr>
            </w:pPr>
            <w:sdt>
              <w:sdtPr>
                <w:rPr>
                  <w:rFonts w:ascii="Arial" w:hAnsi="Arial" w:cs="Arial"/>
                  <w:sz w:val="17"/>
                  <w:szCs w:val="17"/>
                </w:rPr>
                <w:id w:val="428472338"/>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go to [INSERT LOCATION NAME]</w:t>
            </w:r>
          </w:p>
          <w:p w14:paraId="618C62AD" w14:textId="77777777" w:rsidR="001A585C" w:rsidRPr="005C4B5B" w:rsidRDefault="0096740E" w:rsidP="001A585C">
            <w:pPr>
              <w:pStyle w:val="NoSpacing"/>
              <w:jc w:val="both"/>
              <w:rPr>
                <w:rFonts w:ascii="Arial" w:hAnsi="Arial" w:cs="Arial"/>
                <w:bCs/>
                <w:sz w:val="17"/>
                <w:szCs w:val="17"/>
              </w:rPr>
            </w:pPr>
            <w:sdt>
              <w:sdtPr>
                <w:rPr>
                  <w:rFonts w:ascii="Arial" w:hAnsi="Arial" w:cs="Arial"/>
                  <w:bCs/>
                  <w:sz w:val="17"/>
                  <w:szCs w:val="17"/>
                </w:rPr>
                <w:id w:val="1029149330"/>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bCs/>
                    <w:sz w:val="17"/>
                    <w:szCs w:val="17"/>
                  </w:rPr>
                  <w:t>☐</w:t>
                </w:r>
              </w:sdtContent>
            </w:sdt>
            <w:r w:rsidR="001A585C" w:rsidRPr="005C4B5B">
              <w:rPr>
                <w:rFonts w:ascii="Arial" w:hAnsi="Arial" w:cs="Arial"/>
                <w:bCs/>
                <w:sz w:val="17"/>
                <w:szCs w:val="17"/>
              </w:rPr>
              <w:t xml:space="preserve"> I dump it somewhere</w:t>
            </w:r>
          </w:p>
          <w:p w14:paraId="43ECB9DC" w14:textId="4F42EE50" w:rsidR="001A585C" w:rsidRPr="005C4B5B" w:rsidRDefault="0096740E" w:rsidP="001A585C">
            <w:pPr>
              <w:pStyle w:val="NoSpacing"/>
              <w:jc w:val="both"/>
              <w:rPr>
                <w:rFonts w:ascii="Arial" w:hAnsi="Arial" w:cs="Arial"/>
                <w:bCs/>
                <w:sz w:val="17"/>
                <w:szCs w:val="17"/>
              </w:rPr>
            </w:pPr>
            <w:sdt>
              <w:sdtPr>
                <w:rPr>
                  <w:rFonts w:ascii="Arial" w:hAnsi="Arial" w:cs="Arial"/>
                  <w:bCs/>
                  <w:sz w:val="17"/>
                  <w:szCs w:val="17"/>
                </w:rPr>
                <w:id w:val="436956125"/>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bCs/>
                    <w:sz w:val="17"/>
                    <w:szCs w:val="17"/>
                  </w:rPr>
                  <w:t>☐</w:t>
                </w:r>
              </w:sdtContent>
            </w:sdt>
            <w:r w:rsidR="001A585C" w:rsidRPr="005C4B5B">
              <w:rPr>
                <w:rFonts w:ascii="Arial" w:hAnsi="Arial" w:cs="Arial"/>
                <w:bCs/>
                <w:sz w:val="17"/>
                <w:szCs w:val="17"/>
              </w:rPr>
              <w:t xml:space="preserve"> I flush it down the toilet</w:t>
            </w:r>
          </w:p>
          <w:p w14:paraId="6BA2F35A" w14:textId="77777777"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Do you know what a rain barrel is?</w:t>
            </w:r>
          </w:p>
          <w:p w14:paraId="655EBA01"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734210918"/>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Yes, and I have one</w:t>
            </w:r>
          </w:p>
          <w:p w14:paraId="7E12B15E"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369948753"/>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Yes, I know how to use it too, but I do not have one</w:t>
            </w:r>
          </w:p>
          <w:p w14:paraId="2E2B70C4"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502120286"/>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Yes, but I don't know how to use it</w:t>
            </w:r>
          </w:p>
          <w:p w14:paraId="155F5C85" w14:textId="26340E22"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650359515"/>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No</w:t>
            </w:r>
          </w:p>
        </w:tc>
        <w:tc>
          <w:tcPr>
            <w:tcW w:w="5640" w:type="dxa"/>
            <w:gridSpan w:val="2"/>
            <w:shd w:val="clear" w:color="auto" w:fill="auto"/>
          </w:tcPr>
          <w:p w14:paraId="108DDEDE" w14:textId="77777777" w:rsidR="00C6188B" w:rsidRPr="005C4B5B" w:rsidRDefault="00C6188B" w:rsidP="00432562">
            <w:pPr>
              <w:pStyle w:val="NoSpacing"/>
              <w:spacing w:before="120"/>
              <w:ind w:left="134"/>
              <w:jc w:val="both"/>
              <w:rPr>
                <w:rFonts w:ascii="Arial" w:hAnsi="Arial" w:cs="Arial"/>
                <w:sz w:val="17"/>
                <w:szCs w:val="17"/>
              </w:rPr>
            </w:pPr>
            <w:r w:rsidRPr="005C4B5B">
              <w:rPr>
                <w:rFonts w:ascii="Arial" w:hAnsi="Arial" w:cs="Arial"/>
                <w:sz w:val="17"/>
                <w:szCs w:val="17"/>
              </w:rPr>
              <w:t>Does excess fertilizer and pesticide damage local water bodies?</w:t>
            </w:r>
          </w:p>
          <w:p w14:paraId="43D3D770" w14:textId="55BD5AFD" w:rsidR="00C6188B" w:rsidRPr="005C4B5B" w:rsidRDefault="0096740E" w:rsidP="00432562">
            <w:pPr>
              <w:ind w:left="134"/>
              <w:rPr>
                <w:rFonts w:ascii="Arial" w:hAnsi="Arial" w:cs="Arial"/>
                <w:sz w:val="17"/>
                <w:szCs w:val="17"/>
              </w:rPr>
            </w:pPr>
            <w:sdt>
              <w:sdtPr>
                <w:rPr>
                  <w:rFonts w:ascii="Arial" w:hAnsi="Arial" w:cs="Arial"/>
                  <w:sz w:val="17"/>
                  <w:szCs w:val="17"/>
                </w:rPr>
                <w:id w:val="1503387218"/>
                <w14:checkbox>
                  <w14:checked w14:val="0"/>
                  <w14:checkedState w14:val="2612" w14:font="MS Gothic"/>
                  <w14:uncheckedState w14:val="2610" w14:font="MS Gothic"/>
                </w14:checkbox>
              </w:sdtPr>
              <w:sdtEndPr/>
              <w:sdtContent>
                <w:r w:rsidR="00C6188B" w:rsidRPr="00E301BC">
                  <w:rPr>
                    <w:rFonts w:ascii="Segoe UI Symbol" w:eastAsia="MS Gothic" w:hAnsi="Segoe UI Symbol" w:cs="Segoe UI Symbol"/>
                    <w:sz w:val="17"/>
                    <w:szCs w:val="17"/>
                  </w:rPr>
                  <w:t>☐</w:t>
                </w:r>
              </w:sdtContent>
            </w:sdt>
            <w:r w:rsidR="00C6188B" w:rsidRPr="00E301BC">
              <w:rPr>
                <w:rFonts w:ascii="Arial" w:hAnsi="Arial" w:cs="Arial"/>
                <w:sz w:val="17"/>
                <w:szCs w:val="17"/>
              </w:rPr>
              <w:t xml:space="preserve"> </w:t>
            </w:r>
            <w:r w:rsidR="00C6188B" w:rsidRPr="00E301BC">
              <w:rPr>
                <w:rFonts w:ascii="Arial" w:hAnsi="Arial" w:cs="Arial"/>
                <w:b/>
                <w:bCs/>
                <w:sz w:val="17"/>
                <w:szCs w:val="17"/>
              </w:rPr>
              <w:t xml:space="preserve">Yes </w:t>
            </w:r>
            <w:r w:rsidR="00C6188B" w:rsidRPr="005C4B5B">
              <w:rPr>
                <w:rFonts w:ascii="Arial" w:hAnsi="Arial" w:cs="Arial"/>
                <w:sz w:val="17"/>
                <w:szCs w:val="17"/>
              </w:rPr>
              <w:t xml:space="preserve">       </w:t>
            </w:r>
            <w:sdt>
              <w:sdtPr>
                <w:rPr>
                  <w:rFonts w:ascii="Arial" w:hAnsi="Arial" w:cs="Arial"/>
                  <w:sz w:val="17"/>
                  <w:szCs w:val="17"/>
                </w:rPr>
                <w:id w:val="1784610086"/>
                <w14:checkbox>
                  <w14:checked w14:val="0"/>
                  <w14:checkedState w14:val="2612" w14:font="MS Gothic"/>
                  <w14:uncheckedState w14:val="2610" w14:font="MS Gothic"/>
                </w14:checkbox>
              </w:sdtPr>
              <w:sdtEndPr/>
              <w:sdtContent>
                <w:r w:rsidR="00C6188B" w:rsidRPr="005C4B5B">
                  <w:rPr>
                    <w:rFonts w:ascii="Segoe UI Symbol" w:eastAsia="MS Gothic" w:hAnsi="Segoe UI Symbol" w:cs="Segoe UI Symbol"/>
                    <w:sz w:val="17"/>
                    <w:szCs w:val="17"/>
                  </w:rPr>
                  <w:t>☐</w:t>
                </w:r>
              </w:sdtContent>
            </w:sdt>
            <w:r w:rsidR="00C6188B" w:rsidRPr="005C4B5B">
              <w:rPr>
                <w:rFonts w:ascii="Arial" w:hAnsi="Arial" w:cs="Arial"/>
                <w:sz w:val="17"/>
                <w:szCs w:val="17"/>
              </w:rPr>
              <w:t xml:space="preserve"> No</w:t>
            </w:r>
          </w:p>
          <w:p w14:paraId="2BFBF0EA" w14:textId="197F4DAE" w:rsidR="00C6188B" w:rsidRPr="005C4B5B" w:rsidRDefault="00C6188B" w:rsidP="00432562">
            <w:pPr>
              <w:pStyle w:val="NoSpacing"/>
              <w:spacing w:before="120"/>
              <w:ind w:left="134"/>
              <w:jc w:val="both"/>
              <w:rPr>
                <w:rFonts w:ascii="Arial" w:hAnsi="Arial" w:cs="Arial"/>
                <w:sz w:val="17"/>
                <w:szCs w:val="17"/>
              </w:rPr>
            </w:pPr>
            <w:r w:rsidRPr="005C4B5B">
              <w:rPr>
                <w:rFonts w:ascii="Arial" w:hAnsi="Arial" w:cs="Arial"/>
                <w:sz w:val="17"/>
                <w:szCs w:val="17"/>
              </w:rPr>
              <w:t>Do you think local water bodies are healthy?</w:t>
            </w:r>
          </w:p>
          <w:p w14:paraId="5E2E1F1F" w14:textId="60CAD54D" w:rsidR="00C6188B" w:rsidRPr="005C4B5B" w:rsidRDefault="0096740E" w:rsidP="00432562">
            <w:pPr>
              <w:ind w:left="134"/>
              <w:rPr>
                <w:rFonts w:ascii="Arial" w:hAnsi="Arial" w:cs="Arial"/>
                <w:sz w:val="17"/>
                <w:szCs w:val="17"/>
              </w:rPr>
            </w:pPr>
            <w:sdt>
              <w:sdtPr>
                <w:rPr>
                  <w:rFonts w:ascii="Arial" w:hAnsi="Arial" w:cs="Arial"/>
                  <w:sz w:val="17"/>
                  <w:szCs w:val="17"/>
                </w:rPr>
                <w:id w:val="-1700934870"/>
                <w14:checkbox>
                  <w14:checked w14:val="0"/>
                  <w14:checkedState w14:val="2612" w14:font="MS Gothic"/>
                  <w14:uncheckedState w14:val="2610" w14:font="MS Gothic"/>
                </w14:checkbox>
              </w:sdtPr>
              <w:sdtEndPr/>
              <w:sdtContent>
                <w:r w:rsidR="00C6188B" w:rsidRPr="005C4B5B">
                  <w:rPr>
                    <w:rFonts w:ascii="Segoe UI Symbol" w:eastAsia="MS Gothic" w:hAnsi="Segoe UI Symbol" w:cs="Segoe UI Symbol"/>
                    <w:sz w:val="17"/>
                    <w:szCs w:val="17"/>
                  </w:rPr>
                  <w:t>☐</w:t>
                </w:r>
              </w:sdtContent>
            </w:sdt>
            <w:r w:rsidR="00C6188B" w:rsidRPr="005C4B5B">
              <w:rPr>
                <w:rFonts w:ascii="Arial" w:hAnsi="Arial" w:cs="Arial"/>
                <w:sz w:val="17"/>
                <w:szCs w:val="17"/>
              </w:rPr>
              <w:t xml:space="preserve"> Yes</w:t>
            </w:r>
            <w:r w:rsidR="005C4B5B">
              <w:rPr>
                <w:rFonts w:ascii="Arial" w:hAnsi="Arial" w:cs="Arial"/>
                <w:sz w:val="17"/>
                <w:szCs w:val="17"/>
              </w:rPr>
              <w:t xml:space="preserve">        </w:t>
            </w:r>
            <w:sdt>
              <w:sdtPr>
                <w:rPr>
                  <w:rFonts w:ascii="Arial" w:hAnsi="Arial" w:cs="Arial"/>
                  <w:sz w:val="17"/>
                  <w:szCs w:val="17"/>
                </w:rPr>
                <w:id w:val="-2112816027"/>
                <w14:checkbox>
                  <w14:checked w14:val="0"/>
                  <w14:checkedState w14:val="2612" w14:font="MS Gothic"/>
                  <w14:uncheckedState w14:val="2610" w14:font="MS Gothic"/>
                </w14:checkbox>
              </w:sdtPr>
              <w:sdtEndPr/>
              <w:sdtContent>
                <w:r w:rsidR="00C6188B" w:rsidRPr="005C4B5B">
                  <w:rPr>
                    <w:rFonts w:ascii="Segoe UI Symbol" w:eastAsia="MS Gothic" w:hAnsi="Segoe UI Symbol" w:cs="Segoe UI Symbol"/>
                    <w:sz w:val="17"/>
                    <w:szCs w:val="17"/>
                  </w:rPr>
                  <w:t>☐</w:t>
                </w:r>
              </w:sdtContent>
            </w:sdt>
            <w:r w:rsidR="00C6188B" w:rsidRPr="005C4B5B">
              <w:rPr>
                <w:rFonts w:ascii="Arial" w:hAnsi="Arial" w:cs="Arial"/>
                <w:sz w:val="17"/>
                <w:szCs w:val="17"/>
              </w:rPr>
              <w:t xml:space="preserve"> No</w:t>
            </w:r>
            <w:r w:rsidR="005C4B5B">
              <w:rPr>
                <w:rFonts w:ascii="Arial" w:hAnsi="Arial" w:cs="Arial"/>
                <w:sz w:val="17"/>
                <w:szCs w:val="17"/>
              </w:rPr>
              <w:t xml:space="preserve">        </w:t>
            </w:r>
            <w:sdt>
              <w:sdtPr>
                <w:rPr>
                  <w:rFonts w:ascii="Arial" w:hAnsi="Arial" w:cs="Arial"/>
                  <w:bCs/>
                  <w:sz w:val="17"/>
                  <w:szCs w:val="17"/>
                </w:rPr>
                <w:id w:val="350072022"/>
                <w14:checkbox>
                  <w14:checked w14:val="0"/>
                  <w14:checkedState w14:val="2612" w14:font="MS Gothic"/>
                  <w14:uncheckedState w14:val="2610" w14:font="MS Gothic"/>
                </w14:checkbox>
              </w:sdtPr>
              <w:sdtEndPr/>
              <w:sdtContent>
                <w:r w:rsidR="00C6188B" w:rsidRPr="005C4B5B">
                  <w:rPr>
                    <w:rFonts w:ascii="Segoe UI Symbol" w:eastAsia="MS Gothic" w:hAnsi="Segoe UI Symbol" w:cs="Segoe UI Symbol"/>
                    <w:bCs/>
                    <w:sz w:val="17"/>
                    <w:szCs w:val="17"/>
                  </w:rPr>
                  <w:t>☐</w:t>
                </w:r>
              </w:sdtContent>
            </w:sdt>
            <w:r w:rsidR="00C6188B" w:rsidRPr="005C4B5B">
              <w:rPr>
                <w:rFonts w:ascii="Arial" w:hAnsi="Arial" w:cs="Arial"/>
                <w:bCs/>
                <w:sz w:val="17"/>
                <w:szCs w:val="17"/>
              </w:rPr>
              <w:t xml:space="preserve"> I don’t know</w:t>
            </w:r>
          </w:p>
          <w:p w14:paraId="0BE94E27" w14:textId="3EF528E1" w:rsidR="001A585C" w:rsidRPr="005C4B5B" w:rsidRDefault="001A585C" w:rsidP="00432562">
            <w:pPr>
              <w:pStyle w:val="NoSpacing"/>
              <w:spacing w:before="120"/>
              <w:ind w:left="134"/>
              <w:jc w:val="both"/>
              <w:rPr>
                <w:rFonts w:ascii="Arial" w:hAnsi="Arial" w:cs="Arial"/>
                <w:sz w:val="17"/>
                <w:szCs w:val="17"/>
              </w:rPr>
            </w:pPr>
            <w:r w:rsidRPr="005C4B5B">
              <w:rPr>
                <w:rFonts w:ascii="Arial" w:hAnsi="Arial" w:cs="Arial"/>
                <w:sz w:val="17"/>
                <w:szCs w:val="17"/>
              </w:rPr>
              <w:t>Do you do any of the following to reduce your impact on local waters?</w:t>
            </w:r>
          </w:p>
          <w:p w14:paraId="1067D7D5"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200856650"/>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pick up my trash</w:t>
            </w:r>
          </w:p>
          <w:p w14:paraId="7ACFB98D"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639689064"/>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pick up my dog's poop</w:t>
            </w:r>
          </w:p>
          <w:p w14:paraId="0E0E58C0"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270845408"/>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have a rain barrel</w:t>
            </w:r>
          </w:p>
          <w:p w14:paraId="576F8169"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2133976947"/>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have a rain garden</w:t>
            </w:r>
          </w:p>
          <w:p w14:paraId="6BC473CE"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226505081"/>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properly dispose of hazardous waste</w:t>
            </w:r>
          </w:p>
          <w:p w14:paraId="6A9B9DCB"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693297624"/>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wash my car in the grass or a car wash</w:t>
            </w:r>
          </w:p>
          <w:p w14:paraId="6F016D9A"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477735735"/>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My car doesn't leak fluids </w:t>
            </w:r>
          </w:p>
          <w:p w14:paraId="24D6ACA0"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834753165"/>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use pesticides and fertilizers sparingly </w:t>
            </w:r>
          </w:p>
          <w:p w14:paraId="5AA93D61"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256509577"/>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don't use pesticides and fertilizers near water bodies</w:t>
            </w:r>
          </w:p>
          <w:p w14:paraId="29A4A87A"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777556588"/>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have a sensor that will not over water my lawn</w:t>
            </w:r>
          </w:p>
          <w:p w14:paraId="2CE01BED"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353419738"/>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water my lawn between 6 pm and 8 am Tuesday or Thursday</w:t>
            </w:r>
          </w:p>
          <w:p w14:paraId="2C9C1124"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642783090"/>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I keep my grass clippings or make compost</w:t>
            </w:r>
          </w:p>
          <w:p w14:paraId="7A4A54D6"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758093206"/>
                <w14:checkbox>
                  <w14:checked w14:val="0"/>
                  <w14:checkedState w14:val="2612" w14:font="MS Gothic"/>
                  <w14:uncheckedState w14:val="2610" w14:font="MS Gothic"/>
                </w14:checkbox>
              </w:sdtPr>
              <w:sdtEndPr/>
              <w:sdtContent>
                <w:r w:rsidR="001A585C" w:rsidRPr="005C4B5B">
                  <w:rPr>
                    <w:rFonts w:ascii="Segoe UI Symbol" w:eastAsia="MS Gothic" w:hAnsi="Segoe UI Symbol" w:cs="Segoe UI Symbol"/>
                    <w:sz w:val="17"/>
                    <w:szCs w:val="17"/>
                  </w:rPr>
                  <w:t>☐</w:t>
                </w:r>
              </w:sdtContent>
            </w:sdt>
            <w:r w:rsidR="001A585C" w:rsidRPr="005C4B5B">
              <w:rPr>
                <w:rFonts w:ascii="Arial" w:hAnsi="Arial" w:cs="Arial"/>
                <w:sz w:val="17"/>
                <w:szCs w:val="17"/>
              </w:rPr>
              <w:t xml:space="preserve"> Other (please specify)</w:t>
            </w:r>
          </w:p>
          <w:p w14:paraId="10A58FE1" w14:textId="77777777" w:rsidR="001A585C" w:rsidRPr="005C4B5B" w:rsidRDefault="001A585C" w:rsidP="00432562">
            <w:pPr>
              <w:pStyle w:val="NoSpacing"/>
              <w:ind w:left="134"/>
              <w:jc w:val="both"/>
              <w:rPr>
                <w:rFonts w:ascii="Arial" w:hAnsi="Arial" w:cs="Arial"/>
                <w:sz w:val="17"/>
                <w:szCs w:val="17"/>
              </w:rPr>
            </w:pPr>
          </w:p>
        </w:tc>
        <w:tc>
          <w:tcPr>
            <w:tcW w:w="236" w:type="dxa"/>
            <w:shd w:val="clear" w:color="auto" w:fill="BEBC7D"/>
          </w:tcPr>
          <w:p w14:paraId="3A8D6136" w14:textId="77777777" w:rsidR="001A585C" w:rsidRPr="005C4B5B" w:rsidRDefault="001A585C" w:rsidP="001A585C">
            <w:pPr>
              <w:rPr>
                <w:rFonts w:ascii="Arial" w:hAnsi="Arial" w:cs="Arial"/>
                <w:sz w:val="17"/>
                <w:szCs w:val="17"/>
              </w:rPr>
            </w:pPr>
          </w:p>
        </w:tc>
      </w:tr>
      <w:tr w:rsidR="0077516F" w:rsidRPr="00622CD1" w14:paraId="415E7994" w14:textId="77777777" w:rsidTr="001A585C">
        <w:trPr>
          <w:trHeight w:val="224"/>
        </w:trPr>
        <w:tc>
          <w:tcPr>
            <w:tcW w:w="240" w:type="dxa"/>
            <w:shd w:val="clear" w:color="auto" w:fill="BEBC7D"/>
          </w:tcPr>
          <w:p w14:paraId="7EFDBF11" w14:textId="77777777" w:rsidR="0077516F" w:rsidRPr="00622CD1" w:rsidRDefault="0077516F" w:rsidP="001A585C">
            <w:pPr>
              <w:rPr>
                <w:rFonts w:ascii="Arial" w:hAnsi="Arial" w:cs="Arial"/>
                <w:sz w:val="20"/>
                <w:szCs w:val="20"/>
              </w:rPr>
            </w:pPr>
          </w:p>
        </w:tc>
        <w:tc>
          <w:tcPr>
            <w:tcW w:w="3212" w:type="dxa"/>
            <w:shd w:val="clear" w:color="auto" w:fill="BEBC7D"/>
          </w:tcPr>
          <w:p w14:paraId="6797EB8E" w14:textId="77777777" w:rsidR="0077516F" w:rsidRPr="00622CD1" w:rsidRDefault="0077516F" w:rsidP="001A585C">
            <w:pPr>
              <w:rPr>
                <w:rFonts w:ascii="Arial" w:hAnsi="Arial" w:cs="Arial"/>
                <w:sz w:val="20"/>
                <w:szCs w:val="20"/>
              </w:rPr>
            </w:pPr>
          </w:p>
        </w:tc>
        <w:tc>
          <w:tcPr>
            <w:tcW w:w="2344" w:type="dxa"/>
            <w:shd w:val="clear" w:color="auto" w:fill="BEBC7D"/>
          </w:tcPr>
          <w:p w14:paraId="4A349481" w14:textId="77777777" w:rsidR="0077516F" w:rsidRPr="00622CD1" w:rsidRDefault="0077516F" w:rsidP="001A585C">
            <w:pPr>
              <w:rPr>
                <w:rFonts w:ascii="Arial" w:hAnsi="Arial" w:cs="Arial"/>
                <w:sz w:val="20"/>
                <w:szCs w:val="20"/>
              </w:rPr>
            </w:pPr>
          </w:p>
        </w:tc>
        <w:tc>
          <w:tcPr>
            <w:tcW w:w="2605" w:type="dxa"/>
            <w:gridSpan w:val="2"/>
            <w:shd w:val="clear" w:color="auto" w:fill="BEBC7D"/>
          </w:tcPr>
          <w:p w14:paraId="5E32049C" w14:textId="77777777" w:rsidR="0077516F" w:rsidRPr="00622CD1" w:rsidRDefault="0077516F" w:rsidP="001A585C">
            <w:pPr>
              <w:rPr>
                <w:rFonts w:ascii="Arial" w:hAnsi="Arial" w:cs="Arial"/>
                <w:sz w:val="20"/>
                <w:szCs w:val="20"/>
              </w:rPr>
            </w:pPr>
          </w:p>
        </w:tc>
        <w:tc>
          <w:tcPr>
            <w:tcW w:w="3119" w:type="dxa"/>
            <w:shd w:val="clear" w:color="auto" w:fill="BEBC7D"/>
          </w:tcPr>
          <w:p w14:paraId="3FE7B627" w14:textId="77777777" w:rsidR="0077516F" w:rsidRPr="00622CD1" w:rsidRDefault="0077516F" w:rsidP="001A585C">
            <w:pPr>
              <w:rPr>
                <w:rFonts w:ascii="Arial" w:hAnsi="Arial" w:cs="Arial"/>
                <w:sz w:val="20"/>
                <w:szCs w:val="20"/>
              </w:rPr>
            </w:pPr>
          </w:p>
        </w:tc>
        <w:tc>
          <w:tcPr>
            <w:tcW w:w="236" w:type="dxa"/>
            <w:shd w:val="clear" w:color="auto" w:fill="BEBC7D"/>
          </w:tcPr>
          <w:p w14:paraId="3743DC12" w14:textId="77777777" w:rsidR="0077516F" w:rsidRPr="00622CD1" w:rsidRDefault="0077516F" w:rsidP="001A585C">
            <w:pPr>
              <w:rPr>
                <w:rFonts w:ascii="Arial" w:hAnsi="Arial" w:cs="Arial"/>
                <w:sz w:val="20"/>
                <w:szCs w:val="20"/>
              </w:rPr>
            </w:pPr>
          </w:p>
        </w:tc>
      </w:tr>
      <w:tr w:rsidR="00C6188B" w:rsidRPr="00C6188B" w14:paraId="0B97C910" w14:textId="77777777" w:rsidTr="00D617B2">
        <w:trPr>
          <w:trHeight w:val="234"/>
        </w:trPr>
        <w:tc>
          <w:tcPr>
            <w:tcW w:w="240" w:type="dxa"/>
            <w:shd w:val="clear" w:color="auto" w:fill="BEBC7D"/>
          </w:tcPr>
          <w:p w14:paraId="6AF3EA8D" w14:textId="77777777" w:rsidR="00C6188B" w:rsidRPr="00C6188B" w:rsidRDefault="00C6188B" w:rsidP="00D617B2">
            <w:pPr>
              <w:rPr>
                <w:rFonts w:ascii="Arial" w:hAnsi="Arial" w:cs="Arial"/>
                <w:sz w:val="20"/>
                <w:szCs w:val="20"/>
              </w:rPr>
            </w:pPr>
            <w:bookmarkStart w:id="3" w:name="_Hlk14426534"/>
          </w:p>
        </w:tc>
        <w:tc>
          <w:tcPr>
            <w:tcW w:w="11280" w:type="dxa"/>
            <w:gridSpan w:val="5"/>
            <w:shd w:val="clear" w:color="auto" w:fill="auto"/>
          </w:tcPr>
          <w:p w14:paraId="2A7A00A9" w14:textId="04F40922" w:rsidR="00C6188B" w:rsidRPr="00C6188B" w:rsidRDefault="00C6188B" w:rsidP="00C6188B">
            <w:pPr>
              <w:spacing w:before="120"/>
              <w:rPr>
                <w:rFonts w:ascii="Arial" w:eastAsia="Calibri" w:hAnsi="Arial" w:cs="Arial"/>
                <w:b/>
                <w:sz w:val="20"/>
                <w:szCs w:val="20"/>
                <w:u w:val="single"/>
              </w:rPr>
            </w:pPr>
            <w:r w:rsidRPr="0077516F">
              <w:rPr>
                <w:rFonts w:ascii="Arial" w:eastAsia="Calibri" w:hAnsi="Arial" w:cs="Arial"/>
                <w:b/>
                <w:sz w:val="20"/>
                <w:szCs w:val="20"/>
                <w:u w:val="single"/>
              </w:rPr>
              <w:t>TOWN OF MERRILLVILLE, INDIANA:</w:t>
            </w:r>
          </w:p>
        </w:tc>
        <w:tc>
          <w:tcPr>
            <w:tcW w:w="236" w:type="dxa"/>
            <w:shd w:val="clear" w:color="auto" w:fill="BEBC7D"/>
          </w:tcPr>
          <w:p w14:paraId="25781A5B" w14:textId="77777777" w:rsidR="00C6188B" w:rsidRPr="00C6188B" w:rsidRDefault="00C6188B" w:rsidP="00D617B2">
            <w:pPr>
              <w:rPr>
                <w:rFonts w:ascii="Arial" w:hAnsi="Arial" w:cs="Arial"/>
                <w:sz w:val="20"/>
                <w:szCs w:val="20"/>
              </w:rPr>
            </w:pPr>
          </w:p>
        </w:tc>
      </w:tr>
      <w:tr w:rsidR="0077516F" w:rsidRPr="00432562" w14:paraId="24ED61CE" w14:textId="77777777" w:rsidTr="00C6188B">
        <w:trPr>
          <w:trHeight w:val="12168"/>
        </w:trPr>
        <w:tc>
          <w:tcPr>
            <w:tcW w:w="240" w:type="dxa"/>
            <w:shd w:val="clear" w:color="auto" w:fill="BEBC7D"/>
          </w:tcPr>
          <w:p w14:paraId="224B2D58" w14:textId="77777777" w:rsidR="0077516F" w:rsidRPr="00432562" w:rsidRDefault="0077516F">
            <w:pPr>
              <w:rPr>
                <w:rFonts w:ascii="Arial" w:hAnsi="Arial" w:cs="Arial"/>
                <w:sz w:val="17"/>
                <w:szCs w:val="17"/>
              </w:rPr>
            </w:pPr>
          </w:p>
        </w:tc>
        <w:tc>
          <w:tcPr>
            <w:tcW w:w="5640" w:type="dxa"/>
            <w:gridSpan w:val="3"/>
            <w:shd w:val="clear" w:color="auto" w:fill="auto"/>
          </w:tcPr>
          <w:p w14:paraId="3D5A27D8" w14:textId="09D6D27D" w:rsidR="0077516F" w:rsidRPr="00E301BC" w:rsidRDefault="0077516F" w:rsidP="00C6188B">
            <w:pPr>
              <w:spacing w:before="120"/>
              <w:rPr>
                <w:rFonts w:ascii="Arial" w:eastAsia="Calibri" w:hAnsi="Arial" w:cs="Arial"/>
                <w:sz w:val="17"/>
                <w:szCs w:val="17"/>
              </w:rPr>
            </w:pPr>
            <w:r w:rsidRPr="00E301BC">
              <w:rPr>
                <w:rFonts w:ascii="Arial" w:eastAsia="Calibri" w:hAnsi="Arial" w:cs="Arial"/>
                <w:sz w:val="17"/>
                <w:szCs w:val="17"/>
              </w:rPr>
              <w:t>Your home or business is located within a watershed.</w:t>
            </w:r>
          </w:p>
          <w:p w14:paraId="5991D6D4"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744113841"/>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True</w:t>
            </w:r>
          </w:p>
          <w:p w14:paraId="46B76781" w14:textId="61B0E018"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608429967"/>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False</w:t>
            </w:r>
          </w:p>
          <w:p w14:paraId="74801F8B" w14:textId="77777777" w:rsidR="0077516F" w:rsidRPr="00E301BC" w:rsidRDefault="0077516F" w:rsidP="0077516F">
            <w:pPr>
              <w:rPr>
                <w:rFonts w:ascii="Arial" w:eastAsia="Calibri" w:hAnsi="Arial" w:cs="Arial"/>
                <w:sz w:val="17"/>
                <w:szCs w:val="17"/>
              </w:rPr>
            </w:pPr>
          </w:p>
          <w:p w14:paraId="050A9822" w14:textId="624F6C52" w:rsidR="0077516F" w:rsidRPr="00E301BC" w:rsidRDefault="0077516F" w:rsidP="0077516F">
            <w:pPr>
              <w:rPr>
                <w:rFonts w:ascii="Arial" w:eastAsia="Calibri" w:hAnsi="Arial" w:cs="Arial"/>
                <w:sz w:val="17"/>
                <w:szCs w:val="17"/>
              </w:rPr>
            </w:pPr>
            <w:r w:rsidRPr="00E301BC">
              <w:rPr>
                <w:rFonts w:ascii="Arial" w:eastAsia="Calibri" w:hAnsi="Arial" w:cs="Arial"/>
                <w:sz w:val="17"/>
                <w:szCs w:val="17"/>
              </w:rPr>
              <w:t>The percent of the total freshwater supply on the planet available for use by humans is _______.</w:t>
            </w:r>
          </w:p>
          <w:p w14:paraId="75CC34DE"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986081279"/>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Less than 1 %</w:t>
            </w:r>
          </w:p>
          <w:p w14:paraId="54952851"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870605281"/>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8 %</w:t>
            </w:r>
          </w:p>
          <w:p w14:paraId="7DA50918"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925914441"/>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25 %</w:t>
            </w:r>
          </w:p>
          <w:p w14:paraId="027B02C8" w14:textId="5267C861"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576623835"/>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48 %</w:t>
            </w:r>
          </w:p>
          <w:p w14:paraId="28460F2A" w14:textId="77777777" w:rsidR="0077516F" w:rsidRPr="00E301BC" w:rsidRDefault="0077516F" w:rsidP="0077516F">
            <w:pPr>
              <w:rPr>
                <w:rFonts w:ascii="Arial" w:eastAsia="Calibri" w:hAnsi="Arial" w:cs="Arial"/>
                <w:sz w:val="17"/>
                <w:szCs w:val="17"/>
              </w:rPr>
            </w:pPr>
          </w:p>
          <w:p w14:paraId="44266F80" w14:textId="7246FC32" w:rsidR="0077516F" w:rsidRPr="00E301BC" w:rsidRDefault="0077516F" w:rsidP="0077516F">
            <w:pPr>
              <w:rPr>
                <w:rFonts w:ascii="Arial" w:eastAsia="Calibri" w:hAnsi="Arial" w:cs="Arial"/>
                <w:sz w:val="17"/>
                <w:szCs w:val="17"/>
              </w:rPr>
            </w:pPr>
            <w:r w:rsidRPr="00E301BC">
              <w:rPr>
                <w:rFonts w:ascii="Arial" w:eastAsia="Calibri" w:hAnsi="Arial" w:cs="Arial"/>
                <w:sz w:val="17"/>
                <w:szCs w:val="17"/>
              </w:rPr>
              <w:t>Which of the following materials or operations conducted outdoors can cause stormwater pollution?</w:t>
            </w:r>
          </w:p>
          <w:p w14:paraId="119047DD"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56170300"/>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A spill or leak of fuel.</w:t>
            </w:r>
          </w:p>
          <w:p w14:paraId="6721A2E7"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919750262"/>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An open container of paint.</w:t>
            </w:r>
          </w:p>
          <w:p w14:paraId="10736BE9"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172866547"/>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ashing cars or other vehicles.</w:t>
            </w:r>
          </w:p>
          <w:p w14:paraId="36FF8404"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2097556063"/>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All the above</w:t>
            </w:r>
            <w:r w:rsidR="0077516F" w:rsidRPr="00E301BC">
              <w:rPr>
                <w:rFonts w:ascii="Arial" w:eastAsia="Calibri" w:hAnsi="Arial" w:cs="Arial"/>
                <w:sz w:val="17"/>
                <w:szCs w:val="17"/>
              </w:rPr>
              <w:t>.</w:t>
            </w:r>
          </w:p>
          <w:p w14:paraId="4E396F8D" w14:textId="77777777" w:rsidR="0077516F" w:rsidRPr="00E301BC" w:rsidRDefault="0077516F" w:rsidP="0077516F">
            <w:pPr>
              <w:rPr>
                <w:rFonts w:ascii="Arial" w:eastAsia="Calibri" w:hAnsi="Arial" w:cs="Arial"/>
                <w:sz w:val="17"/>
                <w:szCs w:val="17"/>
              </w:rPr>
            </w:pPr>
          </w:p>
          <w:p w14:paraId="0378540A" w14:textId="22C0819F" w:rsidR="0077516F" w:rsidRPr="00E301BC" w:rsidRDefault="0077516F" w:rsidP="0077516F">
            <w:pPr>
              <w:rPr>
                <w:rFonts w:ascii="Arial" w:eastAsia="Calibri" w:hAnsi="Arial" w:cs="Arial"/>
                <w:sz w:val="17"/>
                <w:szCs w:val="17"/>
              </w:rPr>
            </w:pPr>
            <w:r w:rsidRPr="00E301BC">
              <w:rPr>
                <w:rFonts w:ascii="Arial" w:eastAsia="Calibri" w:hAnsi="Arial" w:cs="Arial"/>
                <w:sz w:val="17"/>
                <w:szCs w:val="17"/>
              </w:rPr>
              <w:t>Under what conditions is it OK to hose down a spill into a storm drain or ditch?</w:t>
            </w:r>
          </w:p>
          <w:p w14:paraId="3A3CBB28"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874273636"/>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Only when it is raining.</w:t>
            </w:r>
          </w:p>
          <w:p w14:paraId="46E4B7DC"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627013144"/>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hen your supervisor approves it.</w:t>
            </w:r>
          </w:p>
          <w:p w14:paraId="4F6E53F4"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724833849"/>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If it is done immediately after the spill.</w:t>
            </w:r>
          </w:p>
          <w:p w14:paraId="56979A18"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408576910"/>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None of the above</w:t>
            </w:r>
            <w:r w:rsidR="0077516F" w:rsidRPr="00E301BC">
              <w:rPr>
                <w:rFonts w:ascii="Arial" w:eastAsia="Calibri" w:hAnsi="Arial" w:cs="Arial"/>
                <w:sz w:val="17"/>
                <w:szCs w:val="17"/>
              </w:rPr>
              <w:t>.</w:t>
            </w:r>
          </w:p>
          <w:p w14:paraId="25F0BF43" w14:textId="77777777" w:rsidR="0077516F" w:rsidRPr="00E301BC" w:rsidRDefault="0077516F" w:rsidP="0077516F">
            <w:pPr>
              <w:rPr>
                <w:rFonts w:ascii="Arial" w:eastAsia="Calibri" w:hAnsi="Arial" w:cs="Arial"/>
                <w:sz w:val="17"/>
                <w:szCs w:val="17"/>
              </w:rPr>
            </w:pPr>
          </w:p>
          <w:p w14:paraId="10FF7E7C" w14:textId="0C79564F" w:rsidR="0077516F" w:rsidRPr="00E301BC" w:rsidRDefault="0077516F" w:rsidP="0077516F">
            <w:pPr>
              <w:rPr>
                <w:rFonts w:ascii="Arial" w:eastAsia="Calibri" w:hAnsi="Arial" w:cs="Arial"/>
                <w:sz w:val="17"/>
                <w:szCs w:val="17"/>
              </w:rPr>
            </w:pPr>
            <w:r w:rsidRPr="00E301BC">
              <w:rPr>
                <w:rFonts w:ascii="Arial" w:eastAsia="Calibri" w:hAnsi="Arial" w:cs="Arial"/>
                <w:sz w:val="17"/>
                <w:szCs w:val="17"/>
              </w:rPr>
              <w:t xml:space="preserve">What should you do if you notice anyone dumping pollutants into a storm drain or ditch? </w:t>
            </w:r>
          </w:p>
          <w:p w14:paraId="34A426E0"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428028379"/>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Let them finish and then approach the individual.</w:t>
            </w:r>
          </w:p>
          <w:p w14:paraId="18743253"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716512413"/>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Ignore the situation.</w:t>
            </w:r>
          </w:p>
          <w:p w14:paraId="3CBB508D" w14:textId="77777777" w:rsidR="0077516F" w:rsidRPr="00E301BC" w:rsidRDefault="0096740E" w:rsidP="00DE1A7D">
            <w:pPr>
              <w:ind w:left="195" w:hanging="195"/>
              <w:rPr>
                <w:rFonts w:ascii="Arial" w:eastAsia="Calibri" w:hAnsi="Arial" w:cs="Arial"/>
                <w:sz w:val="17"/>
                <w:szCs w:val="17"/>
              </w:rPr>
            </w:pPr>
            <w:sdt>
              <w:sdtPr>
                <w:rPr>
                  <w:rFonts w:ascii="Arial" w:eastAsia="Calibri" w:hAnsi="Arial" w:cs="Arial"/>
                  <w:sz w:val="17"/>
                  <w:szCs w:val="17"/>
                </w:rPr>
                <w:id w:val="-105741439"/>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Take a digital photo (if possible), provide an immediate verbal warning to the person, and report to the MS4 coordinator</w:t>
            </w:r>
            <w:r w:rsidR="0077516F" w:rsidRPr="00E301BC">
              <w:rPr>
                <w:rFonts w:ascii="Arial" w:eastAsia="Calibri" w:hAnsi="Arial" w:cs="Arial"/>
                <w:sz w:val="17"/>
                <w:szCs w:val="17"/>
              </w:rPr>
              <w:t>.</w:t>
            </w:r>
          </w:p>
          <w:p w14:paraId="790E061D"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844621588"/>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None of the above.</w:t>
            </w:r>
          </w:p>
          <w:p w14:paraId="5B82B837" w14:textId="77777777" w:rsidR="0077516F" w:rsidRPr="00E301BC" w:rsidRDefault="0077516F" w:rsidP="0077516F">
            <w:pPr>
              <w:rPr>
                <w:rFonts w:ascii="Arial" w:eastAsia="Calibri" w:hAnsi="Arial" w:cs="Arial"/>
                <w:sz w:val="17"/>
                <w:szCs w:val="17"/>
              </w:rPr>
            </w:pPr>
          </w:p>
          <w:p w14:paraId="2A0D7F06" w14:textId="1FE62769" w:rsidR="0077516F" w:rsidRPr="00E301BC" w:rsidRDefault="0077516F" w:rsidP="0077516F">
            <w:pPr>
              <w:rPr>
                <w:rFonts w:ascii="Arial" w:eastAsia="Calibri" w:hAnsi="Arial" w:cs="Arial"/>
                <w:sz w:val="17"/>
                <w:szCs w:val="17"/>
              </w:rPr>
            </w:pPr>
            <w:r w:rsidRPr="00E301BC">
              <w:rPr>
                <w:rFonts w:ascii="Arial" w:eastAsia="Calibri" w:hAnsi="Arial" w:cs="Arial"/>
                <w:sz w:val="17"/>
                <w:szCs w:val="17"/>
              </w:rPr>
              <w:t>Which of the following are required when using an outdoor dumpster or waste receptacle?</w:t>
            </w:r>
          </w:p>
          <w:p w14:paraId="62CEBFA7"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658728923"/>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Dump all unwanted chemical into dumpster.</w:t>
            </w:r>
          </w:p>
          <w:p w14:paraId="309B4588"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257500806"/>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Leave lid open so stormwater washes the trash and debris.</w:t>
            </w:r>
          </w:p>
          <w:p w14:paraId="4FC74068"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733584317"/>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Locate the receptacle on bare ground.</w:t>
            </w:r>
          </w:p>
          <w:p w14:paraId="29FEB2FE"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74909315"/>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Ensure lid is closed when not in use</w:t>
            </w:r>
            <w:r w:rsidR="0077516F" w:rsidRPr="00E301BC">
              <w:rPr>
                <w:rFonts w:ascii="Arial" w:eastAsia="Calibri" w:hAnsi="Arial" w:cs="Arial"/>
                <w:sz w:val="17"/>
                <w:szCs w:val="17"/>
              </w:rPr>
              <w:t>.</w:t>
            </w:r>
          </w:p>
          <w:p w14:paraId="39CDB987" w14:textId="77777777" w:rsidR="0077516F" w:rsidRPr="00E301BC" w:rsidRDefault="0077516F" w:rsidP="0077516F">
            <w:pPr>
              <w:rPr>
                <w:rFonts w:ascii="Arial" w:eastAsia="Calibri" w:hAnsi="Arial" w:cs="Arial"/>
                <w:sz w:val="17"/>
                <w:szCs w:val="17"/>
              </w:rPr>
            </w:pPr>
          </w:p>
          <w:p w14:paraId="2B25929E" w14:textId="40E2045A" w:rsidR="0077516F" w:rsidRPr="00E301BC" w:rsidRDefault="0077516F" w:rsidP="0077516F">
            <w:pPr>
              <w:rPr>
                <w:rFonts w:ascii="Arial" w:eastAsia="Calibri" w:hAnsi="Arial" w:cs="Arial"/>
                <w:sz w:val="17"/>
                <w:szCs w:val="17"/>
              </w:rPr>
            </w:pPr>
            <w:r w:rsidRPr="00E301BC">
              <w:rPr>
                <w:rFonts w:ascii="Arial" w:eastAsia="Calibri" w:hAnsi="Arial" w:cs="Arial"/>
                <w:sz w:val="17"/>
                <w:szCs w:val="17"/>
              </w:rPr>
              <w:t>Why should a spill or leak be cleaned promptly?</w:t>
            </w:r>
          </w:p>
          <w:p w14:paraId="5B7670CB"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313836234"/>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Absorbents work better on fresh spills.</w:t>
            </w:r>
          </w:p>
          <w:p w14:paraId="69D1FAD4"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97850139"/>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The spill will evaporate if not cleaned.</w:t>
            </w:r>
          </w:p>
          <w:p w14:paraId="3790841D" w14:textId="77777777"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979605159"/>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It is usually more convenient to do the clean-up quickly.</w:t>
            </w:r>
          </w:p>
          <w:p w14:paraId="4564CBD0" w14:textId="690F7FBD" w:rsidR="0077516F" w:rsidRPr="00E301BC" w:rsidRDefault="0096740E" w:rsidP="0077516F">
            <w:pPr>
              <w:rPr>
                <w:rFonts w:ascii="Arial" w:eastAsia="Calibri" w:hAnsi="Arial" w:cs="Arial"/>
                <w:sz w:val="17"/>
                <w:szCs w:val="17"/>
              </w:rPr>
            </w:pPr>
            <w:sdt>
              <w:sdtPr>
                <w:rPr>
                  <w:rFonts w:ascii="Arial" w:eastAsia="Calibri" w:hAnsi="Arial" w:cs="Arial"/>
                  <w:sz w:val="17"/>
                  <w:szCs w:val="17"/>
                </w:rPr>
                <w:id w:val="-1803840999"/>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Spills can be spread by gravity, wind, or vehicle traffic</w:t>
            </w:r>
            <w:r w:rsidR="0077516F" w:rsidRPr="00E301BC">
              <w:rPr>
                <w:rFonts w:ascii="Arial" w:eastAsia="Calibri" w:hAnsi="Arial" w:cs="Arial"/>
                <w:sz w:val="17"/>
                <w:szCs w:val="17"/>
              </w:rPr>
              <w:t>.</w:t>
            </w:r>
          </w:p>
        </w:tc>
        <w:tc>
          <w:tcPr>
            <w:tcW w:w="5640" w:type="dxa"/>
            <w:gridSpan w:val="2"/>
            <w:shd w:val="clear" w:color="auto" w:fill="auto"/>
          </w:tcPr>
          <w:p w14:paraId="17DE14E8" w14:textId="77777777" w:rsidR="0077516F" w:rsidRPr="00E301BC" w:rsidRDefault="0077516F" w:rsidP="00432562">
            <w:pPr>
              <w:spacing w:before="120"/>
              <w:ind w:left="134"/>
              <w:rPr>
                <w:rFonts w:ascii="Arial" w:eastAsia="Calibri" w:hAnsi="Arial" w:cs="Arial"/>
                <w:sz w:val="17"/>
                <w:szCs w:val="17"/>
              </w:rPr>
            </w:pPr>
            <w:r w:rsidRPr="00E301BC">
              <w:rPr>
                <w:rFonts w:ascii="Arial" w:eastAsia="Calibri" w:hAnsi="Arial" w:cs="Arial"/>
                <w:sz w:val="17"/>
                <w:szCs w:val="17"/>
              </w:rPr>
              <w:t>Once a drum is emptied, it is OK to leave it open outside.</w:t>
            </w:r>
          </w:p>
          <w:p w14:paraId="4AA1053C" w14:textId="77777777" w:rsidR="0077516F" w:rsidRPr="00E301BC" w:rsidRDefault="0096740E" w:rsidP="00432562">
            <w:pPr>
              <w:ind w:left="134"/>
              <w:rPr>
                <w:rFonts w:ascii="Arial" w:eastAsia="Calibri" w:hAnsi="Arial" w:cs="Arial"/>
                <w:sz w:val="17"/>
                <w:szCs w:val="17"/>
              </w:rPr>
            </w:pPr>
            <w:sdt>
              <w:sdtPr>
                <w:rPr>
                  <w:rFonts w:ascii="Arial" w:eastAsia="Calibri" w:hAnsi="Arial" w:cs="Arial"/>
                  <w:sz w:val="17"/>
                  <w:szCs w:val="17"/>
                </w:rPr>
                <w:id w:val="427542805"/>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True</w:t>
            </w:r>
          </w:p>
          <w:p w14:paraId="3DD4C293" w14:textId="07A7C79A" w:rsidR="0077516F" w:rsidRPr="00E301BC" w:rsidRDefault="0096740E" w:rsidP="00432562">
            <w:pPr>
              <w:ind w:left="134"/>
              <w:rPr>
                <w:rFonts w:ascii="Arial" w:eastAsia="Calibri" w:hAnsi="Arial" w:cs="Arial"/>
                <w:sz w:val="17"/>
                <w:szCs w:val="17"/>
              </w:rPr>
            </w:pPr>
            <w:sdt>
              <w:sdtPr>
                <w:rPr>
                  <w:rFonts w:ascii="Arial" w:eastAsia="Calibri" w:hAnsi="Arial" w:cs="Arial"/>
                  <w:sz w:val="17"/>
                  <w:szCs w:val="17"/>
                </w:rPr>
                <w:id w:val="-1527475144"/>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False</w:t>
            </w:r>
          </w:p>
          <w:p w14:paraId="6310F2EA" w14:textId="77777777" w:rsidR="0077516F" w:rsidRPr="00E301BC" w:rsidRDefault="0077516F" w:rsidP="00432562">
            <w:pPr>
              <w:ind w:left="134"/>
              <w:rPr>
                <w:rFonts w:ascii="Arial" w:eastAsia="Calibri" w:hAnsi="Arial" w:cs="Arial"/>
                <w:sz w:val="17"/>
                <w:szCs w:val="17"/>
              </w:rPr>
            </w:pPr>
          </w:p>
          <w:p w14:paraId="46B73BCC" w14:textId="1E52A1AC" w:rsidR="0077516F" w:rsidRPr="00E301BC" w:rsidRDefault="0077516F" w:rsidP="00432562">
            <w:pPr>
              <w:ind w:left="134"/>
              <w:rPr>
                <w:rFonts w:ascii="Arial" w:eastAsia="Calibri" w:hAnsi="Arial" w:cs="Arial"/>
                <w:sz w:val="17"/>
                <w:szCs w:val="17"/>
              </w:rPr>
            </w:pPr>
            <w:r w:rsidRPr="00E301BC">
              <w:rPr>
                <w:rFonts w:ascii="Arial" w:eastAsia="Calibri" w:hAnsi="Arial" w:cs="Arial"/>
                <w:sz w:val="17"/>
                <w:szCs w:val="17"/>
              </w:rPr>
              <w:t xml:space="preserve">What should you do if you notice a vehicle or piece of equipment leaking? </w:t>
            </w:r>
          </w:p>
          <w:p w14:paraId="7E7DCA50" w14:textId="77777777" w:rsidR="0077516F" w:rsidRPr="00E301BC" w:rsidRDefault="0096740E" w:rsidP="00DE1A7D">
            <w:pPr>
              <w:ind w:left="315" w:hanging="180"/>
              <w:rPr>
                <w:rFonts w:ascii="Arial" w:eastAsia="Calibri" w:hAnsi="Arial" w:cs="Arial"/>
                <w:sz w:val="17"/>
                <w:szCs w:val="17"/>
              </w:rPr>
            </w:pPr>
            <w:sdt>
              <w:sdtPr>
                <w:rPr>
                  <w:rFonts w:ascii="Arial" w:eastAsia="Calibri" w:hAnsi="Arial" w:cs="Arial"/>
                  <w:sz w:val="17"/>
                  <w:szCs w:val="17"/>
                </w:rPr>
                <w:id w:val="1788001896"/>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Move it outdoors so the floor stays clean.</w:t>
            </w:r>
          </w:p>
          <w:p w14:paraId="3AC74AA9" w14:textId="77777777" w:rsidR="0077516F" w:rsidRPr="00E301BC" w:rsidRDefault="0096740E" w:rsidP="00DE1A7D">
            <w:pPr>
              <w:ind w:left="315" w:hanging="180"/>
              <w:rPr>
                <w:rFonts w:ascii="Arial" w:eastAsia="Calibri" w:hAnsi="Arial" w:cs="Arial"/>
                <w:sz w:val="17"/>
                <w:szCs w:val="17"/>
              </w:rPr>
            </w:pPr>
            <w:sdt>
              <w:sdtPr>
                <w:rPr>
                  <w:rFonts w:ascii="Arial" w:eastAsia="Calibri" w:hAnsi="Arial" w:cs="Arial"/>
                  <w:sz w:val="17"/>
                  <w:szCs w:val="17"/>
                </w:rPr>
                <w:id w:val="172312998"/>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Throw some oil dry on it and leave it alone.</w:t>
            </w:r>
          </w:p>
          <w:p w14:paraId="0A8808F1" w14:textId="77777777" w:rsidR="0077516F" w:rsidRPr="00E301BC" w:rsidRDefault="0096740E" w:rsidP="00DE1A7D">
            <w:pPr>
              <w:ind w:left="315" w:hanging="180"/>
              <w:rPr>
                <w:rFonts w:ascii="Arial" w:eastAsia="Calibri" w:hAnsi="Arial" w:cs="Arial"/>
                <w:sz w:val="17"/>
                <w:szCs w:val="17"/>
              </w:rPr>
            </w:pPr>
            <w:sdt>
              <w:sdtPr>
                <w:rPr>
                  <w:rFonts w:ascii="Arial" w:eastAsia="Calibri" w:hAnsi="Arial" w:cs="Arial"/>
                  <w:sz w:val="17"/>
                  <w:szCs w:val="17"/>
                </w:rPr>
                <w:id w:val="-1854330294"/>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Ignore completely if the equipment is old.</w:t>
            </w:r>
          </w:p>
          <w:p w14:paraId="1FCBCD56" w14:textId="5E749358" w:rsidR="0077516F" w:rsidRPr="00E301BC" w:rsidRDefault="0096740E" w:rsidP="00DE1A7D">
            <w:pPr>
              <w:ind w:left="315" w:hanging="180"/>
              <w:jc w:val="left"/>
              <w:rPr>
                <w:rFonts w:ascii="Arial" w:eastAsia="Calibri" w:hAnsi="Arial" w:cs="Arial"/>
                <w:sz w:val="17"/>
                <w:szCs w:val="17"/>
              </w:rPr>
            </w:pPr>
            <w:sdt>
              <w:sdtPr>
                <w:rPr>
                  <w:rFonts w:ascii="Arial" w:eastAsia="Calibri" w:hAnsi="Arial" w:cs="Arial"/>
                  <w:sz w:val="17"/>
                  <w:szCs w:val="17"/>
                </w:rPr>
                <w:id w:val="-14922043"/>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Contain with a spill tray or oil dry and notify the supervisor</w:t>
            </w:r>
            <w:r w:rsidR="0077516F" w:rsidRPr="00E301BC">
              <w:rPr>
                <w:rFonts w:ascii="Arial" w:eastAsia="Calibri" w:hAnsi="Arial" w:cs="Arial"/>
                <w:sz w:val="17"/>
                <w:szCs w:val="17"/>
              </w:rPr>
              <w:t>.</w:t>
            </w:r>
          </w:p>
          <w:p w14:paraId="6891102A" w14:textId="77777777" w:rsidR="0077516F" w:rsidRPr="00E301BC" w:rsidRDefault="0077516F" w:rsidP="00432562">
            <w:pPr>
              <w:ind w:left="134"/>
              <w:rPr>
                <w:rFonts w:ascii="Arial" w:eastAsia="Calibri" w:hAnsi="Arial" w:cs="Arial"/>
                <w:sz w:val="17"/>
                <w:szCs w:val="17"/>
              </w:rPr>
            </w:pPr>
          </w:p>
          <w:p w14:paraId="202616BE" w14:textId="77777777" w:rsidR="0077516F" w:rsidRPr="00E301BC" w:rsidRDefault="0077516F" w:rsidP="00432562">
            <w:pPr>
              <w:ind w:left="134"/>
              <w:rPr>
                <w:rFonts w:ascii="Arial" w:eastAsia="Calibri" w:hAnsi="Arial" w:cs="Arial"/>
                <w:sz w:val="17"/>
                <w:szCs w:val="17"/>
              </w:rPr>
            </w:pPr>
            <w:r w:rsidRPr="00E301BC">
              <w:rPr>
                <w:rFonts w:ascii="Arial" w:eastAsia="Calibri" w:hAnsi="Arial" w:cs="Arial"/>
                <w:sz w:val="17"/>
                <w:szCs w:val="17"/>
              </w:rPr>
              <w:t>Where do stormwater catch basins discharge?</w:t>
            </w:r>
          </w:p>
          <w:p w14:paraId="704337AF" w14:textId="77777777" w:rsidR="0077516F" w:rsidRPr="00E301BC" w:rsidRDefault="0096740E" w:rsidP="00432562">
            <w:pPr>
              <w:ind w:left="134"/>
              <w:rPr>
                <w:rFonts w:ascii="Arial" w:eastAsia="Calibri" w:hAnsi="Arial" w:cs="Arial"/>
                <w:sz w:val="17"/>
                <w:szCs w:val="17"/>
              </w:rPr>
            </w:pPr>
            <w:sdt>
              <w:sdtPr>
                <w:rPr>
                  <w:rFonts w:ascii="Arial" w:eastAsia="Calibri" w:hAnsi="Arial" w:cs="Arial"/>
                  <w:sz w:val="17"/>
                  <w:szCs w:val="17"/>
                </w:rPr>
                <w:id w:val="1177004422"/>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The municipal wastewater treatment plant.</w:t>
            </w:r>
          </w:p>
          <w:p w14:paraId="5DBC2B69" w14:textId="77777777" w:rsidR="0077516F" w:rsidRPr="00E301BC" w:rsidRDefault="0096740E" w:rsidP="00432562">
            <w:pPr>
              <w:ind w:left="134"/>
              <w:rPr>
                <w:rFonts w:ascii="Arial" w:eastAsia="Calibri" w:hAnsi="Arial" w:cs="Arial"/>
                <w:sz w:val="17"/>
                <w:szCs w:val="17"/>
              </w:rPr>
            </w:pPr>
            <w:sdt>
              <w:sdtPr>
                <w:rPr>
                  <w:rFonts w:ascii="Arial" w:eastAsia="Calibri" w:hAnsi="Arial" w:cs="Arial"/>
                  <w:sz w:val="17"/>
                  <w:szCs w:val="17"/>
                </w:rPr>
                <w:id w:val="1964304010"/>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Lagoon that is treated.</w:t>
            </w:r>
          </w:p>
          <w:p w14:paraId="16DA3849" w14:textId="77777777" w:rsidR="0077516F" w:rsidRPr="00E301BC" w:rsidRDefault="0096740E" w:rsidP="00DE1A7D">
            <w:pPr>
              <w:ind w:left="312" w:hanging="178"/>
              <w:rPr>
                <w:rFonts w:ascii="Arial" w:eastAsia="Calibri" w:hAnsi="Arial" w:cs="Arial"/>
                <w:sz w:val="17"/>
                <w:szCs w:val="17"/>
              </w:rPr>
            </w:pPr>
            <w:sdt>
              <w:sdtPr>
                <w:rPr>
                  <w:rFonts w:ascii="Arial" w:eastAsia="Calibri" w:hAnsi="Arial" w:cs="Arial"/>
                  <w:sz w:val="17"/>
                  <w:szCs w:val="17"/>
                </w:rPr>
                <w:id w:val="-2110343211"/>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Ditch, stream or other untreated waterway or water body storage tank in the ground.</w:t>
            </w:r>
          </w:p>
          <w:p w14:paraId="247C9158" w14:textId="77777777" w:rsidR="0077516F" w:rsidRPr="00E301BC" w:rsidRDefault="0077516F" w:rsidP="00432562">
            <w:pPr>
              <w:pStyle w:val="NoSpacing"/>
              <w:ind w:left="134"/>
              <w:jc w:val="both"/>
              <w:rPr>
                <w:rFonts w:ascii="Arial" w:hAnsi="Arial" w:cs="Arial"/>
                <w:sz w:val="17"/>
                <w:szCs w:val="17"/>
              </w:rPr>
            </w:pPr>
          </w:p>
          <w:p w14:paraId="59E0AC04" w14:textId="77777777" w:rsidR="0077516F" w:rsidRPr="00E301BC" w:rsidRDefault="0077516F" w:rsidP="00432562">
            <w:pPr>
              <w:spacing w:before="120"/>
              <w:ind w:left="134"/>
              <w:rPr>
                <w:rFonts w:ascii="Arial" w:eastAsia="Calibri" w:hAnsi="Arial" w:cs="Arial"/>
                <w:sz w:val="17"/>
                <w:szCs w:val="17"/>
              </w:rPr>
            </w:pPr>
            <w:r w:rsidRPr="00E301BC">
              <w:rPr>
                <w:rFonts w:ascii="Arial" w:eastAsia="Calibri" w:hAnsi="Arial" w:cs="Arial"/>
                <w:sz w:val="17"/>
                <w:szCs w:val="17"/>
              </w:rPr>
              <w:t>What should you always do while fueling?</w:t>
            </w:r>
          </w:p>
          <w:p w14:paraId="1B34077F" w14:textId="77777777" w:rsidR="0077516F" w:rsidRPr="00E301BC" w:rsidRDefault="0096740E" w:rsidP="00432562">
            <w:pPr>
              <w:ind w:left="134"/>
              <w:rPr>
                <w:rFonts w:ascii="Arial" w:eastAsia="Calibri" w:hAnsi="Arial" w:cs="Arial"/>
                <w:sz w:val="17"/>
                <w:szCs w:val="17"/>
              </w:rPr>
            </w:pPr>
            <w:sdt>
              <w:sdtPr>
                <w:rPr>
                  <w:rFonts w:ascii="Arial" w:eastAsia="Calibri" w:hAnsi="Arial" w:cs="Arial"/>
                  <w:sz w:val="17"/>
                  <w:szCs w:val="17"/>
                </w:rPr>
                <w:id w:val="1049042846"/>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Avoid overtopping tanks to prevent residual spills.</w:t>
            </w:r>
          </w:p>
          <w:p w14:paraId="36105826" w14:textId="73FE17E9" w:rsidR="0077516F" w:rsidRPr="00E301BC" w:rsidRDefault="0096740E" w:rsidP="00DE1A7D">
            <w:pPr>
              <w:ind w:left="312" w:hanging="178"/>
              <w:rPr>
                <w:rFonts w:ascii="Arial" w:eastAsia="Calibri" w:hAnsi="Arial" w:cs="Arial"/>
                <w:sz w:val="17"/>
                <w:szCs w:val="17"/>
              </w:rPr>
            </w:pPr>
            <w:sdt>
              <w:sdtPr>
                <w:rPr>
                  <w:rFonts w:ascii="Arial" w:eastAsia="Calibri" w:hAnsi="Arial" w:cs="Arial"/>
                  <w:sz w:val="17"/>
                  <w:szCs w:val="17"/>
                </w:rPr>
                <w:id w:val="392168250"/>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Report any breaks in the hose or fuel in the secondary containment to supervisor.</w:t>
            </w:r>
          </w:p>
          <w:p w14:paraId="2C126872" w14:textId="77777777" w:rsidR="0077516F" w:rsidRPr="00E301BC" w:rsidRDefault="0096740E" w:rsidP="00DE1A7D">
            <w:pPr>
              <w:ind w:left="312" w:hanging="178"/>
              <w:rPr>
                <w:rFonts w:ascii="Arial" w:eastAsia="Calibri" w:hAnsi="Arial" w:cs="Arial"/>
                <w:sz w:val="17"/>
                <w:szCs w:val="17"/>
              </w:rPr>
            </w:pPr>
            <w:sdt>
              <w:sdtPr>
                <w:rPr>
                  <w:rFonts w:ascii="Arial" w:eastAsia="Calibri" w:hAnsi="Arial" w:cs="Arial"/>
                  <w:sz w:val="17"/>
                  <w:szCs w:val="17"/>
                </w:rPr>
                <w:id w:val="-1275239719"/>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Note where the spill kit is located (ensure you are trained to use it) fill gas cans within secondary containment or containment bin.</w:t>
            </w:r>
          </w:p>
          <w:p w14:paraId="593DB18F" w14:textId="77777777" w:rsidR="0077516F" w:rsidRPr="00E301BC" w:rsidRDefault="0096740E" w:rsidP="00432562">
            <w:pPr>
              <w:ind w:left="134"/>
              <w:rPr>
                <w:rFonts w:ascii="Arial" w:eastAsia="Calibri" w:hAnsi="Arial" w:cs="Arial"/>
                <w:sz w:val="17"/>
                <w:szCs w:val="17"/>
              </w:rPr>
            </w:pPr>
            <w:sdt>
              <w:sdtPr>
                <w:rPr>
                  <w:rFonts w:ascii="Arial" w:eastAsia="Calibri" w:hAnsi="Arial" w:cs="Arial"/>
                  <w:sz w:val="17"/>
                  <w:szCs w:val="17"/>
                </w:rPr>
                <w:id w:val="-238638865"/>
                <w14:checkbox>
                  <w14:checked w14:val="0"/>
                  <w14:checkedState w14:val="2612" w14:font="MS Gothic"/>
                  <w14:uncheckedState w14:val="2610" w14:font="MS Gothic"/>
                </w14:checkbox>
              </w:sdtPr>
              <w:sdtEndPr/>
              <w:sdtContent>
                <w:r w:rsidR="0077516F" w:rsidRPr="00E301BC">
                  <w:rPr>
                    <w:rFonts w:ascii="Segoe UI Symbol" w:eastAsia="Calibri" w:hAnsi="Segoe UI Symbol" w:cs="Segoe UI Symbol"/>
                    <w:sz w:val="17"/>
                    <w:szCs w:val="17"/>
                  </w:rPr>
                  <w:t>☐</w:t>
                </w:r>
              </w:sdtContent>
            </w:sdt>
            <w:r w:rsidR="0077516F" w:rsidRPr="00E301BC">
              <w:rPr>
                <w:rFonts w:ascii="Arial" w:eastAsia="Calibri" w:hAnsi="Arial" w:cs="Arial"/>
                <w:sz w:val="17"/>
                <w:szCs w:val="17"/>
              </w:rPr>
              <w:t xml:space="preserve"> </w:t>
            </w:r>
            <w:r w:rsidR="0077516F" w:rsidRPr="00E301BC">
              <w:rPr>
                <w:rFonts w:ascii="Arial" w:eastAsia="Calibri" w:hAnsi="Arial" w:cs="Arial"/>
                <w:b/>
                <w:bCs/>
                <w:sz w:val="17"/>
                <w:szCs w:val="17"/>
              </w:rPr>
              <w:t>All the above</w:t>
            </w:r>
            <w:r w:rsidR="0077516F" w:rsidRPr="00E301BC">
              <w:rPr>
                <w:rFonts w:ascii="Arial" w:eastAsia="Calibri" w:hAnsi="Arial" w:cs="Arial"/>
                <w:sz w:val="17"/>
                <w:szCs w:val="17"/>
              </w:rPr>
              <w:t>.</w:t>
            </w:r>
          </w:p>
          <w:p w14:paraId="39175C5D" w14:textId="77842B43" w:rsidR="0077516F" w:rsidRPr="00E301BC" w:rsidRDefault="0077516F" w:rsidP="00432562">
            <w:pPr>
              <w:pStyle w:val="NoSpacing"/>
              <w:ind w:left="134"/>
              <w:jc w:val="both"/>
              <w:rPr>
                <w:rFonts w:ascii="Arial" w:hAnsi="Arial" w:cs="Arial"/>
                <w:sz w:val="17"/>
                <w:szCs w:val="17"/>
              </w:rPr>
            </w:pPr>
          </w:p>
        </w:tc>
        <w:tc>
          <w:tcPr>
            <w:tcW w:w="236" w:type="dxa"/>
            <w:shd w:val="clear" w:color="auto" w:fill="BEBC7D"/>
          </w:tcPr>
          <w:p w14:paraId="503F3BFE" w14:textId="77777777" w:rsidR="0077516F" w:rsidRPr="00432562" w:rsidRDefault="0077516F">
            <w:pPr>
              <w:rPr>
                <w:rFonts w:ascii="Arial" w:hAnsi="Arial" w:cs="Arial"/>
                <w:sz w:val="17"/>
                <w:szCs w:val="17"/>
              </w:rPr>
            </w:pPr>
          </w:p>
        </w:tc>
      </w:tr>
      <w:bookmarkEnd w:id="3"/>
      <w:tr w:rsidR="00266890" w:rsidRPr="00622CD1" w14:paraId="38289321" w14:textId="77777777" w:rsidTr="00266890">
        <w:trPr>
          <w:trHeight w:val="224"/>
        </w:trPr>
        <w:tc>
          <w:tcPr>
            <w:tcW w:w="240" w:type="dxa"/>
            <w:shd w:val="clear" w:color="auto" w:fill="BEBC7D"/>
          </w:tcPr>
          <w:p w14:paraId="41C4D87B" w14:textId="77777777" w:rsidR="00266890" w:rsidRPr="00622CD1" w:rsidRDefault="00266890" w:rsidP="001A585C">
            <w:pPr>
              <w:rPr>
                <w:rFonts w:ascii="Arial" w:hAnsi="Arial" w:cs="Arial"/>
                <w:sz w:val="20"/>
                <w:szCs w:val="20"/>
              </w:rPr>
            </w:pPr>
          </w:p>
        </w:tc>
        <w:tc>
          <w:tcPr>
            <w:tcW w:w="3212" w:type="dxa"/>
            <w:shd w:val="clear" w:color="auto" w:fill="BEBC7D"/>
          </w:tcPr>
          <w:p w14:paraId="37B1C3AC" w14:textId="77777777" w:rsidR="00266890" w:rsidRPr="00622CD1" w:rsidRDefault="00266890" w:rsidP="001A585C">
            <w:pPr>
              <w:rPr>
                <w:rFonts w:ascii="Arial" w:hAnsi="Arial" w:cs="Arial"/>
                <w:sz w:val="20"/>
                <w:szCs w:val="20"/>
              </w:rPr>
            </w:pPr>
          </w:p>
        </w:tc>
        <w:tc>
          <w:tcPr>
            <w:tcW w:w="2344" w:type="dxa"/>
            <w:shd w:val="clear" w:color="auto" w:fill="BEBC7D"/>
          </w:tcPr>
          <w:p w14:paraId="39AC60EC" w14:textId="77777777" w:rsidR="00266890" w:rsidRPr="00622CD1" w:rsidRDefault="00266890" w:rsidP="001A585C">
            <w:pPr>
              <w:rPr>
                <w:rFonts w:ascii="Arial" w:hAnsi="Arial" w:cs="Arial"/>
                <w:sz w:val="20"/>
                <w:szCs w:val="20"/>
              </w:rPr>
            </w:pPr>
          </w:p>
        </w:tc>
        <w:tc>
          <w:tcPr>
            <w:tcW w:w="2605" w:type="dxa"/>
            <w:gridSpan w:val="2"/>
            <w:shd w:val="clear" w:color="auto" w:fill="BEBC7D"/>
          </w:tcPr>
          <w:p w14:paraId="250F037F" w14:textId="77777777" w:rsidR="00266890" w:rsidRPr="00622CD1" w:rsidRDefault="00266890" w:rsidP="001A585C">
            <w:pPr>
              <w:rPr>
                <w:rFonts w:ascii="Arial" w:hAnsi="Arial" w:cs="Arial"/>
                <w:sz w:val="20"/>
                <w:szCs w:val="20"/>
              </w:rPr>
            </w:pPr>
          </w:p>
        </w:tc>
        <w:tc>
          <w:tcPr>
            <w:tcW w:w="3119" w:type="dxa"/>
            <w:shd w:val="clear" w:color="auto" w:fill="BEBC7D"/>
          </w:tcPr>
          <w:p w14:paraId="4C05D6BC" w14:textId="77777777" w:rsidR="00266890" w:rsidRPr="00622CD1" w:rsidRDefault="00266890" w:rsidP="001A585C">
            <w:pPr>
              <w:rPr>
                <w:rFonts w:ascii="Arial" w:hAnsi="Arial" w:cs="Arial"/>
                <w:sz w:val="20"/>
                <w:szCs w:val="20"/>
              </w:rPr>
            </w:pPr>
          </w:p>
        </w:tc>
        <w:tc>
          <w:tcPr>
            <w:tcW w:w="236" w:type="dxa"/>
            <w:shd w:val="clear" w:color="auto" w:fill="BEBC7D"/>
          </w:tcPr>
          <w:p w14:paraId="170BBB99" w14:textId="77777777" w:rsidR="00266890" w:rsidRPr="00622CD1" w:rsidRDefault="00266890" w:rsidP="001A585C">
            <w:pPr>
              <w:rPr>
                <w:rFonts w:ascii="Arial" w:hAnsi="Arial" w:cs="Arial"/>
                <w:sz w:val="20"/>
                <w:szCs w:val="20"/>
              </w:rPr>
            </w:pPr>
          </w:p>
        </w:tc>
      </w:tr>
      <w:tr w:rsidR="001A585C" w:rsidRPr="002E1816" w14:paraId="211CCA78" w14:textId="77777777" w:rsidTr="00C6188B">
        <w:trPr>
          <w:trHeight w:val="225"/>
        </w:trPr>
        <w:tc>
          <w:tcPr>
            <w:tcW w:w="240" w:type="dxa"/>
            <w:shd w:val="clear" w:color="auto" w:fill="BEBC7D"/>
            <w:vAlign w:val="center"/>
          </w:tcPr>
          <w:p w14:paraId="35B2675A" w14:textId="77777777" w:rsidR="001A585C" w:rsidRPr="002E1816" w:rsidRDefault="001A585C" w:rsidP="001A585C">
            <w:pPr>
              <w:jc w:val="left"/>
              <w:rPr>
                <w:rFonts w:ascii="Arial" w:hAnsi="Arial" w:cs="Arial"/>
                <w:sz w:val="20"/>
                <w:szCs w:val="20"/>
              </w:rPr>
            </w:pPr>
          </w:p>
        </w:tc>
        <w:tc>
          <w:tcPr>
            <w:tcW w:w="11280" w:type="dxa"/>
            <w:gridSpan w:val="5"/>
          </w:tcPr>
          <w:p w14:paraId="1488F6F6" w14:textId="74FC9B6F" w:rsidR="001A585C" w:rsidRPr="001A585C" w:rsidRDefault="001A585C" w:rsidP="00C6188B">
            <w:pPr>
              <w:pStyle w:val="NoSpacing"/>
              <w:spacing w:before="120"/>
              <w:jc w:val="both"/>
              <w:rPr>
                <w:rFonts w:ascii="Arial" w:hAnsi="Arial" w:cs="Arial"/>
                <w:b/>
                <w:sz w:val="20"/>
                <w:szCs w:val="20"/>
                <w:u w:val="single"/>
              </w:rPr>
            </w:pPr>
            <w:r w:rsidRPr="00BF0F23">
              <w:rPr>
                <w:rFonts w:ascii="Arial" w:hAnsi="Arial" w:cs="Arial"/>
                <w:b/>
                <w:sz w:val="20"/>
                <w:szCs w:val="20"/>
                <w:u w:val="single"/>
              </w:rPr>
              <w:t xml:space="preserve">CENTRAL NEW YORK STORMWATER PUBLIC EDUCATION SURVEY </w:t>
            </w:r>
          </w:p>
        </w:tc>
        <w:tc>
          <w:tcPr>
            <w:tcW w:w="236" w:type="dxa"/>
            <w:tcBorders>
              <w:left w:val="nil"/>
            </w:tcBorders>
            <w:shd w:val="clear" w:color="auto" w:fill="BEBC7D"/>
            <w:vAlign w:val="center"/>
          </w:tcPr>
          <w:p w14:paraId="6576FEE0" w14:textId="77777777" w:rsidR="001A585C" w:rsidRPr="002E1816" w:rsidRDefault="001A585C" w:rsidP="001A585C">
            <w:pPr>
              <w:jc w:val="left"/>
              <w:rPr>
                <w:rFonts w:ascii="Arial" w:hAnsi="Arial" w:cs="Arial"/>
                <w:sz w:val="20"/>
                <w:szCs w:val="20"/>
              </w:rPr>
            </w:pPr>
          </w:p>
        </w:tc>
      </w:tr>
      <w:tr w:rsidR="001A585C" w:rsidRPr="005C4B5B" w14:paraId="270106E1" w14:textId="77777777" w:rsidTr="001A585C">
        <w:trPr>
          <w:trHeight w:val="12150"/>
        </w:trPr>
        <w:tc>
          <w:tcPr>
            <w:tcW w:w="240" w:type="dxa"/>
            <w:shd w:val="clear" w:color="auto" w:fill="BEBC7D"/>
            <w:vAlign w:val="center"/>
          </w:tcPr>
          <w:p w14:paraId="6847CCB7" w14:textId="77777777" w:rsidR="001A585C" w:rsidRPr="005C4B5B" w:rsidRDefault="001A585C" w:rsidP="001A585C">
            <w:pPr>
              <w:jc w:val="left"/>
              <w:rPr>
                <w:rFonts w:ascii="Arial" w:hAnsi="Arial" w:cs="Arial"/>
                <w:sz w:val="17"/>
                <w:szCs w:val="17"/>
              </w:rPr>
            </w:pPr>
          </w:p>
        </w:tc>
        <w:tc>
          <w:tcPr>
            <w:tcW w:w="5640" w:type="dxa"/>
            <w:gridSpan w:val="3"/>
          </w:tcPr>
          <w:p w14:paraId="6704F09F" w14:textId="14D61FC2" w:rsidR="001A585C" w:rsidRPr="005C4B5B" w:rsidRDefault="001A585C" w:rsidP="001A585C">
            <w:pPr>
              <w:pStyle w:val="NoSpacing"/>
              <w:spacing w:before="120"/>
              <w:jc w:val="both"/>
              <w:rPr>
                <w:rFonts w:ascii="Arial" w:hAnsi="Arial" w:cs="Arial"/>
                <w:sz w:val="17"/>
                <w:szCs w:val="17"/>
              </w:rPr>
            </w:pPr>
            <w:r w:rsidRPr="005C4B5B">
              <w:rPr>
                <w:rFonts w:ascii="Arial" w:hAnsi="Arial" w:cs="Arial"/>
                <w:sz w:val="17"/>
                <w:szCs w:val="17"/>
              </w:rPr>
              <w:t>The overall water quality of the streams and lakes in my community is:</w:t>
            </w:r>
          </w:p>
          <w:p w14:paraId="438FE698"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817693384"/>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Excellent</w:t>
            </w:r>
          </w:p>
          <w:p w14:paraId="028E1F1A"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586491172"/>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Good</w:t>
            </w:r>
          </w:p>
          <w:p w14:paraId="214BDFAB"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28287325"/>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Fair</w:t>
            </w:r>
          </w:p>
          <w:p w14:paraId="76D077F0"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629627406"/>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Poor</w:t>
            </w:r>
          </w:p>
          <w:p w14:paraId="3C5709CC" w14:textId="29B0E5CA"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412627880"/>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No opinion</w:t>
            </w:r>
          </w:p>
          <w:p w14:paraId="721F9AFE" w14:textId="77777777"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How significant do you consider waste discharges from industrial sources to be a source of water pollution in your community?</w:t>
            </w:r>
          </w:p>
          <w:p w14:paraId="4189F1D8"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710918145"/>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Very significant</w:t>
            </w:r>
          </w:p>
          <w:p w14:paraId="640FB0C7"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061905526"/>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Significant</w:t>
            </w:r>
          </w:p>
          <w:p w14:paraId="447574DC" w14:textId="026C4776"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075588146"/>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Not Significant</w:t>
            </w:r>
          </w:p>
          <w:p w14:paraId="6910F695" w14:textId="77777777"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How significant do you consider waste discharges from sewage treatment facilities to be a source of water pollution in your community?</w:t>
            </w:r>
          </w:p>
          <w:p w14:paraId="4AD0AA17"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799723022"/>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Very significant</w:t>
            </w:r>
          </w:p>
          <w:p w14:paraId="421A06C7"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562138600"/>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Significant</w:t>
            </w:r>
          </w:p>
          <w:p w14:paraId="64D7A8F4" w14:textId="0EFE1B83"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538652708"/>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Not Significant</w:t>
            </w:r>
          </w:p>
          <w:p w14:paraId="40798EA7" w14:textId="77777777"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How significant do you consider pollutants from the atmosphere, such as acid rain, to be a source of water pollution in your community?</w:t>
            </w:r>
          </w:p>
          <w:p w14:paraId="126279BB"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205518971"/>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Very significant</w:t>
            </w:r>
          </w:p>
          <w:p w14:paraId="66E4C556"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387531067"/>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Significant</w:t>
            </w:r>
          </w:p>
          <w:p w14:paraId="71A694DB" w14:textId="4572396C"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837045409"/>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Not Significant</w:t>
            </w:r>
          </w:p>
          <w:p w14:paraId="1EA989C6" w14:textId="77777777"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How significant do you consider stormwater/rainfall runoff from vegetated or forested land to be a source of water pollution in your community?</w:t>
            </w:r>
          </w:p>
          <w:p w14:paraId="69174047"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359726921"/>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Very significant</w:t>
            </w:r>
          </w:p>
          <w:p w14:paraId="3C09CB58"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328322318"/>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Significant</w:t>
            </w:r>
          </w:p>
          <w:p w14:paraId="24AEBD10" w14:textId="4A11C3FE"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605384328"/>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Not Significant</w:t>
            </w:r>
          </w:p>
          <w:p w14:paraId="5E97D4DE" w14:textId="77777777"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How significant do you consider stormwater/rainfall runoff from paved surfaces, such as parking lots and roads, to be a source of water pollution in your community?</w:t>
            </w:r>
          </w:p>
          <w:p w14:paraId="01CE427C"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188719967"/>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Very significant</w:t>
            </w:r>
          </w:p>
          <w:p w14:paraId="60D94FDC"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654725879"/>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Significant</w:t>
            </w:r>
          </w:p>
          <w:p w14:paraId="33766DA0" w14:textId="2698C65C"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315921025"/>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Not Significant</w:t>
            </w:r>
          </w:p>
          <w:p w14:paraId="6158749B" w14:textId="77777777" w:rsidR="001A585C" w:rsidRPr="005C4B5B" w:rsidRDefault="001A585C" w:rsidP="005C4B5B">
            <w:pPr>
              <w:pStyle w:val="NoSpacing"/>
              <w:spacing w:before="120"/>
              <w:jc w:val="both"/>
              <w:rPr>
                <w:rFonts w:ascii="Arial" w:hAnsi="Arial" w:cs="Arial"/>
                <w:sz w:val="17"/>
                <w:szCs w:val="17"/>
              </w:rPr>
            </w:pPr>
            <w:r w:rsidRPr="005C4B5B">
              <w:rPr>
                <w:rFonts w:ascii="Arial" w:hAnsi="Arial" w:cs="Arial"/>
                <w:sz w:val="17"/>
                <w:szCs w:val="17"/>
              </w:rPr>
              <w:t>How significant do you consider stormwater/rainfall runoff from residential neighborhoods to be a source of water pollution in your community?</w:t>
            </w:r>
          </w:p>
          <w:p w14:paraId="197E4437"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536855784"/>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Very significant</w:t>
            </w:r>
          </w:p>
          <w:p w14:paraId="1C0BA6A8"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280378672"/>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Significant</w:t>
            </w:r>
          </w:p>
          <w:p w14:paraId="7C50C422" w14:textId="77777777" w:rsidR="001A585C" w:rsidRPr="005C4B5B" w:rsidRDefault="0096740E" w:rsidP="001A585C">
            <w:pPr>
              <w:pStyle w:val="NoSpacing"/>
              <w:jc w:val="both"/>
              <w:rPr>
                <w:rFonts w:ascii="Arial" w:hAnsi="Arial" w:cs="Arial"/>
                <w:sz w:val="17"/>
                <w:szCs w:val="17"/>
              </w:rPr>
            </w:pPr>
            <w:sdt>
              <w:sdtPr>
                <w:rPr>
                  <w:rFonts w:ascii="Arial" w:hAnsi="Arial" w:cs="Arial"/>
                  <w:sz w:val="17"/>
                  <w:szCs w:val="17"/>
                </w:rPr>
                <w:id w:val="-142748685"/>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Not Significant</w:t>
            </w:r>
          </w:p>
          <w:p w14:paraId="41814E34" w14:textId="77777777" w:rsidR="00C6188B" w:rsidRPr="005C4B5B" w:rsidRDefault="00C6188B" w:rsidP="005C4B5B">
            <w:pPr>
              <w:pStyle w:val="NoSpacing"/>
              <w:spacing w:before="120"/>
              <w:jc w:val="both"/>
              <w:rPr>
                <w:rFonts w:ascii="Arial" w:hAnsi="Arial" w:cs="Arial"/>
                <w:sz w:val="17"/>
                <w:szCs w:val="17"/>
              </w:rPr>
            </w:pPr>
            <w:r w:rsidRPr="005C4B5B">
              <w:rPr>
                <w:rFonts w:ascii="Arial" w:hAnsi="Arial" w:cs="Arial"/>
                <w:sz w:val="17"/>
                <w:szCs w:val="17"/>
              </w:rPr>
              <w:t>How significant do you consider eroding stream banks to be a source of water pollution in your community?</w:t>
            </w:r>
          </w:p>
          <w:p w14:paraId="18A1F27E" w14:textId="77777777" w:rsidR="00C6188B" w:rsidRPr="005C4B5B" w:rsidRDefault="0096740E" w:rsidP="00C6188B">
            <w:pPr>
              <w:pStyle w:val="NoSpacing"/>
              <w:jc w:val="both"/>
              <w:rPr>
                <w:rFonts w:ascii="Arial" w:hAnsi="Arial" w:cs="Arial"/>
                <w:sz w:val="17"/>
                <w:szCs w:val="17"/>
              </w:rPr>
            </w:pPr>
            <w:sdt>
              <w:sdtPr>
                <w:rPr>
                  <w:rFonts w:ascii="Arial" w:hAnsi="Arial" w:cs="Arial"/>
                  <w:sz w:val="17"/>
                  <w:szCs w:val="17"/>
                </w:rPr>
                <w:id w:val="152959016"/>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Very significant</w:t>
            </w:r>
          </w:p>
          <w:p w14:paraId="17E077D6" w14:textId="77777777" w:rsidR="00C6188B" w:rsidRPr="005C4B5B" w:rsidRDefault="0096740E" w:rsidP="00C6188B">
            <w:pPr>
              <w:pStyle w:val="NoSpacing"/>
              <w:jc w:val="both"/>
              <w:rPr>
                <w:rFonts w:ascii="Arial" w:hAnsi="Arial" w:cs="Arial"/>
                <w:sz w:val="17"/>
                <w:szCs w:val="17"/>
              </w:rPr>
            </w:pPr>
            <w:sdt>
              <w:sdtPr>
                <w:rPr>
                  <w:rFonts w:ascii="Arial" w:hAnsi="Arial" w:cs="Arial"/>
                  <w:sz w:val="17"/>
                  <w:szCs w:val="17"/>
                </w:rPr>
                <w:id w:val="-2035642590"/>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Significant</w:t>
            </w:r>
          </w:p>
          <w:p w14:paraId="5E8FC2F2" w14:textId="4DFE7E27" w:rsidR="00C6188B" w:rsidRPr="005C4B5B" w:rsidRDefault="0096740E" w:rsidP="00C6188B">
            <w:pPr>
              <w:pStyle w:val="NoSpacing"/>
              <w:jc w:val="both"/>
              <w:rPr>
                <w:rFonts w:ascii="Arial" w:hAnsi="Arial" w:cs="Arial"/>
                <w:sz w:val="17"/>
                <w:szCs w:val="17"/>
              </w:rPr>
            </w:pPr>
            <w:sdt>
              <w:sdtPr>
                <w:rPr>
                  <w:rFonts w:ascii="Arial" w:hAnsi="Arial" w:cs="Arial"/>
                  <w:sz w:val="17"/>
                  <w:szCs w:val="17"/>
                </w:rPr>
                <w:id w:val="1660343381"/>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Not Significant</w:t>
            </w:r>
          </w:p>
          <w:p w14:paraId="4C36B3C7" w14:textId="77777777" w:rsidR="00C6188B" w:rsidRPr="005C4B5B" w:rsidRDefault="00C6188B" w:rsidP="005C4B5B">
            <w:pPr>
              <w:pStyle w:val="NoSpacing"/>
              <w:spacing w:before="120"/>
              <w:jc w:val="both"/>
              <w:rPr>
                <w:rFonts w:ascii="Arial" w:hAnsi="Arial" w:cs="Arial"/>
                <w:sz w:val="17"/>
                <w:szCs w:val="17"/>
              </w:rPr>
            </w:pPr>
            <w:r w:rsidRPr="005C4B5B">
              <w:rPr>
                <w:rFonts w:ascii="Arial" w:hAnsi="Arial" w:cs="Arial"/>
                <w:sz w:val="17"/>
                <w:szCs w:val="17"/>
              </w:rPr>
              <w:t>How significant do you consider erosion from active construction sites to be a source of water pollution in your community?</w:t>
            </w:r>
          </w:p>
          <w:p w14:paraId="699BA86A" w14:textId="77777777" w:rsidR="00C6188B" w:rsidRPr="005C4B5B" w:rsidRDefault="0096740E" w:rsidP="00C6188B">
            <w:pPr>
              <w:pStyle w:val="NoSpacing"/>
              <w:jc w:val="both"/>
              <w:rPr>
                <w:rFonts w:ascii="Arial" w:hAnsi="Arial" w:cs="Arial"/>
                <w:sz w:val="17"/>
                <w:szCs w:val="17"/>
              </w:rPr>
            </w:pPr>
            <w:sdt>
              <w:sdtPr>
                <w:rPr>
                  <w:rFonts w:ascii="Arial" w:hAnsi="Arial" w:cs="Arial"/>
                  <w:sz w:val="17"/>
                  <w:szCs w:val="17"/>
                </w:rPr>
                <w:id w:val="-1524086839"/>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Very significant</w:t>
            </w:r>
          </w:p>
          <w:p w14:paraId="1398E385" w14:textId="77777777" w:rsidR="00C6188B" w:rsidRPr="005C4B5B" w:rsidRDefault="0096740E" w:rsidP="00C6188B">
            <w:pPr>
              <w:pStyle w:val="NoSpacing"/>
              <w:jc w:val="both"/>
              <w:rPr>
                <w:rFonts w:ascii="Arial" w:hAnsi="Arial" w:cs="Arial"/>
                <w:sz w:val="17"/>
                <w:szCs w:val="17"/>
              </w:rPr>
            </w:pPr>
            <w:sdt>
              <w:sdtPr>
                <w:rPr>
                  <w:rFonts w:ascii="Arial" w:hAnsi="Arial" w:cs="Arial"/>
                  <w:sz w:val="17"/>
                  <w:szCs w:val="17"/>
                </w:rPr>
                <w:id w:val="775984412"/>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Significant</w:t>
            </w:r>
          </w:p>
          <w:p w14:paraId="2980A953" w14:textId="373A89FE" w:rsidR="005C4B5B" w:rsidRPr="005C4B5B" w:rsidRDefault="0096740E" w:rsidP="00C6188B">
            <w:pPr>
              <w:pStyle w:val="NoSpacing"/>
              <w:jc w:val="both"/>
              <w:rPr>
                <w:rFonts w:ascii="Arial" w:hAnsi="Arial" w:cs="Arial"/>
                <w:sz w:val="17"/>
                <w:szCs w:val="17"/>
              </w:rPr>
            </w:pPr>
            <w:sdt>
              <w:sdtPr>
                <w:rPr>
                  <w:rFonts w:ascii="Arial" w:hAnsi="Arial" w:cs="Arial"/>
                  <w:sz w:val="17"/>
                  <w:szCs w:val="17"/>
                </w:rPr>
                <w:id w:val="-1347250374"/>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Not Significant</w:t>
            </w:r>
          </w:p>
          <w:p w14:paraId="4F2A5CE5" w14:textId="473F5E3A" w:rsidR="00432562" w:rsidRPr="005C4B5B" w:rsidRDefault="00432562" w:rsidP="00432562">
            <w:pPr>
              <w:spacing w:before="120"/>
              <w:rPr>
                <w:rFonts w:ascii="Arial" w:eastAsia="Calibri" w:hAnsi="Arial" w:cs="Arial"/>
                <w:sz w:val="17"/>
                <w:szCs w:val="17"/>
              </w:rPr>
            </w:pPr>
            <w:r w:rsidRPr="005C4B5B">
              <w:rPr>
                <w:rFonts w:ascii="Arial" w:eastAsia="Calibri" w:hAnsi="Arial" w:cs="Arial"/>
                <w:sz w:val="17"/>
                <w:szCs w:val="17"/>
              </w:rPr>
              <w:t>Only people who live alongside streams, rivers</w:t>
            </w:r>
            <w:r w:rsidR="005553BE">
              <w:rPr>
                <w:rFonts w:ascii="Arial" w:eastAsia="Calibri" w:hAnsi="Arial" w:cs="Arial"/>
                <w:sz w:val="17"/>
                <w:szCs w:val="17"/>
              </w:rPr>
              <w:t>,</w:t>
            </w:r>
            <w:r w:rsidRPr="005C4B5B">
              <w:rPr>
                <w:rFonts w:ascii="Arial" w:eastAsia="Calibri" w:hAnsi="Arial" w:cs="Arial"/>
                <w:sz w:val="17"/>
                <w:szCs w:val="17"/>
              </w:rPr>
              <w:t xml:space="preserve"> and lakes need to worry about how they are affecting water quality. </w:t>
            </w:r>
          </w:p>
          <w:p w14:paraId="273A98FB" w14:textId="77777777" w:rsidR="00432562" w:rsidRPr="005C4B5B" w:rsidRDefault="0096740E" w:rsidP="00432562">
            <w:pPr>
              <w:rPr>
                <w:rFonts w:ascii="Arial" w:eastAsia="Calibri" w:hAnsi="Arial" w:cs="Arial"/>
                <w:sz w:val="17"/>
                <w:szCs w:val="17"/>
              </w:rPr>
            </w:pPr>
            <w:sdt>
              <w:sdtPr>
                <w:rPr>
                  <w:rFonts w:ascii="Arial" w:eastAsia="Calibri" w:hAnsi="Arial" w:cs="Arial"/>
                  <w:sz w:val="17"/>
                  <w:szCs w:val="17"/>
                </w:rPr>
                <w:id w:val="1797406284"/>
                <w14:checkbox>
                  <w14:checked w14:val="0"/>
                  <w14:checkedState w14:val="2612" w14:font="MS Gothic"/>
                  <w14:uncheckedState w14:val="2610" w14:font="MS Gothic"/>
                </w14:checkbox>
              </w:sdtPr>
              <w:sdtEndPr/>
              <w:sdtContent>
                <w:r w:rsidR="00432562" w:rsidRPr="005C4B5B">
                  <w:rPr>
                    <w:rFonts w:ascii="Segoe UI Symbol" w:eastAsia="Calibri" w:hAnsi="Segoe UI Symbol" w:cs="Segoe UI Symbol"/>
                    <w:sz w:val="17"/>
                    <w:szCs w:val="17"/>
                  </w:rPr>
                  <w:t>☐</w:t>
                </w:r>
              </w:sdtContent>
            </w:sdt>
            <w:r w:rsidR="00432562" w:rsidRPr="005C4B5B">
              <w:rPr>
                <w:rFonts w:ascii="Arial" w:eastAsia="Calibri" w:hAnsi="Arial" w:cs="Arial"/>
                <w:sz w:val="17"/>
                <w:szCs w:val="17"/>
              </w:rPr>
              <w:t xml:space="preserve"> Agree</w:t>
            </w:r>
          </w:p>
          <w:p w14:paraId="6EE7D143" w14:textId="03C5135D" w:rsidR="00C6188B" w:rsidRPr="00432562" w:rsidRDefault="0096740E" w:rsidP="00432562">
            <w:pPr>
              <w:rPr>
                <w:rFonts w:ascii="Arial" w:eastAsia="Calibri" w:hAnsi="Arial" w:cs="Arial"/>
                <w:sz w:val="17"/>
                <w:szCs w:val="17"/>
              </w:rPr>
            </w:pPr>
            <w:sdt>
              <w:sdtPr>
                <w:rPr>
                  <w:rFonts w:ascii="Arial" w:eastAsia="Calibri" w:hAnsi="Arial" w:cs="Arial"/>
                  <w:sz w:val="17"/>
                  <w:szCs w:val="17"/>
                </w:rPr>
                <w:id w:val="836125097"/>
                <w14:checkbox>
                  <w14:checked w14:val="0"/>
                  <w14:checkedState w14:val="2612" w14:font="MS Gothic"/>
                  <w14:uncheckedState w14:val="2610" w14:font="MS Gothic"/>
                </w14:checkbox>
              </w:sdtPr>
              <w:sdtEndPr/>
              <w:sdtContent>
                <w:r w:rsidR="00432562" w:rsidRPr="005C4B5B">
                  <w:rPr>
                    <w:rFonts w:ascii="Segoe UI Symbol" w:eastAsia="Calibri" w:hAnsi="Segoe UI Symbol" w:cs="Segoe UI Symbol"/>
                    <w:sz w:val="17"/>
                    <w:szCs w:val="17"/>
                  </w:rPr>
                  <w:t>☐</w:t>
                </w:r>
              </w:sdtContent>
            </w:sdt>
            <w:r w:rsidR="00432562" w:rsidRPr="005C4B5B">
              <w:rPr>
                <w:rFonts w:ascii="Arial" w:eastAsia="Calibri" w:hAnsi="Arial" w:cs="Arial"/>
                <w:sz w:val="17"/>
                <w:szCs w:val="17"/>
              </w:rPr>
              <w:t xml:space="preserve"> Disagree</w:t>
            </w:r>
          </w:p>
        </w:tc>
        <w:tc>
          <w:tcPr>
            <w:tcW w:w="5640" w:type="dxa"/>
            <w:gridSpan w:val="2"/>
          </w:tcPr>
          <w:p w14:paraId="36EEF361" w14:textId="650EAFC9" w:rsidR="00432562" w:rsidRPr="005C4B5B" w:rsidRDefault="00432562" w:rsidP="00432562">
            <w:pPr>
              <w:pStyle w:val="NoSpacing"/>
              <w:spacing w:before="120"/>
              <w:ind w:left="134"/>
              <w:jc w:val="both"/>
              <w:rPr>
                <w:rFonts w:ascii="Arial" w:hAnsi="Arial" w:cs="Arial"/>
                <w:sz w:val="17"/>
                <w:szCs w:val="17"/>
              </w:rPr>
            </w:pPr>
            <w:r w:rsidRPr="005C4B5B">
              <w:rPr>
                <w:rFonts w:ascii="Arial" w:hAnsi="Arial" w:cs="Arial"/>
                <w:sz w:val="17"/>
                <w:szCs w:val="17"/>
              </w:rPr>
              <w:t>How significant do you consider the dumping of oil, grease, household chemicals</w:t>
            </w:r>
            <w:r w:rsidR="005553BE">
              <w:rPr>
                <w:rFonts w:ascii="Arial" w:hAnsi="Arial" w:cs="Arial"/>
                <w:sz w:val="17"/>
                <w:szCs w:val="17"/>
              </w:rPr>
              <w:t>,</w:t>
            </w:r>
            <w:r w:rsidRPr="005C4B5B">
              <w:rPr>
                <w:rFonts w:ascii="Arial" w:hAnsi="Arial" w:cs="Arial"/>
                <w:sz w:val="17"/>
                <w:szCs w:val="17"/>
              </w:rPr>
              <w:t xml:space="preserve"> and trash into storm drains to be a source of water pollution in your community?</w:t>
            </w:r>
          </w:p>
          <w:p w14:paraId="07FBB3D2" w14:textId="77777777" w:rsidR="00432562"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740941782"/>
                <w14:checkbox>
                  <w14:checked w14:val="0"/>
                  <w14:checkedState w14:val="2612" w14:font="MS Gothic"/>
                  <w14:uncheckedState w14:val="2610" w14:font="MS Gothic"/>
                </w14:checkbox>
              </w:sdtPr>
              <w:sdtEndPr/>
              <w:sdtContent>
                <w:r w:rsidR="00432562" w:rsidRPr="005C4B5B">
                  <w:rPr>
                    <w:rFonts w:ascii="MS Gothic" w:eastAsia="MS Gothic" w:hAnsi="MS Gothic" w:cs="Arial" w:hint="eastAsia"/>
                    <w:sz w:val="17"/>
                    <w:szCs w:val="17"/>
                  </w:rPr>
                  <w:t>☐</w:t>
                </w:r>
              </w:sdtContent>
            </w:sdt>
            <w:r w:rsidR="00432562" w:rsidRPr="005C4B5B">
              <w:rPr>
                <w:rFonts w:ascii="Arial" w:hAnsi="Arial" w:cs="Arial"/>
                <w:sz w:val="17"/>
                <w:szCs w:val="17"/>
              </w:rPr>
              <w:t xml:space="preserve"> Very significant</w:t>
            </w:r>
          </w:p>
          <w:p w14:paraId="5E2E4220" w14:textId="77777777" w:rsidR="00432562"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765653753"/>
                <w14:checkbox>
                  <w14:checked w14:val="0"/>
                  <w14:checkedState w14:val="2612" w14:font="MS Gothic"/>
                  <w14:uncheckedState w14:val="2610" w14:font="MS Gothic"/>
                </w14:checkbox>
              </w:sdtPr>
              <w:sdtEndPr/>
              <w:sdtContent>
                <w:r w:rsidR="00432562" w:rsidRPr="005C4B5B">
                  <w:rPr>
                    <w:rFonts w:ascii="MS Gothic" w:eastAsia="MS Gothic" w:hAnsi="MS Gothic" w:cs="Arial" w:hint="eastAsia"/>
                    <w:sz w:val="17"/>
                    <w:szCs w:val="17"/>
                  </w:rPr>
                  <w:t>☐</w:t>
                </w:r>
              </w:sdtContent>
            </w:sdt>
            <w:r w:rsidR="00432562" w:rsidRPr="005C4B5B">
              <w:rPr>
                <w:rFonts w:ascii="Arial" w:hAnsi="Arial" w:cs="Arial"/>
                <w:sz w:val="17"/>
                <w:szCs w:val="17"/>
              </w:rPr>
              <w:t xml:space="preserve"> Significant</w:t>
            </w:r>
          </w:p>
          <w:p w14:paraId="706592FE" w14:textId="77777777" w:rsidR="00432562" w:rsidRDefault="0096740E" w:rsidP="00432562">
            <w:pPr>
              <w:pStyle w:val="NoSpacing"/>
              <w:ind w:left="134"/>
              <w:jc w:val="both"/>
              <w:rPr>
                <w:rFonts w:ascii="Arial" w:hAnsi="Arial" w:cs="Arial"/>
                <w:sz w:val="17"/>
                <w:szCs w:val="17"/>
              </w:rPr>
            </w:pPr>
            <w:sdt>
              <w:sdtPr>
                <w:rPr>
                  <w:rFonts w:ascii="Arial" w:hAnsi="Arial" w:cs="Arial"/>
                  <w:sz w:val="17"/>
                  <w:szCs w:val="17"/>
                </w:rPr>
                <w:id w:val="-1381548456"/>
                <w14:checkbox>
                  <w14:checked w14:val="0"/>
                  <w14:checkedState w14:val="2612" w14:font="MS Gothic"/>
                  <w14:uncheckedState w14:val="2610" w14:font="MS Gothic"/>
                </w14:checkbox>
              </w:sdtPr>
              <w:sdtEndPr/>
              <w:sdtContent>
                <w:r w:rsidR="00432562" w:rsidRPr="005C4B5B">
                  <w:rPr>
                    <w:rFonts w:ascii="MS Gothic" w:eastAsia="MS Gothic" w:hAnsi="MS Gothic" w:cs="Arial" w:hint="eastAsia"/>
                    <w:sz w:val="17"/>
                    <w:szCs w:val="17"/>
                  </w:rPr>
                  <w:t>☐</w:t>
                </w:r>
              </w:sdtContent>
            </w:sdt>
            <w:r w:rsidR="00432562" w:rsidRPr="005C4B5B">
              <w:rPr>
                <w:rFonts w:ascii="Arial" w:hAnsi="Arial" w:cs="Arial"/>
                <w:sz w:val="17"/>
                <w:szCs w:val="17"/>
              </w:rPr>
              <w:t xml:space="preserve"> Not Significant</w:t>
            </w:r>
          </w:p>
          <w:p w14:paraId="4BE72B16" w14:textId="6633E859" w:rsidR="001A585C" w:rsidRPr="005C4B5B" w:rsidRDefault="001A585C" w:rsidP="00432562">
            <w:pPr>
              <w:pStyle w:val="NoSpacing"/>
              <w:spacing w:before="120"/>
              <w:ind w:left="134"/>
              <w:jc w:val="both"/>
              <w:rPr>
                <w:rFonts w:ascii="Arial" w:hAnsi="Arial" w:cs="Arial"/>
                <w:sz w:val="17"/>
                <w:szCs w:val="17"/>
              </w:rPr>
            </w:pPr>
            <w:r w:rsidRPr="005C4B5B">
              <w:rPr>
                <w:rFonts w:ascii="Arial" w:hAnsi="Arial" w:cs="Arial"/>
                <w:sz w:val="17"/>
                <w:szCs w:val="17"/>
              </w:rPr>
              <w:t>Do you feel that your everyday actions affect water quality in LOCATION NAME:</w:t>
            </w:r>
          </w:p>
          <w:p w14:paraId="7E6CD4F0"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1337994677"/>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Directly</w:t>
            </w:r>
          </w:p>
          <w:p w14:paraId="3031F53F" w14:textId="77777777" w:rsidR="001A585C" w:rsidRPr="005C4B5B" w:rsidRDefault="0096740E" w:rsidP="00432562">
            <w:pPr>
              <w:pStyle w:val="NoSpacing"/>
              <w:ind w:left="134"/>
              <w:jc w:val="both"/>
              <w:rPr>
                <w:rFonts w:ascii="Arial" w:hAnsi="Arial" w:cs="Arial"/>
                <w:sz w:val="17"/>
                <w:szCs w:val="17"/>
              </w:rPr>
            </w:pPr>
            <w:sdt>
              <w:sdtPr>
                <w:rPr>
                  <w:rFonts w:ascii="Arial" w:hAnsi="Arial" w:cs="Arial"/>
                  <w:sz w:val="17"/>
                  <w:szCs w:val="17"/>
                </w:rPr>
                <w:id w:val="-494958609"/>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Indirectly</w:t>
            </w:r>
          </w:p>
          <w:p w14:paraId="2AC36F21" w14:textId="61D94066" w:rsidR="001A585C" w:rsidRPr="00432562" w:rsidRDefault="0096740E" w:rsidP="00432562">
            <w:pPr>
              <w:pStyle w:val="NoSpacing"/>
              <w:ind w:left="134"/>
              <w:jc w:val="both"/>
              <w:rPr>
                <w:rFonts w:ascii="Arial" w:hAnsi="Arial" w:cs="Arial"/>
                <w:sz w:val="17"/>
                <w:szCs w:val="17"/>
              </w:rPr>
            </w:pPr>
            <w:sdt>
              <w:sdtPr>
                <w:rPr>
                  <w:rFonts w:ascii="Arial" w:hAnsi="Arial" w:cs="Arial"/>
                  <w:sz w:val="17"/>
                  <w:szCs w:val="17"/>
                </w:rPr>
                <w:id w:val="857078032"/>
                <w14:checkbox>
                  <w14:checked w14:val="0"/>
                  <w14:checkedState w14:val="2612" w14:font="MS Gothic"/>
                  <w14:uncheckedState w14:val="2610" w14:font="MS Gothic"/>
                </w14:checkbox>
              </w:sdtPr>
              <w:sdtEndPr/>
              <w:sdtContent>
                <w:r w:rsidR="001A585C" w:rsidRPr="005C4B5B">
                  <w:rPr>
                    <w:rFonts w:ascii="MS Gothic" w:eastAsia="MS Gothic" w:hAnsi="MS Gothic" w:cs="Arial" w:hint="eastAsia"/>
                    <w:sz w:val="17"/>
                    <w:szCs w:val="17"/>
                  </w:rPr>
                  <w:t>☐</w:t>
                </w:r>
              </w:sdtContent>
            </w:sdt>
            <w:r w:rsidR="001A585C" w:rsidRPr="005C4B5B">
              <w:rPr>
                <w:rFonts w:ascii="Arial" w:hAnsi="Arial" w:cs="Arial"/>
                <w:sz w:val="17"/>
                <w:szCs w:val="17"/>
              </w:rPr>
              <w:t xml:space="preserve"> Not at all</w:t>
            </w:r>
          </w:p>
          <w:p w14:paraId="58BA4E69" w14:textId="2FA3676C" w:rsidR="001A585C" w:rsidRPr="005C4B5B" w:rsidRDefault="001A585C" w:rsidP="00432562">
            <w:pPr>
              <w:spacing w:before="120"/>
              <w:ind w:left="134"/>
              <w:rPr>
                <w:rFonts w:ascii="Arial" w:eastAsia="Calibri" w:hAnsi="Arial" w:cs="Arial"/>
                <w:sz w:val="17"/>
                <w:szCs w:val="17"/>
              </w:rPr>
            </w:pPr>
            <w:r w:rsidRPr="005C4B5B">
              <w:rPr>
                <w:rFonts w:ascii="Arial" w:eastAsia="Calibri" w:hAnsi="Arial" w:cs="Arial"/>
                <w:sz w:val="17"/>
                <w:szCs w:val="17"/>
              </w:rPr>
              <w:t>Where do you think stormwater goes after it enters a storm drain?</w:t>
            </w:r>
          </w:p>
          <w:p w14:paraId="7E5EE71C" w14:textId="77777777" w:rsidR="001A585C" w:rsidRPr="005C4B5B" w:rsidRDefault="0096740E" w:rsidP="00432562">
            <w:pPr>
              <w:ind w:left="134"/>
              <w:rPr>
                <w:rFonts w:ascii="Arial" w:eastAsia="Calibri" w:hAnsi="Arial" w:cs="Arial"/>
                <w:sz w:val="17"/>
                <w:szCs w:val="17"/>
              </w:rPr>
            </w:pPr>
            <w:sdt>
              <w:sdtPr>
                <w:rPr>
                  <w:rFonts w:ascii="Arial" w:eastAsia="Calibri" w:hAnsi="Arial" w:cs="Arial"/>
                  <w:sz w:val="17"/>
                  <w:szCs w:val="17"/>
                </w:rPr>
                <w:id w:val="-1834441657"/>
                <w14:checkbox>
                  <w14:checked w14:val="0"/>
                  <w14:checkedState w14:val="2612" w14:font="MS Gothic"/>
                  <w14:uncheckedState w14:val="2610" w14:font="MS Gothic"/>
                </w14:checkbox>
              </w:sdtPr>
              <w:sdtEndPr/>
              <w:sdtContent>
                <w:r w:rsidR="001A585C" w:rsidRPr="005C4B5B">
                  <w:rPr>
                    <w:rFonts w:ascii="Segoe UI Symbol" w:eastAsia="Calibri" w:hAnsi="Segoe UI Symbol" w:cs="Segoe UI Symbol"/>
                    <w:sz w:val="17"/>
                    <w:szCs w:val="17"/>
                  </w:rPr>
                  <w:t>☐</w:t>
                </w:r>
              </w:sdtContent>
            </w:sdt>
            <w:r w:rsidR="001A585C" w:rsidRPr="005C4B5B">
              <w:rPr>
                <w:rFonts w:ascii="Arial" w:eastAsia="Calibri" w:hAnsi="Arial" w:cs="Arial"/>
                <w:sz w:val="17"/>
                <w:szCs w:val="17"/>
              </w:rPr>
              <w:t xml:space="preserve"> A sewage/wastewater treatment facility</w:t>
            </w:r>
          </w:p>
          <w:p w14:paraId="19D51CA1" w14:textId="77777777" w:rsidR="001A585C" w:rsidRPr="005C4B5B" w:rsidRDefault="0096740E" w:rsidP="00432562">
            <w:pPr>
              <w:ind w:left="134"/>
              <w:rPr>
                <w:rFonts w:ascii="Arial" w:eastAsia="Calibri" w:hAnsi="Arial" w:cs="Arial"/>
                <w:sz w:val="17"/>
                <w:szCs w:val="17"/>
              </w:rPr>
            </w:pPr>
            <w:sdt>
              <w:sdtPr>
                <w:rPr>
                  <w:rFonts w:ascii="Arial" w:eastAsia="Calibri" w:hAnsi="Arial" w:cs="Arial"/>
                  <w:sz w:val="17"/>
                  <w:szCs w:val="17"/>
                </w:rPr>
                <w:id w:val="-1432116394"/>
                <w14:checkbox>
                  <w14:checked w14:val="0"/>
                  <w14:checkedState w14:val="2612" w14:font="MS Gothic"/>
                  <w14:uncheckedState w14:val="2610" w14:font="MS Gothic"/>
                </w14:checkbox>
              </w:sdtPr>
              <w:sdtEndPr/>
              <w:sdtContent>
                <w:r w:rsidR="001A585C" w:rsidRPr="005C4B5B">
                  <w:rPr>
                    <w:rFonts w:ascii="Segoe UI Symbol" w:eastAsia="Calibri" w:hAnsi="Segoe UI Symbol" w:cs="Segoe UI Symbol"/>
                    <w:sz w:val="17"/>
                    <w:szCs w:val="17"/>
                  </w:rPr>
                  <w:t>☐</w:t>
                </w:r>
              </w:sdtContent>
            </w:sdt>
            <w:r w:rsidR="001A585C" w:rsidRPr="005C4B5B">
              <w:rPr>
                <w:rFonts w:ascii="Arial" w:eastAsia="Calibri" w:hAnsi="Arial" w:cs="Arial"/>
                <w:sz w:val="17"/>
                <w:szCs w:val="17"/>
              </w:rPr>
              <w:t xml:space="preserve"> A separate stormwater treatment facility</w:t>
            </w:r>
          </w:p>
          <w:p w14:paraId="1FB7FEEB" w14:textId="77777777" w:rsidR="001A585C" w:rsidRPr="005C4B5B" w:rsidRDefault="0096740E" w:rsidP="00432562">
            <w:pPr>
              <w:ind w:left="134"/>
              <w:rPr>
                <w:rFonts w:ascii="Arial" w:eastAsia="Calibri" w:hAnsi="Arial" w:cs="Arial"/>
                <w:sz w:val="17"/>
                <w:szCs w:val="17"/>
              </w:rPr>
            </w:pPr>
            <w:sdt>
              <w:sdtPr>
                <w:rPr>
                  <w:rFonts w:ascii="Arial" w:eastAsia="Calibri" w:hAnsi="Arial" w:cs="Arial"/>
                  <w:sz w:val="17"/>
                  <w:szCs w:val="17"/>
                </w:rPr>
                <w:id w:val="-2008590284"/>
                <w14:checkbox>
                  <w14:checked w14:val="0"/>
                  <w14:checkedState w14:val="2612" w14:font="MS Gothic"/>
                  <w14:uncheckedState w14:val="2610" w14:font="MS Gothic"/>
                </w14:checkbox>
              </w:sdtPr>
              <w:sdtEndPr/>
              <w:sdtContent>
                <w:r w:rsidR="001A585C" w:rsidRPr="005C4B5B">
                  <w:rPr>
                    <w:rFonts w:ascii="Segoe UI Symbol" w:eastAsia="Calibri" w:hAnsi="Segoe UI Symbol" w:cs="Segoe UI Symbol"/>
                    <w:sz w:val="17"/>
                    <w:szCs w:val="17"/>
                  </w:rPr>
                  <w:t>☐</w:t>
                </w:r>
              </w:sdtContent>
            </w:sdt>
            <w:r w:rsidR="001A585C" w:rsidRPr="005C4B5B">
              <w:rPr>
                <w:rFonts w:ascii="Arial" w:eastAsia="Calibri" w:hAnsi="Arial" w:cs="Arial"/>
                <w:sz w:val="17"/>
                <w:szCs w:val="17"/>
              </w:rPr>
              <w:t xml:space="preserve"> Nearby fields and yards</w:t>
            </w:r>
          </w:p>
          <w:p w14:paraId="1326D0AA" w14:textId="66888582" w:rsidR="001A585C" w:rsidRPr="005C4B5B" w:rsidRDefault="0096740E" w:rsidP="00432562">
            <w:pPr>
              <w:ind w:left="134"/>
              <w:rPr>
                <w:rFonts w:ascii="Arial" w:eastAsia="Calibri" w:hAnsi="Arial" w:cs="Arial"/>
                <w:sz w:val="17"/>
                <w:szCs w:val="17"/>
              </w:rPr>
            </w:pPr>
            <w:sdt>
              <w:sdtPr>
                <w:rPr>
                  <w:rFonts w:ascii="Arial" w:eastAsia="Calibri" w:hAnsi="Arial" w:cs="Arial"/>
                  <w:sz w:val="17"/>
                  <w:szCs w:val="17"/>
                </w:rPr>
                <w:id w:val="-2036033177"/>
                <w14:checkbox>
                  <w14:checked w14:val="0"/>
                  <w14:checkedState w14:val="2612" w14:font="MS Gothic"/>
                  <w14:uncheckedState w14:val="2610" w14:font="MS Gothic"/>
                </w14:checkbox>
              </w:sdtPr>
              <w:sdtEndPr/>
              <w:sdtContent>
                <w:r w:rsidR="001A585C" w:rsidRPr="005C4B5B">
                  <w:rPr>
                    <w:rFonts w:ascii="Segoe UI Symbol" w:eastAsia="Calibri" w:hAnsi="Segoe UI Symbol" w:cs="Segoe UI Symbol"/>
                    <w:sz w:val="17"/>
                    <w:szCs w:val="17"/>
                  </w:rPr>
                  <w:t>☐</w:t>
                </w:r>
              </w:sdtContent>
            </w:sdt>
            <w:r w:rsidR="001A585C" w:rsidRPr="005C4B5B">
              <w:rPr>
                <w:rFonts w:ascii="Arial" w:eastAsia="Calibri" w:hAnsi="Arial" w:cs="Arial"/>
                <w:sz w:val="17"/>
                <w:szCs w:val="17"/>
              </w:rPr>
              <w:t xml:space="preserve"> Nearby lakes and streams</w:t>
            </w:r>
          </w:p>
          <w:p w14:paraId="79EBD87F" w14:textId="77777777" w:rsidR="001A585C" w:rsidRPr="005C4B5B" w:rsidRDefault="001A585C" w:rsidP="00432562">
            <w:pPr>
              <w:spacing w:before="120"/>
              <w:ind w:left="134"/>
              <w:rPr>
                <w:rFonts w:ascii="Arial" w:eastAsia="Calibri" w:hAnsi="Arial" w:cs="Arial"/>
                <w:sz w:val="17"/>
                <w:szCs w:val="17"/>
              </w:rPr>
            </w:pPr>
            <w:r w:rsidRPr="005C4B5B">
              <w:rPr>
                <w:rFonts w:ascii="Arial" w:eastAsia="Calibri" w:hAnsi="Arial" w:cs="Arial"/>
                <w:sz w:val="17"/>
                <w:szCs w:val="17"/>
              </w:rPr>
              <w:t>Since living at your current address, would you say that stormwater related problems (drainage, water quality, erosion, etc.) in your community have:</w:t>
            </w:r>
          </w:p>
          <w:p w14:paraId="67DD89C7" w14:textId="77777777" w:rsidR="001A585C" w:rsidRPr="005C4B5B" w:rsidRDefault="0096740E" w:rsidP="00432562">
            <w:pPr>
              <w:ind w:left="134"/>
              <w:rPr>
                <w:rFonts w:ascii="Arial" w:eastAsia="Calibri" w:hAnsi="Arial" w:cs="Arial"/>
                <w:sz w:val="17"/>
                <w:szCs w:val="17"/>
              </w:rPr>
            </w:pPr>
            <w:sdt>
              <w:sdtPr>
                <w:rPr>
                  <w:rFonts w:ascii="Arial" w:eastAsia="Calibri" w:hAnsi="Arial" w:cs="Arial"/>
                  <w:sz w:val="17"/>
                  <w:szCs w:val="17"/>
                </w:rPr>
                <w:id w:val="570319190"/>
                <w14:checkbox>
                  <w14:checked w14:val="0"/>
                  <w14:checkedState w14:val="2612" w14:font="MS Gothic"/>
                  <w14:uncheckedState w14:val="2610" w14:font="MS Gothic"/>
                </w14:checkbox>
              </w:sdtPr>
              <w:sdtEndPr/>
              <w:sdtContent>
                <w:r w:rsidR="001A585C" w:rsidRPr="005C4B5B">
                  <w:rPr>
                    <w:rFonts w:ascii="Segoe UI Symbol" w:eastAsia="Calibri" w:hAnsi="Segoe UI Symbol" w:cs="Segoe UI Symbol"/>
                    <w:sz w:val="17"/>
                    <w:szCs w:val="17"/>
                  </w:rPr>
                  <w:t>☐</w:t>
                </w:r>
              </w:sdtContent>
            </w:sdt>
            <w:r w:rsidR="001A585C" w:rsidRPr="005C4B5B">
              <w:rPr>
                <w:rFonts w:ascii="Arial" w:eastAsia="Calibri" w:hAnsi="Arial" w:cs="Arial"/>
                <w:sz w:val="17"/>
                <w:szCs w:val="17"/>
              </w:rPr>
              <w:t xml:space="preserve"> Increased</w:t>
            </w:r>
          </w:p>
          <w:p w14:paraId="38FB8B0F" w14:textId="77777777" w:rsidR="001A585C" w:rsidRPr="005C4B5B" w:rsidRDefault="0096740E" w:rsidP="00432562">
            <w:pPr>
              <w:ind w:left="134"/>
              <w:rPr>
                <w:rFonts w:ascii="Arial" w:eastAsia="Calibri" w:hAnsi="Arial" w:cs="Arial"/>
                <w:sz w:val="17"/>
                <w:szCs w:val="17"/>
              </w:rPr>
            </w:pPr>
            <w:sdt>
              <w:sdtPr>
                <w:rPr>
                  <w:rFonts w:ascii="Arial" w:eastAsia="Calibri" w:hAnsi="Arial" w:cs="Arial"/>
                  <w:sz w:val="17"/>
                  <w:szCs w:val="17"/>
                </w:rPr>
                <w:id w:val="2075622934"/>
                <w14:checkbox>
                  <w14:checked w14:val="0"/>
                  <w14:checkedState w14:val="2612" w14:font="MS Gothic"/>
                  <w14:uncheckedState w14:val="2610" w14:font="MS Gothic"/>
                </w14:checkbox>
              </w:sdtPr>
              <w:sdtEndPr/>
              <w:sdtContent>
                <w:r w:rsidR="001A585C" w:rsidRPr="005C4B5B">
                  <w:rPr>
                    <w:rFonts w:ascii="Segoe UI Symbol" w:eastAsia="Calibri" w:hAnsi="Segoe UI Symbol" w:cs="Segoe UI Symbol"/>
                    <w:sz w:val="17"/>
                    <w:szCs w:val="17"/>
                  </w:rPr>
                  <w:t>☐</w:t>
                </w:r>
              </w:sdtContent>
            </w:sdt>
            <w:r w:rsidR="001A585C" w:rsidRPr="005C4B5B">
              <w:rPr>
                <w:rFonts w:ascii="Arial" w:eastAsia="Calibri" w:hAnsi="Arial" w:cs="Arial"/>
                <w:sz w:val="17"/>
                <w:szCs w:val="17"/>
              </w:rPr>
              <w:t xml:space="preserve"> Decreased</w:t>
            </w:r>
          </w:p>
          <w:p w14:paraId="25128A47" w14:textId="77777777" w:rsidR="001A585C" w:rsidRPr="005C4B5B" w:rsidRDefault="0096740E" w:rsidP="00432562">
            <w:pPr>
              <w:ind w:left="134"/>
              <w:rPr>
                <w:rFonts w:ascii="Arial" w:eastAsia="Calibri" w:hAnsi="Arial" w:cs="Arial"/>
                <w:sz w:val="17"/>
                <w:szCs w:val="17"/>
              </w:rPr>
            </w:pPr>
            <w:sdt>
              <w:sdtPr>
                <w:rPr>
                  <w:rFonts w:ascii="Arial" w:eastAsia="Calibri" w:hAnsi="Arial" w:cs="Arial"/>
                  <w:sz w:val="17"/>
                  <w:szCs w:val="17"/>
                </w:rPr>
                <w:id w:val="1773435108"/>
                <w14:checkbox>
                  <w14:checked w14:val="0"/>
                  <w14:checkedState w14:val="2612" w14:font="MS Gothic"/>
                  <w14:uncheckedState w14:val="2610" w14:font="MS Gothic"/>
                </w14:checkbox>
              </w:sdtPr>
              <w:sdtEndPr/>
              <w:sdtContent>
                <w:r w:rsidR="001A585C" w:rsidRPr="005C4B5B">
                  <w:rPr>
                    <w:rFonts w:ascii="Segoe UI Symbol" w:eastAsia="Calibri" w:hAnsi="Segoe UI Symbol" w:cs="Segoe UI Symbol"/>
                    <w:sz w:val="17"/>
                    <w:szCs w:val="17"/>
                  </w:rPr>
                  <w:t>☐</w:t>
                </w:r>
              </w:sdtContent>
            </w:sdt>
            <w:r w:rsidR="001A585C" w:rsidRPr="005C4B5B">
              <w:rPr>
                <w:rFonts w:ascii="Arial" w:eastAsia="Calibri" w:hAnsi="Arial" w:cs="Arial"/>
                <w:sz w:val="17"/>
                <w:szCs w:val="17"/>
              </w:rPr>
              <w:t xml:space="preserve"> Remained the same</w:t>
            </w:r>
          </w:p>
          <w:p w14:paraId="534F98BD" w14:textId="77777777" w:rsidR="001A585C" w:rsidRPr="005C4B5B" w:rsidRDefault="0096740E" w:rsidP="00432562">
            <w:pPr>
              <w:ind w:left="134"/>
              <w:rPr>
                <w:rFonts w:ascii="Arial" w:eastAsia="Calibri" w:hAnsi="Arial" w:cs="Arial"/>
                <w:sz w:val="17"/>
                <w:szCs w:val="17"/>
              </w:rPr>
            </w:pPr>
            <w:sdt>
              <w:sdtPr>
                <w:rPr>
                  <w:rFonts w:ascii="Arial" w:eastAsia="Calibri" w:hAnsi="Arial" w:cs="Arial"/>
                  <w:sz w:val="17"/>
                  <w:szCs w:val="17"/>
                </w:rPr>
                <w:id w:val="-1905983951"/>
                <w14:checkbox>
                  <w14:checked w14:val="0"/>
                  <w14:checkedState w14:val="2612" w14:font="MS Gothic"/>
                  <w14:uncheckedState w14:val="2610" w14:font="MS Gothic"/>
                </w14:checkbox>
              </w:sdtPr>
              <w:sdtEndPr/>
              <w:sdtContent>
                <w:r w:rsidR="001A585C" w:rsidRPr="005C4B5B">
                  <w:rPr>
                    <w:rFonts w:ascii="Segoe UI Symbol" w:eastAsia="Calibri" w:hAnsi="Segoe UI Symbol" w:cs="Segoe UI Symbol"/>
                    <w:sz w:val="17"/>
                    <w:szCs w:val="17"/>
                  </w:rPr>
                  <w:t>☐</w:t>
                </w:r>
              </w:sdtContent>
            </w:sdt>
            <w:r w:rsidR="001A585C" w:rsidRPr="005C4B5B">
              <w:rPr>
                <w:rFonts w:ascii="Arial" w:eastAsia="Calibri" w:hAnsi="Arial" w:cs="Arial"/>
                <w:sz w:val="17"/>
                <w:szCs w:val="17"/>
              </w:rPr>
              <w:t xml:space="preserve"> Not Significant</w:t>
            </w:r>
          </w:p>
          <w:p w14:paraId="0E6C1D89" w14:textId="77777777" w:rsidR="00C6188B" w:rsidRPr="005C4B5B" w:rsidRDefault="00C6188B" w:rsidP="00432562">
            <w:pPr>
              <w:pStyle w:val="NoSpacing"/>
              <w:spacing w:before="120"/>
              <w:ind w:left="134"/>
              <w:rPr>
                <w:rFonts w:ascii="Arial" w:hAnsi="Arial" w:cs="Arial"/>
                <w:sz w:val="17"/>
                <w:szCs w:val="17"/>
              </w:rPr>
            </w:pPr>
            <w:r w:rsidRPr="005C4B5B">
              <w:rPr>
                <w:rFonts w:ascii="Arial" w:hAnsi="Arial" w:cs="Arial"/>
                <w:sz w:val="17"/>
                <w:szCs w:val="17"/>
              </w:rPr>
              <w:t>Which of the following do you feel would pose no threat to water quality if accidentally introduced into a storm drain? (Check all that apply)</w:t>
            </w:r>
          </w:p>
          <w:p w14:paraId="64B5D58D"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614051231"/>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Rainwater</w:t>
            </w:r>
          </w:p>
          <w:p w14:paraId="2ECE78B0"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518735542"/>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Automotive fluids</w:t>
            </w:r>
          </w:p>
          <w:p w14:paraId="41F8B215"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351140457"/>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Soapy water</w:t>
            </w:r>
          </w:p>
          <w:p w14:paraId="7CD4A7AB"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011294985"/>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Antifreeze</w:t>
            </w:r>
          </w:p>
          <w:p w14:paraId="05313560"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238902357"/>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Leaves/Grass</w:t>
            </w:r>
          </w:p>
          <w:p w14:paraId="4BD946DE"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767234306"/>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Litter/Trash</w:t>
            </w:r>
          </w:p>
          <w:p w14:paraId="698085D1"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753051905"/>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Soil/Sediment</w:t>
            </w:r>
          </w:p>
          <w:p w14:paraId="029A9499"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812174615"/>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Chlorinated swimming pool water</w:t>
            </w:r>
          </w:p>
          <w:p w14:paraId="54F0BFFF" w14:textId="4CDB5D29"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957673519"/>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Lawn care chemicals</w:t>
            </w:r>
          </w:p>
          <w:p w14:paraId="330282E9" w14:textId="77777777" w:rsidR="00C6188B" w:rsidRPr="005C4B5B" w:rsidRDefault="00C6188B" w:rsidP="00432562">
            <w:pPr>
              <w:pStyle w:val="NoSpacing"/>
              <w:spacing w:before="120"/>
              <w:ind w:left="134"/>
              <w:rPr>
                <w:rFonts w:ascii="Arial" w:hAnsi="Arial" w:cs="Arial"/>
                <w:sz w:val="17"/>
                <w:szCs w:val="17"/>
              </w:rPr>
            </w:pPr>
            <w:r w:rsidRPr="005C4B5B">
              <w:rPr>
                <w:rFonts w:ascii="Arial" w:hAnsi="Arial" w:cs="Arial"/>
                <w:sz w:val="17"/>
                <w:szCs w:val="17"/>
              </w:rPr>
              <w:t>Are you interested in learning more about how you can protect water quality in LOCATION NAME?</w:t>
            </w:r>
          </w:p>
          <w:p w14:paraId="0265065B"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21889024"/>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Yes</w:t>
            </w:r>
          </w:p>
          <w:p w14:paraId="4C6756C1" w14:textId="1691CFC1"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652798467"/>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No</w:t>
            </w:r>
          </w:p>
          <w:p w14:paraId="33781064" w14:textId="77777777" w:rsidR="00C6188B" w:rsidRPr="005C4B5B" w:rsidRDefault="00C6188B" w:rsidP="00432562">
            <w:pPr>
              <w:pStyle w:val="NoSpacing"/>
              <w:spacing w:before="120"/>
              <w:ind w:left="134"/>
              <w:rPr>
                <w:rFonts w:ascii="Arial" w:hAnsi="Arial" w:cs="Arial"/>
                <w:sz w:val="17"/>
                <w:szCs w:val="17"/>
              </w:rPr>
            </w:pPr>
            <w:r w:rsidRPr="005C4B5B">
              <w:rPr>
                <w:rFonts w:ascii="Arial" w:hAnsi="Arial" w:cs="Arial"/>
                <w:sz w:val="17"/>
                <w:szCs w:val="17"/>
              </w:rPr>
              <w:t>If you answered yes, what is the best way to supply information to you? (Check all that apply)</w:t>
            </w:r>
          </w:p>
          <w:p w14:paraId="2019A3D9"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050890852"/>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Websites</w:t>
            </w:r>
          </w:p>
          <w:p w14:paraId="12AF754E"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662891895"/>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Informational brochures available at public places</w:t>
            </w:r>
          </w:p>
          <w:p w14:paraId="7033F106"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528755867"/>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Newspaper articles</w:t>
            </w:r>
          </w:p>
          <w:p w14:paraId="13B25C28"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598765642"/>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Municipal newsletters and publications</w:t>
            </w:r>
          </w:p>
          <w:p w14:paraId="3C863071" w14:textId="77777777" w:rsidR="00C6188B" w:rsidRPr="005C4B5B" w:rsidRDefault="0096740E" w:rsidP="00432562">
            <w:pPr>
              <w:pStyle w:val="NoSpacing"/>
              <w:ind w:left="134"/>
              <w:rPr>
                <w:rFonts w:ascii="Arial" w:hAnsi="Arial" w:cs="Arial"/>
                <w:sz w:val="17"/>
                <w:szCs w:val="17"/>
              </w:rPr>
            </w:pPr>
            <w:sdt>
              <w:sdtPr>
                <w:rPr>
                  <w:rFonts w:ascii="Arial" w:hAnsi="Arial" w:cs="Arial"/>
                  <w:sz w:val="17"/>
                  <w:szCs w:val="17"/>
                </w:rPr>
                <w:id w:val="-1005671840"/>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TV and radio announcements</w:t>
            </w:r>
          </w:p>
          <w:p w14:paraId="46A6C57A" w14:textId="02FD2497" w:rsidR="001A585C" w:rsidRPr="005C4B5B" w:rsidRDefault="0096740E" w:rsidP="00432562">
            <w:pPr>
              <w:ind w:left="134"/>
              <w:rPr>
                <w:rFonts w:ascii="Arial" w:hAnsi="Arial" w:cs="Arial"/>
                <w:noProof/>
                <w:sz w:val="17"/>
                <w:szCs w:val="17"/>
              </w:rPr>
            </w:pPr>
            <w:sdt>
              <w:sdtPr>
                <w:rPr>
                  <w:rFonts w:ascii="Arial" w:hAnsi="Arial" w:cs="Arial"/>
                  <w:sz w:val="17"/>
                  <w:szCs w:val="17"/>
                </w:rPr>
                <w:id w:val="1196730334"/>
                <w14:checkbox>
                  <w14:checked w14:val="0"/>
                  <w14:checkedState w14:val="2612" w14:font="MS Gothic"/>
                  <w14:uncheckedState w14:val="2610" w14:font="MS Gothic"/>
                </w14:checkbox>
              </w:sdtPr>
              <w:sdtEndPr/>
              <w:sdtContent>
                <w:r w:rsidR="00C6188B" w:rsidRPr="005C4B5B">
                  <w:rPr>
                    <w:rFonts w:ascii="MS Gothic" w:eastAsia="MS Gothic" w:hAnsi="MS Gothic" w:cs="Arial" w:hint="eastAsia"/>
                    <w:sz w:val="17"/>
                    <w:szCs w:val="17"/>
                  </w:rPr>
                  <w:t>☐</w:t>
                </w:r>
              </w:sdtContent>
            </w:sdt>
            <w:r w:rsidR="00C6188B" w:rsidRPr="005C4B5B">
              <w:rPr>
                <w:rFonts w:ascii="Arial" w:hAnsi="Arial" w:cs="Arial"/>
                <w:sz w:val="17"/>
                <w:szCs w:val="17"/>
              </w:rPr>
              <w:t xml:space="preserve"> Social media</w:t>
            </w:r>
          </w:p>
        </w:tc>
        <w:tc>
          <w:tcPr>
            <w:tcW w:w="236" w:type="dxa"/>
            <w:tcBorders>
              <w:left w:val="nil"/>
            </w:tcBorders>
            <w:shd w:val="clear" w:color="auto" w:fill="BEBC7D"/>
            <w:vAlign w:val="center"/>
          </w:tcPr>
          <w:p w14:paraId="06F2ADC5" w14:textId="77777777" w:rsidR="001A585C" w:rsidRPr="005C4B5B" w:rsidRDefault="001A585C" w:rsidP="001A585C">
            <w:pPr>
              <w:jc w:val="left"/>
              <w:rPr>
                <w:rFonts w:ascii="Arial" w:hAnsi="Arial" w:cs="Arial"/>
                <w:sz w:val="17"/>
                <w:szCs w:val="17"/>
              </w:rPr>
            </w:pPr>
          </w:p>
        </w:tc>
      </w:tr>
      <w:tr w:rsidR="00266890" w:rsidRPr="00622CD1" w14:paraId="79F867C3" w14:textId="77777777" w:rsidTr="00266890">
        <w:trPr>
          <w:trHeight w:val="224"/>
        </w:trPr>
        <w:tc>
          <w:tcPr>
            <w:tcW w:w="240" w:type="dxa"/>
            <w:shd w:val="clear" w:color="auto" w:fill="BEBC7D"/>
          </w:tcPr>
          <w:p w14:paraId="6D71B4EF" w14:textId="77777777" w:rsidR="00266890" w:rsidRPr="00622CD1" w:rsidRDefault="00266890" w:rsidP="001A585C">
            <w:pPr>
              <w:rPr>
                <w:rFonts w:ascii="Arial" w:hAnsi="Arial" w:cs="Arial"/>
                <w:sz w:val="20"/>
                <w:szCs w:val="20"/>
              </w:rPr>
            </w:pPr>
            <w:bookmarkStart w:id="4" w:name="_Hlk14426623"/>
          </w:p>
        </w:tc>
        <w:tc>
          <w:tcPr>
            <w:tcW w:w="3212" w:type="dxa"/>
            <w:shd w:val="clear" w:color="auto" w:fill="BEBC7D"/>
          </w:tcPr>
          <w:p w14:paraId="3E3734CD" w14:textId="77777777" w:rsidR="00266890" w:rsidRPr="00622CD1" w:rsidRDefault="00266890" w:rsidP="001A585C">
            <w:pPr>
              <w:rPr>
                <w:rFonts w:ascii="Arial" w:hAnsi="Arial" w:cs="Arial"/>
                <w:sz w:val="20"/>
                <w:szCs w:val="20"/>
              </w:rPr>
            </w:pPr>
          </w:p>
        </w:tc>
        <w:tc>
          <w:tcPr>
            <w:tcW w:w="2344" w:type="dxa"/>
            <w:shd w:val="clear" w:color="auto" w:fill="BEBC7D"/>
          </w:tcPr>
          <w:p w14:paraId="66F17F9A" w14:textId="77777777" w:rsidR="00266890" w:rsidRPr="00622CD1" w:rsidRDefault="00266890" w:rsidP="001A585C">
            <w:pPr>
              <w:rPr>
                <w:rFonts w:ascii="Arial" w:hAnsi="Arial" w:cs="Arial"/>
                <w:sz w:val="20"/>
                <w:szCs w:val="20"/>
              </w:rPr>
            </w:pPr>
          </w:p>
        </w:tc>
        <w:tc>
          <w:tcPr>
            <w:tcW w:w="2605" w:type="dxa"/>
            <w:gridSpan w:val="2"/>
            <w:shd w:val="clear" w:color="auto" w:fill="BEBC7D"/>
          </w:tcPr>
          <w:p w14:paraId="59B91CB2" w14:textId="77777777" w:rsidR="00266890" w:rsidRPr="00622CD1" w:rsidRDefault="00266890" w:rsidP="001A585C">
            <w:pPr>
              <w:rPr>
                <w:rFonts w:ascii="Arial" w:hAnsi="Arial" w:cs="Arial"/>
                <w:sz w:val="20"/>
                <w:szCs w:val="20"/>
              </w:rPr>
            </w:pPr>
          </w:p>
        </w:tc>
        <w:tc>
          <w:tcPr>
            <w:tcW w:w="3119" w:type="dxa"/>
            <w:shd w:val="clear" w:color="auto" w:fill="BEBC7D"/>
          </w:tcPr>
          <w:p w14:paraId="2D8ECC21" w14:textId="77777777" w:rsidR="00266890" w:rsidRPr="00622CD1" w:rsidRDefault="00266890" w:rsidP="001A585C">
            <w:pPr>
              <w:rPr>
                <w:rFonts w:ascii="Arial" w:hAnsi="Arial" w:cs="Arial"/>
                <w:sz w:val="20"/>
                <w:szCs w:val="20"/>
              </w:rPr>
            </w:pPr>
          </w:p>
        </w:tc>
        <w:tc>
          <w:tcPr>
            <w:tcW w:w="236" w:type="dxa"/>
            <w:shd w:val="clear" w:color="auto" w:fill="BEBC7D"/>
          </w:tcPr>
          <w:p w14:paraId="5A39E44E" w14:textId="77777777" w:rsidR="00266890" w:rsidRPr="00622CD1" w:rsidRDefault="00266890" w:rsidP="001A585C">
            <w:pPr>
              <w:rPr>
                <w:rFonts w:ascii="Arial" w:hAnsi="Arial" w:cs="Arial"/>
                <w:sz w:val="20"/>
                <w:szCs w:val="20"/>
              </w:rPr>
            </w:pPr>
          </w:p>
        </w:tc>
      </w:tr>
      <w:bookmarkEnd w:id="4"/>
    </w:tbl>
    <w:p w14:paraId="11605319" w14:textId="77777777" w:rsidR="00F02CB8" w:rsidRPr="00710E9E" w:rsidRDefault="00F02CB8">
      <w:pPr>
        <w:rPr>
          <w:sz w:val="4"/>
        </w:rPr>
      </w:pPr>
    </w:p>
    <w:sectPr w:rsidR="00F02CB8" w:rsidRPr="00710E9E" w:rsidSect="00273C48">
      <w:pgSz w:w="12240" w:h="15840" w:code="1"/>
      <w:pgMar w:top="144"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D2B3C"/>
    <w:multiLevelType w:val="hybridMultilevel"/>
    <w:tmpl w:val="C7103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C1C18"/>
    <w:multiLevelType w:val="hybridMultilevel"/>
    <w:tmpl w:val="FC086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8212E"/>
    <w:multiLevelType w:val="hybridMultilevel"/>
    <w:tmpl w:val="A3FA4ABA"/>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3" w15:restartNumberingAfterBreak="0">
    <w:nsid w:val="27842047"/>
    <w:multiLevelType w:val="hybridMultilevel"/>
    <w:tmpl w:val="EFDA1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808F9"/>
    <w:multiLevelType w:val="hybridMultilevel"/>
    <w:tmpl w:val="EDFA44D6"/>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5" w15:restartNumberingAfterBreak="0">
    <w:nsid w:val="4CA110DC"/>
    <w:multiLevelType w:val="hybridMultilevel"/>
    <w:tmpl w:val="E0547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8614EA"/>
    <w:multiLevelType w:val="multilevel"/>
    <w:tmpl w:val="F732BE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94032C9"/>
    <w:multiLevelType w:val="hybridMultilevel"/>
    <w:tmpl w:val="18862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731839"/>
    <w:multiLevelType w:val="multilevel"/>
    <w:tmpl w:val="FBD002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6BFD212C"/>
    <w:multiLevelType w:val="hybridMultilevel"/>
    <w:tmpl w:val="851A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5"/>
  </w:num>
  <w:num w:numId="5">
    <w:abstractNumId w:val="4"/>
  </w:num>
  <w:num w:numId="6">
    <w:abstractNumId w:val="1"/>
  </w:num>
  <w:num w:numId="7">
    <w:abstractNumId w:val="0"/>
  </w:num>
  <w:num w:numId="8">
    <w:abstractNumId w:val="9"/>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M3M7Q0N7KwMDJS0lEKTi0uzszPAykwqgUAy/ycwiwAAAA="/>
  </w:docVars>
  <w:rsids>
    <w:rsidRoot w:val="006E7EEC"/>
    <w:rsid w:val="00005CEC"/>
    <w:rsid w:val="0002086D"/>
    <w:rsid w:val="00036DD6"/>
    <w:rsid w:val="00046A2F"/>
    <w:rsid w:val="0004786A"/>
    <w:rsid w:val="00065B6F"/>
    <w:rsid w:val="00073DBE"/>
    <w:rsid w:val="000871D7"/>
    <w:rsid w:val="000B18D0"/>
    <w:rsid w:val="000B26FE"/>
    <w:rsid w:val="000B49A5"/>
    <w:rsid w:val="000E1279"/>
    <w:rsid w:val="000E2214"/>
    <w:rsid w:val="0011344D"/>
    <w:rsid w:val="00126578"/>
    <w:rsid w:val="00127824"/>
    <w:rsid w:val="00152966"/>
    <w:rsid w:val="00153FD4"/>
    <w:rsid w:val="0016146E"/>
    <w:rsid w:val="001755B4"/>
    <w:rsid w:val="00177C4F"/>
    <w:rsid w:val="001A585C"/>
    <w:rsid w:val="001F3924"/>
    <w:rsid w:val="00233B43"/>
    <w:rsid w:val="0023605F"/>
    <w:rsid w:val="00244539"/>
    <w:rsid w:val="0026172C"/>
    <w:rsid w:val="00264286"/>
    <w:rsid w:val="00265253"/>
    <w:rsid w:val="00266890"/>
    <w:rsid w:val="002715E8"/>
    <w:rsid w:val="0027173D"/>
    <w:rsid w:val="00272517"/>
    <w:rsid w:val="00273C48"/>
    <w:rsid w:val="0028058B"/>
    <w:rsid w:val="002913DC"/>
    <w:rsid w:val="002A0C1A"/>
    <w:rsid w:val="002A3523"/>
    <w:rsid w:val="002B2D7B"/>
    <w:rsid w:val="002B57CF"/>
    <w:rsid w:val="002C5EBF"/>
    <w:rsid w:val="002D176C"/>
    <w:rsid w:val="002D21F5"/>
    <w:rsid w:val="002E1816"/>
    <w:rsid w:val="002E4F3F"/>
    <w:rsid w:val="002F4AEE"/>
    <w:rsid w:val="00303C6E"/>
    <w:rsid w:val="0031586A"/>
    <w:rsid w:val="00334821"/>
    <w:rsid w:val="00364101"/>
    <w:rsid w:val="003A5090"/>
    <w:rsid w:val="003A575E"/>
    <w:rsid w:val="003B5786"/>
    <w:rsid w:val="003D50E0"/>
    <w:rsid w:val="003E183D"/>
    <w:rsid w:val="00432562"/>
    <w:rsid w:val="00433947"/>
    <w:rsid w:val="0043687B"/>
    <w:rsid w:val="004605E9"/>
    <w:rsid w:val="00463518"/>
    <w:rsid w:val="004638C3"/>
    <w:rsid w:val="004A3006"/>
    <w:rsid w:val="004B0441"/>
    <w:rsid w:val="004B11B1"/>
    <w:rsid w:val="004D467F"/>
    <w:rsid w:val="00533601"/>
    <w:rsid w:val="00536825"/>
    <w:rsid w:val="00544E74"/>
    <w:rsid w:val="00553E77"/>
    <w:rsid w:val="005553BE"/>
    <w:rsid w:val="00561395"/>
    <w:rsid w:val="005B2F45"/>
    <w:rsid w:val="005B355B"/>
    <w:rsid w:val="005C4B5B"/>
    <w:rsid w:val="00607672"/>
    <w:rsid w:val="00621443"/>
    <w:rsid w:val="00622CD1"/>
    <w:rsid w:val="00650156"/>
    <w:rsid w:val="006640CA"/>
    <w:rsid w:val="006A7610"/>
    <w:rsid w:val="006E7EEC"/>
    <w:rsid w:val="00710E9E"/>
    <w:rsid w:val="00713B44"/>
    <w:rsid w:val="00731C67"/>
    <w:rsid w:val="00733AB4"/>
    <w:rsid w:val="007379E6"/>
    <w:rsid w:val="00745194"/>
    <w:rsid w:val="00765782"/>
    <w:rsid w:val="00774B19"/>
    <w:rsid w:val="0077516F"/>
    <w:rsid w:val="0078382A"/>
    <w:rsid w:val="007A3539"/>
    <w:rsid w:val="007B47C6"/>
    <w:rsid w:val="007E4C42"/>
    <w:rsid w:val="00802A23"/>
    <w:rsid w:val="00810997"/>
    <w:rsid w:val="00824B66"/>
    <w:rsid w:val="00824D06"/>
    <w:rsid w:val="0082743B"/>
    <w:rsid w:val="0083113E"/>
    <w:rsid w:val="0087708A"/>
    <w:rsid w:val="008D361C"/>
    <w:rsid w:val="008E062C"/>
    <w:rsid w:val="009032BC"/>
    <w:rsid w:val="00916E66"/>
    <w:rsid w:val="00951497"/>
    <w:rsid w:val="0096193A"/>
    <w:rsid w:val="0096740E"/>
    <w:rsid w:val="00973CAD"/>
    <w:rsid w:val="009A6681"/>
    <w:rsid w:val="009B4871"/>
    <w:rsid w:val="009B783F"/>
    <w:rsid w:val="009C5EC8"/>
    <w:rsid w:val="009F1E9D"/>
    <w:rsid w:val="00A40AB4"/>
    <w:rsid w:val="00A92FB7"/>
    <w:rsid w:val="00AB1B85"/>
    <w:rsid w:val="00AD3DD9"/>
    <w:rsid w:val="00AD499C"/>
    <w:rsid w:val="00AD7E07"/>
    <w:rsid w:val="00B22127"/>
    <w:rsid w:val="00B22158"/>
    <w:rsid w:val="00B66817"/>
    <w:rsid w:val="00BD4F6B"/>
    <w:rsid w:val="00BE3F9E"/>
    <w:rsid w:val="00C032D8"/>
    <w:rsid w:val="00C061E5"/>
    <w:rsid w:val="00C12CB0"/>
    <w:rsid w:val="00C13D31"/>
    <w:rsid w:val="00C436AD"/>
    <w:rsid w:val="00C503BB"/>
    <w:rsid w:val="00C50AEB"/>
    <w:rsid w:val="00C6188B"/>
    <w:rsid w:val="00CA0496"/>
    <w:rsid w:val="00CB285E"/>
    <w:rsid w:val="00CC1A73"/>
    <w:rsid w:val="00CF24A8"/>
    <w:rsid w:val="00CF7F28"/>
    <w:rsid w:val="00D1176B"/>
    <w:rsid w:val="00D21118"/>
    <w:rsid w:val="00D933E6"/>
    <w:rsid w:val="00DC6136"/>
    <w:rsid w:val="00DD2A76"/>
    <w:rsid w:val="00DE1A7D"/>
    <w:rsid w:val="00E301BC"/>
    <w:rsid w:val="00E72C87"/>
    <w:rsid w:val="00EA4813"/>
    <w:rsid w:val="00EA60E9"/>
    <w:rsid w:val="00EC40A4"/>
    <w:rsid w:val="00F02CB8"/>
    <w:rsid w:val="00F10AE4"/>
    <w:rsid w:val="00F1149E"/>
    <w:rsid w:val="00F52A95"/>
    <w:rsid w:val="00F70DDA"/>
    <w:rsid w:val="00F824FF"/>
    <w:rsid w:val="00F869F4"/>
    <w:rsid w:val="00F90485"/>
    <w:rsid w:val="00FB718B"/>
    <w:rsid w:val="00FE6D0D"/>
    <w:rsid w:val="00FE7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0E539"/>
  <w15:chartTrackingRefBased/>
  <w15:docId w15:val="{3D79B04C-8523-42D0-A83D-90C9AA967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6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786A"/>
    <w:pPr>
      <w:ind w:left="720"/>
      <w:contextualSpacing/>
    </w:pPr>
  </w:style>
  <w:style w:type="paragraph" w:styleId="NormalWeb">
    <w:name w:val="Normal (Web)"/>
    <w:basedOn w:val="Normal"/>
    <w:uiPriority w:val="99"/>
    <w:unhideWhenUsed/>
    <w:rsid w:val="00607672"/>
    <w:pPr>
      <w:spacing w:before="100" w:beforeAutospacing="1" w:after="100" w:afterAutospacing="1"/>
      <w:jc w:val="left"/>
    </w:pPr>
    <w:rPr>
      <w:rFonts w:ascii="Times New Roman" w:hAnsi="Times New Roman" w:cs="Times New Roman"/>
      <w:sz w:val="24"/>
      <w:szCs w:val="24"/>
    </w:rPr>
  </w:style>
  <w:style w:type="character" w:styleId="Hyperlink">
    <w:name w:val="Hyperlink"/>
    <w:basedOn w:val="DefaultParagraphFont"/>
    <w:uiPriority w:val="99"/>
    <w:unhideWhenUsed/>
    <w:rsid w:val="0011344D"/>
    <w:rPr>
      <w:color w:val="0563C1" w:themeColor="hyperlink"/>
      <w:u w:val="single"/>
    </w:rPr>
  </w:style>
  <w:style w:type="character" w:customStyle="1" w:styleId="UnresolvedMention1">
    <w:name w:val="Unresolved Mention1"/>
    <w:basedOn w:val="DefaultParagraphFont"/>
    <w:uiPriority w:val="99"/>
    <w:semiHidden/>
    <w:unhideWhenUsed/>
    <w:rsid w:val="0011344D"/>
    <w:rPr>
      <w:color w:val="808080"/>
      <w:shd w:val="clear" w:color="auto" w:fill="E6E6E6"/>
    </w:rPr>
  </w:style>
  <w:style w:type="paragraph" w:styleId="CommentText">
    <w:name w:val="annotation text"/>
    <w:basedOn w:val="Normal"/>
    <w:link w:val="CommentTextChar"/>
    <w:uiPriority w:val="99"/>
    <w:semiHidden/>
    <w:unhideWhenUsed/>
    <w:rsid w:val="00364101"/>
    <w:rPr>
      <w:sz w:val="20"/>
      <w:szCs w:val="20"/>
    </w:rPr>
  </w:style>
  <w:style w:type="character" w:customStyle="1" w:styleId="CommentTextChar">
    <w:name w:val="Comment Text Char"/>
    <w:basedOn w:val="DefaultParagraphFont"/>
    <w:link w:val="CommentText"/>
    <w:uiPriority w:val="99"/>
    <w:semiHidden/>
    <w:rsid w:val="00364101"/>
    <w:rPr>
      <w:sz w:val="20"/>
      <w:szCs w:val="20"/>
    </w:rPr>
  </w:style>
  <w:style w:type="paragraph" w:styleId="BalloonText">
    <w:name w:val="Balloon Text"/>
    <w:basedOn w:val="Normal"/>
    <w:link w:val="BalloonTextChar"/>
    <w:uiPriority w:val="99"/>
    <w:semiHidden/>
    <w:unhideWhenUsed/>
    <w:rsid w:val="005336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601"/>
    <w:rPr>
      <w:rFonts w:ascii="Segoe UI" w:hAnsi="Segoe UI" w:cs="Segoe UI"/>
      <w:sz w:val="18"/>
      <w:szCs w:val="18"/>
    </w:rPr>
  </w:style>
  <w:style w:type="character" w:styleId="CommentReference">
    <w:name w:val="annotation reference"/>
    <w:basedOn w:val="DefaultParagraphFont"/>
    <w:uiPriority w:val="99"/>
    <w:semiHidden/>
    <w:unhideWhenUsed/>
    <w:rsid w:val="00F869F4"/>
    <w:rPr>
      <w:sz w:val="16"/>
      <w:szCs w:val="16"/>
    </w:rPr>
  </w:style>
  <w:style w:type="paragraph" w:styleId="CommentSubject">
    <w:name w:val="annotation subject"/>
    <w:basedOn w:val="CommentText"/>
    <w:next w:val="CommentText"/>
    <w:link w:val="CommentSubjectChar"/>
    <w:uiPriority w:val="99"/>
    <w:semiHidden/>
    <w:unhideWhenUsed/>
    <w:rsid w:val="00F869F4"/>
    <w:rPr>
      <w:b/>
      <w:bCs/>
    </w:rPr>
  </w:style>
  <w:style w:type="character" w:customStyle="1" w:styleId="CommentSubjectChar">
    <w:name w:val="Comment Subject Char"/>
    <w:basedOn w:val="CommentTextChar"/>
    <w:link w:val="CommentSubject"/>
    <w:uiPriority w:val="99"/>
    <w:semiHidden/>
    <w:rsid w:val="00F869F4"/>
    <w:rPr>
      <w:b/>
      <w:bCs/>
      <w:sz w:val="20"/>
      <w:szCs w:val="20"/>
    </w:rPr>
  </w:style>
  <w:style w:type="paragraph" w:styleId="NoSpacing">
    <w:name w:val="No Spacing"/>
    <w:uiPriority w:val="1"/>
    <w:qFormat/>
    <w:rsid w:val="002E1816"/>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92148">
      <w:bodyDiv w:val="1"/>
      <w:marLeft w:val="0"/>
      <w:marRight w:val="0"/>
      <w:marTop w:val="0"/>
      <w:marBottom w:val="0"/>
      <w:divBdr>
        <w:top w:val="none" w:sz="0" w:space="0" w:color="auto"/>
        <w:left w:val="none" w:sz="0" w:space="0" w:color="auto"/>
        <w:bottom w:val="none" w:sz="0" w:space="0" w:color="auto"/>
        <w:right w:val="none" w:sz="0" w:space="0" w:color="auto"/>
      </w:divBdr>
    </w:div>
    <w:div w:id="944115160">
      <w:bodyDiv w:val="1"/>
      <w:marLeft w:val="0"/>
      <w:marRight w:val="0"/>
      <w:marTop w:val="0"/>
      <w:marBottom w:val="0"/>
      <w:divBdr>
        <w:top w:val="none" w:sz="0" w:space="0" w:color="auto"/>
        <w:left w:val="none" w:sz="0" w:space="0" w:color="auto"/>
        <w:bottom w:val="none" w:sz="0" w:space="0" w:color="auto"/>
        <w:right w:val="none" w:sz="0" w:space="0" w:color="auto"/>
      </w:divBdr>
    </w:div>
    <w:div w:id="1035351156">
      <w:bodyDiv w:val="1"/>
      <w:marLeft w:val="0"/>
      <w:marRight w:val="0"/>
      <w:marTop w:val="0"/>
      <w:marBottom w:val="0"/>
      <w:divBdr>
        <w:top w:val="none" w:sz="0" w:space="0" w:color="auto"/>
        <w:left w:val="none" w:sz="0" w:space="0" w:color="auto"/>
        <w:bottom w:val="none" w:sz="0" w:space="0" w:color="auto"/>
        <w:right w:val="none" w:sz="0" w:space="0" w:color="auto"/>
      </w:divBdr>
    </w:div>
    <w:div w:id="1079251461">
      <w:bodyDiv w:val="1"/>
      <w:marLeft w:val="0"/>
      <w:marRight w:val="0"/>
      <w:marTop w:val="0"/>
      <w:marBottom w:val="0"/>
      <w:divBdr>
        <w:top w:val="none" w:sz="0" w:space="0" w:color="auto"/>
        <w:left w:val="none" w:sz="0" w:space="0" w:color="auto"/>
        <w:bottom w:val="none" w:sz="0" w:space="0" w:color="auto"/>
        <w:right w:val="none" w:sz="0" w:space="0" w:color="auto"/>
      </w:divBdr>
    </w:div>
    <w:div w:id="1174304619">
      <w:bodyDiv w:val="1"/>
      <w:marLeft w:val="0"/>
      <w:marRight w:val="0"/>
      <w:marTop w:val="0"/>
      <w:marBottom w:val="0"/>
      <w:divBdr>
        <w:top w:val="none" w:sz="0" w:space="0" w:color="auto"/>
        <w:left w:val="none" w:sz="0" w:space="0" w:color="auto"/>
        <w:bottom w:val="none" w:sz="0" w:space="0" w:color="auto"/>
        <w:right w:val="none" w:sz="0" w:space="0" w:color="auto"/>
      </w:divBdr>
    </w:div>
    <w:div w:id="148682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BC9FC3EC80A5142A2A5D9B0FBA7B76F" ma:contentTypeVersion="10" ma:contentTypeDescription="Create a new document." ma:contentTypeScope="" ma:versionID="ee31cd70dbeea26f45de409999041010">
  <xsd:schema xmlns:xsd="http://www.w3.org/2001/XMLSchema" xmlns:xs="http://www.w3.org/2001/XMLSchema" xmlns:p="http://schemas.microsoft.com/office/2006/metadata/properties" xmlns:ns2="f2ed9311-c78c-4afb-b916-04c9f3e8da83" targetNamespace="http://schemas.microsoft.com/office/2006/metadata/properties" ma:root="true" ma:fieldsID="2372ac3b9c9150954ac6eff8f4ad22e3" ns2:_="">
    <xsd:import namespace="f2ed9311-c78c-4afb-b916-04c9f3e8d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ed9311-c78c-4afb-b916-04c9f3e8da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062350-D8D7-45D8-A34E-5A9A04E7C059}">
  <ds:schemaRefs>
    <ds:schemaRef ds:uri="http://schemas.openxmlformats.org/officeDocument/2006/bibliography"/>
  </ds:schemaRefs>
</ds:datastoreItem>
</file>

<file path=customXml/itemProps2.xml><?xml version="1.0" encoding="utf-8"?>
<ds:datastoreItem xmlns:ds="http://schemas.openxmlformats.org/officeDocument/2006/customXml" ds:itemID="{DA50BFFF-EC25-4765-8A63-4A2F8403136B}"/>
</file>

<file path=customXml/itemProps3.xml><?xml version="1.0" encoding="utf-8"?>
<ds:datastoreItem xmlns:ds="http://schemas.openxmlformats.org/officeDocument/2006/customXml" ds:itemID="{E017035D-BEE1-455C-999A-A8493D7D51DC}"/>
</file>

<file path=customXml/itemProps4.xml><?xml version="1.0" encoding="utf-8"?>
<ds:datastoreItem xmlns:ds="http://schemas.openxmlformats.org/officeDocument/2006/customXml" ds:itemID="{8969F3CC-C6C9-4180-90A6-F587C7304FAE}"/>
</file>

<file path=docProps/app.xml><?xml version="1.0" encoding="utf-8"?>
<Properties xmlns="http://schemas.openxmlformats.org/officeDocument/2006/extended-properties" xmlns:vt="http://schemas.openxmlformats.org/officeDocument/2006/docPropsVTypes">
  <Template>Normal</Template>
  <TotalTime>8</TotalTime>
  <Pages>3</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Harvell</dc:creator>
  <cp:keywords/>
  <dc:description/>
  <cp:lastModifiedBy>Amy Harvell</cp:lastModifiedBy>
  <cp:revision>4</cp:revision>
  <cp:lastPrinted>2018-04-30T16:10:00Z</cp:lastPrinted>
  <dcterms:created xsi:type="dcterms:W3CDTF">2020-03-09T14:14:00Z</dcterms:created>
  <dcterms:modified xsi:type="dcterms:W3CDTF">2020-03-0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C9FC3EC80A5142A2A5D9B0FBA7B76F</vt:lpwstr>
  </property>
</Properties>
</file>